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D49E3" w14:textId="77777777" w:rsidR="00DE4005" w:rsidRDefault="00DE4005" w:rsidP="00307715">
      <w:pPr>
        <w:ind w:right="11"/>
        <w:jc w:val="center"/>
        <w:rPr>
          <w:b/>
          <w:spacing w:val="-1"/>
          <w:sz w:val="36"/>
        </w:rPr>
      </w:pPr>
      <w:r>
        <w:rPr>
          <w:b/>
          <w:spacing w:val="-1"/>
          <w:sz w:val="36"/>
        </w:rPr>
        <w:t xml:space="preserve">LIBRARY MANAGEMENT SYSTEM </w:t>
      </w:r>
    </w:p>
    <w:p w14:paraId="157E80B8" w14:textId="310268DA" w:rsidR="001C6C3D" w:rsidRDefault="00DE4005" w:rsidP="00307715">
      <w:pPr>
        <w:ind w:right="11"/>
        <w:jc w:val="center"/>
        <w:rPr>
          <w:rFonts w:eastAsia="Times New Roman" w:cs="Times New Roman"/>
          <w:sz w:val="36"/>
          <w:szCs w:val="36"/>
        </w:rPr>
      </w:pPr>
      <w:r>
        <w:rPr>
          <w:b/>
          <w:spacing w:val="-1"/>
          <w:sz w:val="36"/>
        </w:rPr>
        <w:t>USING JAVA</w:t>
      </w:r>
    </w:p>
    <w:p w14:paraId="311CDC20" w14:textId="53233205" w:rsidR="001C6C3D" w:rsidRDefault="001C6C3D" w:rsidP="00307715">
      <w:pPr>
        <w:ind w:right="11"/>
        <w:jc w:val="center"/>
        <w:rPr>
          <w:rFonts w:eastAsia="Times New Roman" w:cs="Times New Roman"/>
          <w:sz w:val="26"/>
          <w:szCs w:val="26"/>
        </w:rPr>
      </w:pPr>
    </w:p>
    <w:p w14:paraId="58183EA3" w14:textId="77777777" w:rsidR="00AD2719" w:rsidRDefault="00AD2719" w:rsidP="00307715">
      <w:pPr>
        <w:ind w:right="11"/>
        <w:jc w:val="center"/>
        <w:rPr>
          <w:rFonts w:eastAsia="Times New Roman" w:cs="Times New Roman"/>
          <w:sz w:val="26"/>
          <w:szCs w:val="26"/>
        </w:rPr>
      </w:pPr>
    </w:p>
    <w:p w14:paraId="0F0F2B71" w14:textId="77777777" w:rsidR="001C6C3D" w:rsidRDefault="001343B7" w:rsidP="00307715">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307715">
      <w:pPr>
        <w:ind w:right="11"/>
        <w:jc w:val="center"/>
        <w:rPr>
          <w:rFonts w:eastAsia="Times New Roman" w:cs="Times New Roman"/>
          <w:sz w:val="33"/>
          <w:szCs w:val="33"/>
        </w:rPr>
      </w:pPr>
    </w:p>
    <w:p w14:paraId="51C49156" w14:textId="77777777" w:rsidR="00AD2719" w:rsidRDefault="00AD2719" w:rsidP="00307715">
      <w:pPr>
        <w:ind w:right="11"/>
        <w:jc w:val="center"/>
        <w:rPr>
          <w:rFonts w:eastAsia="Times New Roman" w:cs="Times New Roman"/>
          <w:sz w:val="33"/>
          <w:szCs w:val="33"/>
        </w:rPr>
      </w:pPr>
    </w:p>
    <w:p w14:paraId="609DD4B1" w14:textId="77777777" w:rsidR="001C6C3D" w:rsidRDefault="001343B7" w:rsidP="00307715">
      <w:pPr>
        <w:ind w:right="11"/>
        <w:jc w:val="center"/>
        <w:rPr>
          <w:b/>
          <w:i/>
          <w:sz w:val="28"/>
        </w:rPr>
      </w:pPr>
      <w:r>
        <w:rPr>
          <w:b/>
          <w:i/>
          <w:spacing w:val="-1"/>
          <w:sz w:val="28"/>
        </w:rPr>
        <w:t>Submitted</w:t>
      </w:r>
      <w:r>
        <w:rPr>
          <w:b/>
          <w:i/>
          <w:spacing w:val="-31"/>
          <w:sz w:val="28"/>
        </w:rPr>
        <w:t xml:space="preserve"> </w:t>
      </w:r>
      <w:r>
        <w:rPr>
          <w:b/>
          <w:i/>
          <w:sz w:val="28"/>
        </w:rPr>
        <w:t>by</w:t>
      </w:r>
    </w:p>
    <w:p w14:paraId="1DD7BD64" w14:textId="77777777" w:rsidR="00AD2719" w:rsidRDefault="00AD2719" w:rsidP="00307715">
      <w:pPr>
        <w:ind w:right="11"/>
        <w:jc w:val="center"/>
        <w:rPr>
          <w:rFonts w:eastAsia="Times New Roman" w:cs="Times New Roman"/>
          <w:sz w:val="28"/>
          <w:szCs w:val="28"/>
        </w:rPr>
      </w:pPr>
    </w:p>
    <w:p w14:paraId="0A179944" w14:textId="413EE903" w:rsidR="001C6C3D" w:rsidRDefault="00AD2719" w:rsidP="00DE4005">
      <w:pPr>
        <w:ind w:right="11"/>
        <w:jc w:val="center"/>
        <w:rPr>
          <w:b/>
          <w:bCs/>
          <w:spacing w:val="-1"/>
          <w:sz w:val="32"/>
          <w:szCs w:val="32"/>
        </w:rPr>
      </w:pPr>
      <w:r w:rsidRPr="00AD2719">
        <w:rPr>
          <w:b/>
          <w:bCs/>
          <w:spacing w:val="-1"/>
          <w:sz w:val="32"/>
          <w:szCs w:val="32"/>
        </w:rPr>
        <w:t>A</w:t>
      </w:r>
      <w:r w:rsidR="002A7462">
        <w:rPr>
          <w:b/>
          <w:bCs/>
          <w:spacing w:val="-1"/>
          <w:sz w:val="32"/>
          <w:szCs w:val="32"/>
        </w:rPr>
        <w:t xml:space="preserve">vinash </w:t>
      </w:r>
      <w:proofErr w:type="spellStart"/>
      <w:r w:rsidR="002A7462">
        <w:rPr>
          <w:b/>
          <w:bCs/>
          <w:spacing w:val="-1"/>
          <w:sz w:val="32"/>
          <w:szCs w:val="32"/>
        </w:rPr>
        <w:t>Parida</w:t>
      </w:r>
      <w:proofErr w:type="spellEnd"/>
      <w:r w:rsidRPr="00AD2719">
        <w:rPr>
          <w:b/>
          <w:bCs/>
          <w:spacing w:val="-1"/>
          <w:sz w:val="32"/>
          <w:szCs w:val="32"/>
        </w:rPr>
        <w:t xml:space="preserve"> (22BCS1</w:t>
      </w:r>
      <w:r w:rsidR="002A7462">
        <w:rPr>
          <w:b/>
          <w:bCs/>
          <w:spacing w:val="-1"/>
          <w:sz w:val="32"/>
          <w:szCs w:val="32"/>
        </w:rPr>
        <w:t>2912</w:t>
      </w:r>
      <w:r w:rsidRPr="00AD2719">
        <w:rPr>
          <w:b/>
          <w:bCs/>
          <w:spacing w:val="-1"/>
          <w:sz w:val="32"/>
          <w:szCs w:val="32"/>
        </w:rPr>
        <w:t>)</w:t>
      </w:r>
    </w:p>
    <w:p w14:paraId="733A8DD8" w14:textId="77777777" w:rsidR="00DE4005" w:rsidRDefault="00DE4005" w:rsidP="00DE4005">
      <w:pPr>
        <w:ind w:right="11"/>
        <w:jc w:val="center"/>
        <w:rPr>
          <w:b/>
          <w:bCs/>
          <w:spacing w:val="-1"/>
          <w:sz w:val="32"/>
          <w:szCs w:val="32"/>
        </w:rPr>
      </w:pPr>
    </w:p>
    <w:p w14:paraId="1D84C933" w14:textId="77777777" w:rsidR="00DE4005" w:rsidRDefault="00DE4005" w:rsidP="00DE4005">
      <w:pPr>
        <w:ind w:right="11"/>
        <w:jc w:val="center"/>
        <w:rPr>
          <w:rFonts w:eastAsia="Times New Roman" w:cs="Times New Roman"/>
          <w:sz w:val="26"/>
          <w:szCs w:val="26"/>
        </w:rPr>
      </w:pPr>
    </w:p>
    <w:p w14:paraId="465F7CA0" w14:textId="77777777" w:rsidR="001C6C3D" w:rsidRDefault="001343B7" w:rsidP="00307715">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rFonts w:eastAsia="Times New Roman" w:cs="Times New Roman"/>
          <w:sz w:val="26"/>
          <w:szCs w:val="26"/>
        </w:rPr>
      </w:pPr>
    </w:p>
    <w:p w14:paraId="6D56F2D3" w14:textId="73D5E41B" w:rsidR="001C6C3D" w:rsidRDefault="00AD2719" w:rsidP="00307715">
      <w:pPr>
        <w:ind w:right="11"/>
        <w:jc w:val="center"/>
        <w:rPr>
          <w:rFonts w:eastAsia="Times New Roman" w:cs="Times New Roman"/>
          <w:sz w:val="32"/>
          <w:szCs w:val="32"/>
        </w:rPr>
      </w:pPr>
      <w:r>
        <w:rPr>
          <w:b/>
          <w:spacing w:val="-1"/>
          <w:sz w:val="32"/>
        </w:rPr>
        <w:t>BACHELOR OF ENGINEERING</w:t>
      </w:r>
    </w:p>
    <w:p w14:paraId="6E98984A" w14:textId="77777777" w:rsidR="00AD2719" w:rsidRDefault="00AD2719" w:rsidP="00307715">
      <w:pPr>
        <w:ind w:right="11"/>
        <w:jc w:val="center"/>
        <w:rPr>
          <w:spacing w:val="-1"/>
          <w:sz w:val="26"/>
        </w:rPr>
      </w:pPr>
    </w:p>
    <w:p w14:paraId="583EA4B6" w14:textId="6F9CD4B2" w:rsidR="001C6C3D" w:rsidRDefault="001343B7" w:rsidP="00307715">
      <w:pPr>
        <w:ind w:right="11"/>
        <w:jc w:val="center"/>
        <w:rPr>
          <w:rFonts w:eastAsia="Times New Roman" w:cs="Times New Roman"/>
          <w:sz w:val="26"/>
          <w:szCs w:val="26"/>
        </w:rPr>
      </w:pPr>
      <w:r>
        <w:rPr>
          <w:b/>
          <w:spacing w:val="-2"/>
          <w:sz w:val="26"/>
        </w:rPr>
        <w:t>IN</w:t>
      </w:r>
    </w:p>
    <w:p w14:paraId="55506542" w14:textId="412108BE" w:rsidR="001C6C3D" w:rsidRDefault="00AD2719" w:rsidP="00307715">
      <w:pPr>
        <w:ind w:right="11"/>
        <w:jc w:val="center"/>
        <w:rPr>
          <w:rFonts w:eastAsia="Times New Roman" w:cs="Times New Roman"/>
          <w:sz w:val="28"/>
          <w:szCs w:val="28"/>
        </w:rPr>
      </w:pPr>
      <w:r>
        <w:rPr>
          <w:spacing w:val="-1"/>
          <w:sz w:val="28"/>
        </w:rPr>
        <w:t>COMPUTER SCI</w:t>
      </w:r>
      <w:r w:rsidR="00A111FE">
        <w:rPr>
          <w:spacing w:val="-1"/>
          <w:sz w:val="28"/>
        </w:rPr>
        <w:t>E</w:t>
      </w:r>
      <w:r>
        <w:rPr>
          <w:spacing w:val="-1"/>
          <w:sz w:val="28"/>
        </w:rPr>
        <w:t>N</w:t>
      </w:r>
      <w:r w:rsidR="00A111FE">
        <w:rPr>
          <w:spacing w:val="-1"/>
          <w:sz w:val="28"/>
        </w:rPr>
        <w:t>C</w:t>
      </w:r>
      <w:r>
        <w:rPr>
          <w:spacing w:val="-1"/>
          <w:sz w:val="28"/>
        </w:rPr>
        <w:t>E AND ENGINEERING</w:t>
      </w:r>
    </w:p>
    <w:p w14:paraId="02C8A9A3" w14:textId="77777777" w:rsidR="001C6C3D" w:rsidRDefault="001C6C3D" w:rsidP="00307715">
      <w:pPr>
        <w:ind w:right="11"/>
        <w:jc w:val="center"/>
        <w:rPr>
          <w:spacing w:val="-1"/>
          <w:sz w:val="26"/>
        </w:rPr>
      </w:pPr>
    </w:p>
    <w:p w14:paraId="67B884FC" w14:textId="77777777" w:rsidR="00AD2719" w:rsidRDefault="00AD2719"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057F1B93" w:rsidR="001C6C3D" w:rsidRDefault="00AD2719" w:rsidP="00307715">
      <w:pPr>
        <w:ind w:right="11"/>
        <w:jc w:val="center"/>
        <w:rPr>
          <w:rFonts w:eastAsia="Times New Roman" w:cs="Times New Roman"/>
          <w:sz w:val="26"/>
          <w:szCs w:val="26"/>
        </w:rPr>
      </w:pPr>
      <w:r>
        <w:rPr>
          <w:spacing w:val="-1"/>
          <w:sz w:val="26"/>
        </w:rPr>
        <w:t>April 2025</w:t>
      </w:r>
    </w:p>
    <w:p w14:paraId="36973B9C" w14:textId="77777777" w:rsidR="001C6C3D" w:rsidRDefault="001C6C3D" w:rsidP="00AD2719">
      <w:pP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936AC49" w14:textId="77777777" w:rsidR="00AD2719" w:rsidRDefault="00AD2719" w:rsidP="00307715">
      <w:pPr>
        <w:jc w:val="center"/>
        <w:rPr>
          <w:b/>
          <w:spacing w:val="-2"/>
          <w:sz w:val="32"/>
        </w:rPr>
      </w:pPr>
    </w:p>
    <w:p w14:paraId="5805C6A9" w14:textId="19AE927E"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3DF68BD9" w14:textId="77777777" w:rsidR="001C6C3D" w:rsidRDefault="001C6C3D" w:rsidP="00307715">
      <w:pPr>
        <w:rPr>
          <w:rFonts w:eastAsia="Times New Roman" w:cs="Times New Roman"/>
          <w:sz w:val="29"/>
          <w:szCs w:val="29"/>
        </w:rPr>
      </w:pPr>
    </w:p>
    <w:p w14:paraId="4B75DFEC" w14:textId="77777777" w:rsidR="00AD2719" w:rsidRDefault="00AD2719" w:rsidP="00307715">
      <w:pPr>
        <w:spacing w:line="359" w:lineRule="auto"/>
        <w:jc w:val="both"/>
        <w:rPr>
          <w:rFonts w:eastAsia="Times New Roman" w:cs="Times New Roman"/>
          <w:spacing w:val="-2"/>
          <w:sz w:val="26"/>
          <w:szCs w:val="26"/>
        </w:rPr>
      </w:pPr>
    </w:p>
    <w:p w14:paraId="48705D0D" w14:textId="77777777" w:rsidR="00AD2719" w:rsidRDefault="00AD2719" w:rsidP="00307715">
      <w:pPr>
        <w:spacing w:line="359" w:lineRule="auto"/>
        <w:jc w:val="both"/>
        <w:rPr>
          <w:rFonts w:eastAsia="Times New Roman" w:cs="Times New Roman"/>
          <w:spacing w:val="-2"/>
          <w:sz w:val="26"/>
          <w:szCs w:val="26"/>
        </w:rPr>
      </w:pPr>
    </w:p>
    <w:p w14:paraId="140A80B7" w14:textId="6BE99C30"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DE4005">
        <w:rPr>
          <w:rFonts w:eastAsia="Times New Roman" w:cs="Times New Roman"/>
          <w:b/>
          <w:bCs/>
          <w:spacing w:val="-1"/>
          <w:sz w:val="28"/>
          <w:szCs w:val="28"/>
        </w:rPr>
        <w:t>LIBRARY MANAGEMENT SYSTEM USING JAVA</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sidR="00AD2719">
        <w:rPr>
          <w:rFonts w:eastAsia="Times New Roman" w:cs="Times New Roman"/>
          <w:b/>
          <w:bCs/>
          <w:spacing w:val="-1"/>
          <w:sz w:val="28"/>
          <w:szCs w:val="28"/>
        </w:rPr>
        <w:t>A</w:t>
      </w:r>
      <w:r w:rsidR="002A7462">
        <w:rPr>
          <w:rFonts w:eastAsia="Times New Roman" w:cs="Times New Roman"/>
          <w:b/>
          <w:bCs/>
          <w:spacing w:val="-1"/>
          <w:sz w:val="28"/>
          <w:szCs w:val="28"/>
        </w:rPr>
        <w:t xml:space="preserve">vinash </w:t>
      </w:r>
      <w:proofErr w:type="spellStart"/>
      <w:r w:rsidR="002A7462">
        <w:rPr>
          <w:rFonts w:eastAsia="Times New Roman" w:cs="Times New Roman"/>
          <w:b/>
          <w:bCs/>
          <w:spacing w:val="-1"/>
          <w:sz w:val="28"/>
          <w:szCs w:val="28"/>
        </w:rPr>
        <w:t>PArida</w:t>
      </w:r>
      <w:proofErr w:type="spellEnd"/>
      <w:r>
        <w:rPr>
          <w:rFonts w:eastAsia="Times New Roman" w:cs="Times New Roman"/>
          <w:b/>
          <w:bCs/>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w:t>
      </w:r>
      <w:r w:rsidR="00DE4005">
        <w:rPr>
          <w:rFonts w:eastAsia="Times New Roman" w:cs="Times New Roman"/>
          <w:spacing w:val="-1"/>
          <w:sz w:val="28"/>
          <w:szCs w:val="28"/>
        </w:rPr>
        <w:t xml:space="preserve"> </w:t>
      </w:r>
      <w:r w:rsidR="00AD2719">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7C813F5" w14:textId="77777777" w:rsidR="00AD2719" w:rsidRDefault="00AD2719" w:rsidP="00307715">
      <w:pPr>
        <w:rPr>
          <w:rFonts w:eastAsia="Times New Roman" w:cs="Times New Roman"/>
          <w:sz w:val="25"/>
          <w:szCs w:val="25"/>
        </w:rPr>
      </w:pPr>
    </w:p>
    <w:p w14:paraId="70FB3615" w14:textId="77777777" w:rsidR="00DE4005" w:rsidRDefault="00DE4005" w:rsidP="00307715">
      <w:pPr>
        <w:rPr>
          <w:rFonts w:eastAsia="Times New Roman" w:cs="Times New Roman"/>
          <w:sz w:val="25"/>
          <w:szCs w:val="25"/>
        </w:rPr>
        <w:sectPr w:rsidR="00DE4005" w:rsidSect="00307715">
          <w:pgSz w:w="12240" w:h="15840"/>
          <w:pgMar w:top="1440" w:right="1440" w:bottom="1440" w:left="1440" w:header="720" w:footer="720" w:gutter="0"/>
          <w:cols w:space="720"/>
          <w:docGrid w:linePitch="326"/>
        </w:sectPr>
      </w:pPr>
    </w:p>
    <w:p w14:paraId="549F77B5" w14:textId="77777777" w:rsidR="00AD2719" w:rsidRDefault="00AD2719" w:rsidP="00307715">
      <w:pPr>
        <w:rPr>
          <w:spacing w:val="-2"/>
          <w:sz w:val="26"/>
        </w:rPr>
      </w:pPr>
    </w:p>
    <w:p w14:paraId="49E3284D" w14:textId="19C9250F" w:rsidR="001C6C3D" w:rsidRDefault="001343B7" w:rsidP="00307715">
      <w:pPr>
        <w:rPr>
          <w:rFonts w:eastAsia="Times New Roman" w:cs="Times New Roman"/>
          <w:sz w:val="26"/>
          <w:szCs w:val="26"/>
        </w:rPr>
      </w:pPr>
      <w:r>
        <w:rPr>
          <w:b/>
          <w:spacing w:val="-2"/>
          <w:sz w:val="26"/>
        </w:rPr>
        <w:t>SIGNATURE</w:t>
      </w:r>
    </w:p>
    <w:p w14:paraId="6707F8B3" w14:textId="77777777" w:rsidR="00AD2719" w:rsidRDefault="00AD2719" w:rsidP="00307715">
      <w:pPr>
        <w:rPr>
          <w:rFonts w:eastAsia="Times New Roman" w:cs="Times New Roman"/>
          <w:b/>
          <w:bCs/>
          <w:sz w:val="25"/>
          <w:szCs w:val="25"/>
        </w:rPr>
      </w:pPr>
    </w:p>
    <w:p w14:paraId="58F8C8D8" w14:textId="77777777" w:rsidR="00AD2719" w:rsidRDefault="00AD2719" w:rsidP="00307715">
      <w:pPr>
        <w:rPr>
          <w:rFonts w:eastAsia="Times New Roman" w:cs="Times New Roman"/>
          <w:b/>
          <w:bCs/>
          <w:sz w:val="25"/>
          <w:szCs w:val="25"/>
        </w:rPr>
      </w:pPr>
    </w:p>
    <w:p w14:paraId="59A7579A" w14:textId="77777777" w:rsidR="00AD2719" w:rsidRDefault="00AD2719" w:rsidP="00307715">
      <w:pPr>
        <w:rPr>
          <w:rFonts w:eastAsia="Times New Roman" w:cs="Times New Roman"/>
          <w:sz w:val="26"/>
          <w:szCs w:val="26"/>
        </w:rPr>
      </w:pPr>
    </w:p>
    <w:p w14:paraId="6B743A39" w14:textId="77777777" w:rsidR="001C6C3D"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4EA9BEF" w14:textId="77777777" w:rsidR="001C6C3D" w:rsidRDefault="001C6C3D" w:rsidP="00307715">
      <w:pPr>
        <w:rPr>
          <w:rFonts w:eastAsia="Times New Roman" w:cs="Times New Roman"/>
          <w:b/>
          <w:bCs/>
          <w:sz w:val="29"/>
          <w:szCs w:val="29"/>
        </w:rPr>
      </w:pPr>
    </w:p>
    <w:p w14:paraId="3BFD1B89" w14:textId="77777777" w:rsidR="00AD2719" w:rsidRDefault="00AD2719" w:rsidP="00307715">
      <w:pPr>
        <w:rPr>
          <w:b/>
          <w:spacing w:val="-2"/>
          <w:sz w:val="26"/>
        </w:rPr>
      </w:pPr>
    </w:p>
    <w:p w14:paraId="0B10154D" w14:textId="4E340052" w:rsidR="001C6C3D" w:rsidRDefault="001343B7" w:rsidP="00307715">
      <w:pPr>
        <w:rPr>
          <w:rFonts w:eastAsia="Times New Roman" w:cs="Times New Roman"/>
          <w:sz w:val="26"/>
          <w:szCs w:val="26"/>
        </w:rPr>
      </w:pPr>
      <w:r>
        <w:rPr>
          <w:b/>
          <w:spacing w:val="-2"/>
          <w:sz w:val="26"/>
        </w:rPr>
        <w:t>SIGNATURE</w:t>
      </w:r>
    </w:p>
    <w:p w14:paraId="241B832B" w14:textId="77777777" w:rsidR="00AD2719" w:rsidRDefault="00AD2719" w:rsidP="00307715">
      <w:pPr>
        <w:rPr>
          <w:spacing w:val="-2"/>
          <w:sz w:val="26"/>
        </w:rPr>
      </w:pPr>
    </w:p>
    <w:p w14:paraId="392AAE18" w14:textId="77777777" w:rsidR="00AD2719" w:rsidRDefault="00AD2719" w:rsidP="00307715">
      <w:pPr>
        <w:rPr>
          <w:spacing w:val="-2"/>
          <w:sz w:val="26"/>
        </w:rPr>
      </w:pPr>
    </w:p>
    <w:p w14:paraId="6B378646" w14:textId="77777777" w:rsidR="00AD2719" w:rsidRDefault="00AD2719" w:rsidP="00307715">
      <w:pPr>
        <w:rPr>
          <w:spacing w:val="-2"/>
          <w:sz w:val="26"/>
        </w:rPr>
      </w:pPr>
    </w:p>
    <w:p w14:paraId="3D8E1CF5" w14:textId="217C556C" w:rsidR="001C6C3D" w:rsidRDefault="001343B7"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r>
        <w:rPr>
          <w:b/>
          <w:spacing w:val="-2"/>
          <w:sz w:val="26"/>
        </w:rPr>
        <w:t>SUPERVISOR</w:t>
      </w:r>
    </w:p>
    <w:p w14:paraId="7B2A7800" w14:textId="77777777" w:rsidR="001C6C3D" w:rsidRDefault="001C6C3D" w:rsidP="00307715">
      <w:pPr>
        <w:rPr>
          <w:rFonts w:eastAsia="Times New Roman" w:cs="Times New Roman"/>
          <w:sz w:val="20"/>
          <w:szCs w:val="20"/>
        </w:rPr>
      </w:pPr>
    </w:p>
    <w:p w14:paraId="137D11BA" w14:textId="77777777" w:rsidR="00AD2719" w:rsidRDefault="00AD2719" w:rsidP="00307715">
      <w:pPr>
        <w:rPr>
          <w:rFonts w:eastAsia="Times New Roman" w:cs="Times New Roman"/>
          <w:sz w:val="20"/>
          <w:szCs w:val="20"/>
        </w:rPr>
      </w:pPr>
    </w:p>
    <w:p w14:paraId="41502EB8" w14:textId="78163720"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p>
    <w:p w14:paraId="3C1D2FDF" w14:textId="76EF99FB" w:rsidR="001C6C3D" w:rsidRDefault="001C6C3D" w:rsidP="00307715">
      <w:pPr>
        <w:rPr>
          <w:rFonts w:eastAsia="Times New Roman" w:cs="Times New Roman"/>
          <w:sz w:val="20"/>
          <w:szCs w:val="20"/>
        </w:rPr>
      </w:pPr>
    </w:p>
    <w:p w14:paraId="4F9CC6B2" w14:textId="77777777" w:rsidR="00AD2719" w:rsidRDefault="00AD2719" w:rsidP="00307715">
      <w:pPr>
        <w:pStyle w:val="Heading7"/>
        <w:tabs>
          <w:tab w:val="left" w:pos="6537"/>
        </w:tabs>
        <w:spacing w:before="0"/>
        <w:ind w:left="0" w:firstLine="0"/>
        <w:rPr>
          <w:spacing w:val="-2"/>
        </w:rPr>
      </w:pPr>
    </w:p>
    <w:p w14:paraId="1677BB0D" w14:textId="401DBB0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364193BE" w14:textId="6A62728C" w:rsidR="00683766" w:rsidRPr="006C0AB7" w:rsidRDefault="00683766" w:rsidP="004F33E4">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p>
    <w:p w14:paraId="0CCD9F0B" w14:textId="449AAE6F" w:rsidR="00683766" w:rsidRPr="006C0AB7" w:rsidRDefault="00683766" w:rsidP="00337DAB">
      <w:pPr>
        <w:pStyle w:val="TOC1"/>
      </w:pPr>
      <w:hyperlink w:anchor="_Toc204013741" w:history="1">
        <w:r w:rsidRPr="006C0AB7">
          <w:rPr>
            <w:rStyle w:val="Hyperlink"/>
          </w:rPr>
          <w:t>Abstract</w:t>
        </w:r>
        <w:r w:rsidRPr="006C0AB7">
          <w:rPr>
            <w:noProof/>
            <w:webHidden/>
          </w:rPr>
          <w:tab/>
        </w:r>
      </w:hyperlink>
      <w:r w:rsidRPr="006C0AB7">
        <w:t>i</w:t>
      </w:r>
    </w:p>
    <w:p w14:paraId="0BFE8F8A" w14:textId="7D05D7F5" w:rsidR="00683766" w:rsidRPr="00171230" w:rsidRDefault="00683766" w:rsidP="00337DAB">
      <w:pPr>
        <w:pStyle w:val="TOC1"/>
        <w:rPr>
          <w:rFonts w:eastAsia="SimSun"/>
          <w:noProof/>
          <w:lang w:eastAsia="zh-CN" w:bidi="pa-IN"/>
        </w:rPr>
      </w:pPr>
      <w:hyperlink w:anchor="_Toc204013742" w:history="1">
        <w:r w:rsidRPr="00171230">
          <w:rPr>
            <w:rStyle w:val="Hyperlink"/>
          </w:rPr>
          <w:t>Chapter</w:t>
        </w:r>
      </w:hyperlink>
      <w:r w:rsidRPr="00171230">
        <w:t xml:space="preserve"> 1. </w:t>
      </w:r>
      <w:r w:rsidR="00330581" w:rsidRPr="00330581">
        <w:t>Introduction</w:t>
      </w:r>
      <w:hyperlink w:anchor="_Toc204013743" w:history="1">
        <w:r w:rsidRPr="00171230">
          <w:rPr>
            <w:noProof/>
            <w:webHidden/>
          </w:rPr>
          <w:tab/>
        </w:r>
        <w:r w:rsidR="007935C9">
          <w:rPr>
            <w:noProof/>
            <w:webHidden/>
          </w:rPr>
          <w:t>6</w:t>
        </w:r>
      </w:hyperlink>
    </w:p>
    <w:p w14:paraId="3FD55C54" w14:textId="3EB91759" w:rsidR="00683766" w:rsidRPr="00171230" w:rsidRDefault="00683766" w:rsidP="00337DAB">
      <w:pPr>
        <w:pStyle w:val="TOC1"/>
        <w:rPr>
          <w:rFonts w:eastAsia="SimSun"/>
          <w:noProof/>
          <w:szCs w:val="24"/>
          <w:lang w:eastAsia="zh-CN" w:bidi="pa-IN"/>
        </w:rPr>
      </w:pPr>
      <w:hyperlink w:anchor="_Toc204013744" w:history="1">
        <w:r w:rsidRPr="009B6683">
          <w:rPr>
            <w:rStyle w:val="Hyperlink"/>
          </w:rPr>
          <w:t>1.1</w:t>
        </w:r>
        <w:r w:rsidR="009B6683" w:rsidRPr="009B6683">
          <w:rPr>
            <w:rStyle w:val="Hyperlink"/>
            <w:rFonts w:eastAsiaTheme="minorHAnsi" w:cstheme="minorBidi"/>
            <w:b w:val="0"/>
            <w:iCs w:val="0"/>
            <w:sz w:val="24"/>
            <w:szCs w:val="22"/>
          </w:rPr>
          <w:t xml:space="preserve"> </w:t>
        </w:r>
        <w:r w:rsidR="009B6683" w:rsidRPr="009B6683">
          <w:rPr>
            <w:rStyle w:val="Hyperlink"/>
          </w:rPr>
          <w:t>Client Identification/Identification of relevant Contemporary issue</w:t>
        </w:r>
        <w:r w:rsidRPr="009B6683">
          <w:rPr>
            <w:rStyle w:val="Hyperlink"/>
            <w:rFonts w:eastAsia="SimSun"/>
            <w:noProof/>
            <w:szCs w:val="24"/>
            <w:lang w:eastAsia="zh-CN" w:bidi="pa-IN"/>
          </w:rPr>
          <w:tab/>
        </w:r>
      </w:hyperlink>
      <w:r w:rsidR="007935C9">
        <w:t>6</w:t>
      </w:r>
    </w:p>
    <w:p w14:paraId="7E83C218" w14:textId="63A9184E" w:rsidR="00683766" w:rsidRDefault="00683766" w:rsidP="009B6683">
      <w:pPr>
        <w:pStyle w:val="TOC1"/>
        <w:rPr>
          <w:rStyle w:val="Hyperlink"/>
        </w:rPr>
      </w:pPr>
      <w:hyperlink w:anchor="_Toc204013745" w:history="1">
        <w:r w:rsidRPr="009B6683">
          <w:rPr>
            <w:rStyle w:val="Hyperlink"/>
          </w:rPr>
          <w:t>1.2</w:t>
        </w:r>
        <w:r w:rsidRPr="009B6683">
          <w:rPr>
            <w:rStyle w:val="Hyperlink"/>
          </w:rPr>
          <w:tab/>
        </w:r>
        <w:r w:rsidR="009B6683">
          <w:rPr>
            <w:rStyle w:val="Hyperlink"/>
          </w:rPr>
          <w:t xml:space="preserve"> </w:t>
        </w:r>
        <w:r w:rsidR="009B6683" w:rsidRPr="009B6683">
          <w:rPr>
            <w:rStyle w:val="Hyperlink"/>
          </w:rPr>
          <w:t>Identification of Problem</w:t>
        </w:r>
        <w:r w:rsidRPr="009B6683">
          <w:rPr>
            <w:rStyle w:val="Hyperlink"/>
          </w:rPr>
          <w:tab/>
        </w:r>
      </w:hyperlink>
      <w:r w:rsidR="007935C9">
        <w:t>7</w:t>
      </w:r>
    </w:p>
    <w:p w14:paraId="6E3CCF01" w14:textId="15E16AED" w:rsidR="009B6683" w:rsidRDefault="00683766" w:rsidP="009B6683">
      <w:pPr>
        <w:pStyle w:val="TOC1"/>
      </w:pPr>
      <w:hyperlink w:anchor="_Toc204013747" w:history="1">
        <w:r w:rsidRPr="009B6683">
          <w:rPr>
            <w:rStyle w:val="Hyperlink"/>
          </w:rPr>
          <w:t>1.3</w:t>
        </w:r>
        <w:r w:rsidRPr="009B6683">
          <w:rPr>
            <w:rStyle w:val="Hyperlink"/>
          </w:rPr>
          <w:tab/>
        </w:r>
        <w:r w:rsidR="009B6683">
          <w:rPr>
            <w:rStyle w:val="Hyperlink"/>
          </w:rPr>
          <w:t xml:space="preserve"> </w:t>
        </w:r>
        <w:r w:rsidR="009B6683" w:rsidRPr="009B6683">
          <w:rPr>
            <w:rStyle w:val="Hyperlink"/>
          </w:rPr>
          <w:t>Identification of Tasks</w:t>
        </w:r>
        <w:r w:rsidRPr="009B6683">
          <w:rPr>
            <w:rStyle w:val="Hyperlink"/>
            <w:webHidden/>
          </w:rPr>
          <w:tab/>
        </w:r>
      </w:hyperlink>
      <w:r w:rsidR="007935C9">
        <w:t>8</w:t>
      </w:r>
    </w:p>
    <w:p w14:paraId="212D2515" w14:textId="41D488E7" w:rsidR="009B6683" w:rsidRDefault="009B6683" w:rsidP="009B6683">
      <w:pPr>
        <w:pStyle w:val="TOC1"/>
      </w:pPr>
      <w:hyperlink w:anchor="_Toc204013747" w:history="1">
        <w:r w:rsidRPr="009B6683">
          <w:rPr>
            <w:rStyle w:val="Hyperlink"/>
          </w:rPr>
          <w:t>1.</w:t>
        </w:r>
        <w:r w:rsidR="007935C9">
          <w:rPr>
            <w:rStyle w:val="Hyperlink"/>
          </w:rPr>
          <w:t>4</w:t>
        </w:r>
        <w:r w:rsidRPr="009B6683">
          <w:rPr>
            <w:rStyle w:val="Hyperlink"/>
          </w:rPr>
          <w:tab/>
        </w:r>
        <w:r>
          <w:rPr>
            <w:rStyle w:val="Hyperlink"/>
          </w:rPr>
          <w:t xml:space="preserve"> Timeline</w:t>
        </w:r>
        <w:r w:rsidRPr="009B6683">
          <w:rPr>
            <w:rStyle w:val="Hyperlink"/>
            <w:webHidden/>
          </w:rPr>
          <w:tab/>
        </w:r>
      </w:hyperlink>
      <w:r w:rsidR="00C654D1">
        <w:t>9</w:t>
      </w:r>
    </w:p>
    <w:p w14:paraId="7512C547" w14:textId="15399F98" w:rsidR="00683766" w:rsidRPr="009B6683" w:rsidRDefault="009B6683" w:rsidP="009B6683">
      <w:pPr>
        <w:pStyle w:val="TOC1"/>
        <w:rPr>
          <w:rStyle w:val="Hyperlink"/>
          <w:color w:val="000000" w:themeColor="text1"/>
          <w:u w:val="none"/>
        </w:rPr>
      </w:pPr>
      <w:hyperlink w:anchor="_Toc204013747" w:history="1">
        <w:r w:rsidRPr="009B6683">
          <w:rPr>
            <w:rStyle w:val="Hyperlink"/>
          </w:rPr>
          <w:t>1.</w:t>
        </w:r>
        <w:r w:rsidR="007935C9">
          <w:rPr>
            <w:rStyle w:val="Hyperlink"/>
          </w:rPr>
          <w:t>5</w:t>
        </w:r>
        <w:r w:rsidRPr="009B6683">
          <w:rPr>
            <w:rStyle w:val="Hyperlink"/>
          </w:rPr>
          <w:tab/>
        </w:r>
        <w:r>
          <w:rPr>
            <w:rStyle w:val="Hyperlink"/>
          </w:rPr>
          <w:t xml:space="preserve"> Organization of the Report</w:t>
        </w:r>
        <w:r w:rsidRPr="009B6683">
          <w:rPr>
            <w:rStyle w:val="Hyperlink"/>
            <w:webHidden/>
          </w:rPr>
          <w:tab/>
        </w:r>
      </w:hyperlink>
      <w:r w:rsidR="00C654D1">
        <w:t>9</w:t>
      </w:r>
    </w:p>
    <w:p w14:paraId="6C27257C" w14:textId="1273F412" w:rsidR="00683766" w:rsidRPr="00171230" w:rsidRDefault="00683766" w:rsidP="00337DAB">
      <w:pPr>
        <w:pStyle w:val="TOC1"/>
        <w:rPr>
          <w:rStyle w:val="Hyperlink"/>
          <w:b w:val="0"/>
        </w:rPr>
      </w:pPr>
      <w:hyperlink w:anchor="_Toc204013761" w:history="1">
        <w:r w:rsidRPr="00171230">
          <w:rPr>
            <w:rStyle w:val="Hyperlink"/>
          </w:rPr>
          <w:t>Chapter 2</w:t>
        </w:r>
      </w:hyperlink>
      <w:r w:rsidRPr="00683766">
        <w:rPr>
          <w:rStyle w:val="Hyperlink"/>
          <w:color w:val="000000" w:themeColor="text1"/>
          <w:u w:val="none"/>
        </w:rPr>
        <w:t xml:space="preserve">. </w:t>
      </w:r>
      <w:r w:rsidR="00330581" w:rsidRPr="00330581">
        <w:rPr>
          <w:rStyle w:val="Hyperlink"/>
          <w:color w:val="000000" w:themeColor="text1"/>
          <w:u w:val="none"/>
        </w:rPr>
        <w:t>Literature Survey</w:t>
      </w:r>
      <w:hyperlink w:anchor="_Toc204013762" w:history="1">
        <w:r w:rsidRPr="00171230">
          <w:rPr>
            <w:rStyle w:val="Hyperlink"/>
            <w:webHidden/>
          </w:rPr>
          <w:tab/>
        </w:r>
      </w:hyperlink>
      <w:r w:rsidR="007935C9">
        <w:t>1</w:t>
      </w:r>
      <w:r w:rsidR="00C654D1">
        <w:t>1</w:t>
      </w:r>
    </w:p>
    <w:p w14:paraId="0D0ECCCD" w14:textId="503AD08D" w:rsidR="00683766" w:rsidRDefault="00683766" w:rsidP="00337DAB">
      <w:pPr>
        <w:pStyle w:val="TOC1"/>
      </w:pPr>
      <w:hyperlink w:anchor="_Toc204013782" w:history="1">
        <w:r w:rsidRPr="00171230">
          <w:rPr>
            <w:rStyle w:val="Hyperlink"/>
          </w:rPr>
          <w:t>2.</w:t>
        </w:r>
        <w:r w:rsidR="004F33E4">
          <w:rPr>
            <w:rStyle w:val="Hyperlink"/>
          </w:rPr>
          <w:t>1</w:t>
        </w:r>
        <w:r>
          <w:rPr>
            <w:rStyle w:val="Hyperlink"/>
          </w:rPr>
          <w:tab/>
        </w:r>
        <w:r w:rsidR="004F33E4">
          <w:rPr>
            <w:rStyle w:val="Hyperlink"/>
          </w:rPr>
          <w:t xml:space="preserve"> Timeline of the Reported Problem</w:t>
        </w:r>
        <w:r w:rsidRPr="00171230">
          <w:rPr>
            <w:rStyle w:val="Hyperlink"/>
            <w:webHidden/>
          </w:rPr>
          <w:tab/>
        </w:r>
      </w:hyperlink>
      <w:r w:rsidR="007935C9">
        <w:t>1</w:t>
      </w:r>
      <w:r w:rsidR="00C654D1">
        <w:t>1</w:t>
      </w:r>
    </w:p>
    <w:p w14:paraId="2DBAFFF5" w14:textId="19EE276E" w:rsidR="004F33E4" w:rsidRDefault="004F33E4" w:rsidP="004F33E4">
      <w:pPr>
        <w:pStyle w:val="TOC1"/>
      </w:pPr>
      <w:hyperlink w:anchor="_Toc204013747" w:history="1">
        <w:r>
          <w:rPr>
            <w:rStyle w:val="Hyperlink"/>
          </w:rPr>
          <w:t>2.2 Proposed Solutions</w:t>
        </w:r>
        <w:r w:rsidRPr="009B6683">
          <w:rPr>
            <w:rStyle w:val="Hyperlink"/>
            <w:webHidden/>
          </w:rPr>
          <w:tab/>
        </w:r>
      </w:hyperlink>
      <w:r w:rsidR="007935C9">
        <w:t>1</w:t>
      </w:r>
      <w:r w:rsidR="00C654D1">
        <w:t>2</w:t>
      </w:r>
    </w:p>
    <w:p w14:paraId="121B1FDB" w14:textId="794A5BDE" w:rsidR="004F33E4" w:rsidRDefault="004F33E4" w:rsidP="004F33E4">
      <w:pPr>
        <w:pStyle w:val="TOC1"/>
      </w:pPr>
      <w:hyperlink w:anchor="_Toc204013747" w:history="1">
        <w:r>
          <w:rPr>
            <w:rStyle w:val="Hyperlink"/>
          </w:rPr>
          <w:t>2</w:t>
        </w:r>
        <w:r w:rsidRPr="009B6683">
          <w:rPr>
            <w:rStyle w:val="Hyperlink"/>
          </w:rPr>
          <w:t>.3</w:t>
        </w:r>
        <w:r w:rsidRPr="009B6683">
          <w:rPr>
            <w:rStyle w:val="Hyperlink"/>
          </w:rPr>
          <w:tab/>
        </w:r>
        <w:r>
          <w:rPr>
            <w:rStyle w:val="Hyperlink"/>
          </w:rPr>
          <w:t xml:space="preserve"> Bibliometric Analysis</w:t>
        </w:r>
        <w:r w:rsidRPr="009B6683">
          <w:rPr>
            <w:rStyle w:val="Hyperlink"/>
            <w:webHidden/>
          </w:rPr>
          <w:tab/>
        </w:r>
      </w:hyperlink>
      <w:r w:rsidR="007935C9">
        <w:t>14</w:t>
      </w:r>
    </w:p>
    <w:p w14:paraId="07AA2EA4" w14:textId="11D54839" w:rsidR="004F33E4" w:rsidRDefault="004F33E4" w:rsidP="004F33E4">
      <w:pPr>
        <w:pStyle w:val="TOC1"/>
      </w:pPr>
      <w:hyperlink w:anchor="_Toc204013747" w:history="1">
        <w:r>
          <w:rPr>
            <w:rStyle w:val="Hyperlink"/>
          </w:rPr>
          <w:t>2.</w:t>
        </w:r>
        <w:r w:rsidR="005C36FB">
          <w:rPr>
            <w:rStyle w:val="Hyperlink"/>
          </w:rPr>
          <w:t>4</w:t>
        </w:r>
        <w:r w:rsidRPr="009B6683">
          <w:rPr>
            <w:rStyle w:val="Hyperlink"/>
          </w:rPr>
          <w:tab/>
        </w:r>
        <w:r>
          <w:rPr>
            <w:rStyle w:val="Hyperlink"/>
          </w:rPr>
          <w:t xml:space="preserve"> Problem Definition</w:t>
        </w:r>
        <w:r w:rsidRPr="009B6683">
          <w:rPr>
            <w:rStyle w:val="Hyperlink"/>
            <w:webHidden/>
          </w:rPr>
          <w:tab/>
        </w:r>
      </w:hyperlink>
      <w:r w:rsidR="007935C9">
        <w:t>1</w:t>
      </w:r>
      <w:r w:rsidR="00C654D1">
        <w:t>5</w:t>
      </w:r>
    </w:p>
    <w:p w14:paraId="4C417064" w14:textId="4AC78647" w:rsidR="00683766" w:rsidRDefault="00683766" w:rsidP="00337DAB">
      <w:pPr>
        <w:pStyle w:val="TOC1"/>
      </w:pPr>
      <w:hyperlink w:anchor="_Toc204013783" w:history="1">
        <w:r w:rsidRPr="001110AE">
          <w:rPr>
            <w:rStyle w:val="Hyperlink"/>
          </w:rPr>
          <w:t>Chapter 3</w:t>
        </w:r>
      </w:hyperlink>
      <w:r w:rsidRPr="00683766">
        <w:rPr>
          <w:rStyle w:val="Hyperlink"/>
          <w:color w:val="000000" w:themeColor="text1"/>
          <w:u w:val="none"/>
        </w:rPr>
        <w:t xml:space="preserve">. </w:t>
      </w:r>
      <w:r w:rsidR="00330581" w:rsidRPr="00330581">
        <w:rPr>
          <w:rStyle w:val="Hyperlink"/>
          <w:color w:val="000000" w:themeColor="text1"/>
          <w:u w:val="none"/>
        </w:rPr>
        <w:t xml:space="preserve">Design Flow/Process </w:t>
      </w:r>
      <w:hyperlink w:anchor="_Toc204013784" w:history="1">
        <w:r w:rsidRPr="001110AE">
          <w:rPr>
            <w:rStyle w:val="Hyperlink"/>
            <w:webHidden/>
          </w:rPr>
          <w:tab/>
        </w:r>
      </w:hyperlink>
      <w:r w:rsidR="007935C9">
        <w:t>1</w:t>
      </w:r>
      <w:r w:rsidR="00C654D1">
        <w:t>6</w:t>
      </w:r>
    </w:p>
    <w:p w14:paraId="0B5800B2" w14:textId="6C114BB2" w:rsidR="004F33E4" w:rsidRDefault="004F33E4" w:rsidP="004F33E4">
      <w:pPr>
        <w:pStyle w:val="TOC1"/>
      </w:pPr>
      <w:hyperlink w:anchor="_Toc204013747" w:history="1">
        <w:r>
          <w:rPr>
            <w:rStyle w:val="Hyperlink"/>
          </w:rPr>
          <w:t>3.1</w:t>
        </w:r>
        <w:r w:rsidRPr="009B6683">
          <w:rPr>
            <w:rStyle w:val="Hyperlink"/>
          </w:rPr>
          <w:tab/>
        </w:r>
        <w:r>
          <w:rPr>
            <w:rStyle w:val="Hyperlink"/>
          </w:rPr>
          <w:t xml:space="preserve"> Evaluation and Selection of Specifications/Features</w:t>
        </w:r>
        <w:r w:rsidRPr="009B6683">
          <w:rPr>
            <w:rStyle w:val="Hyperlink"/>
            <w:webHidden/>
          </w:rPr>
          <w:tab/>
        </w:r>
      </w:hyperlink>
      <w:r w:rsidR="007935C9">
        <w:t>1</w:t>
      </w:r>
      <w:r w:rsidR="00C654D1">
        <w:t>6</w:t>
      </w:r>
    </w:p>
    <w:p w14:paraId="1599E176" w14:textId="6D9CC635" w:rsidR="004F33E4" w:rsidRDefault="004F33E4" w:rsidP="004F33E4">
      <w:pPr>
        <w:pStyle w:val="TOC1"/>
      </w:pPr>
      <w:hyperlink w:anchor="_Toc204013747" w:history="1">
        <w:r>
          <w:rPr>
            <w:rStyle w:val="Hyperlink"/>
          </w:rPr>
          <w:t>3.2 Design Constraints</w:t>
        </w:r>
        <w:r w:rsidRPr="009B6683">
          <w:rPr>
            <w:rStyle w:val="Hyperlink"/>
            <w:webHidden/>
          </w:rPr>
          <w:tab/>
        </w:r>
      </w:hyperlink>
      <w:r w:rsidR="007935C9">
        <w:t>1</w:t>
      </w:r>
      <w:r w:rsidR="00C654D1">
        <w:t>7</w:t>
      </w:r>
    </w:p>
    <w:p w14:paraId="51082E71" w14:textId="10CED66A" w:rsidR="004F33E4" w:rsidRDefault="004F33E4" w:rsidP="004F33E4">
      <w:pPr>
        <w:pStyle w:val="TOC1"/>
      </w:pPr>
      <w:hyperlink w:anchor="_Toc204013747" w:history="1">
        <w:r>
          <w:rPr>
            <w:rStyle w:val="Hyperlink"/>
          </w:rPr>
          <w:t>3.3 Analysis and Feature Finalization Subject to Constraints</w:t>
        </w:r>
        <w:r w:rsidRPr="009B6683">
          <w:rPr>
            <w:rStyle w:val="Hyperlink"/>
            <w:webHidden/>
          </w:rPr>
          <w:tab/>
        </w:r>
      </w:hyperlink>
      <w:r w:rsidR="007935C9">
        <w:t>1</w:t>
      </w:r>
      <w:r w:rsidR="00C654D1">
        <w:t>8</w:t>
      </w:r>
    </w:p>
    <w:p w14:paraId="36CD00B1" w14:textId="1CD8130C" w:rsidR="004F33E4" w:rsidRDefault="004F33E4" w:rsidP="00803138">
      <w:pPr>
        <w:pStyle w:val="TOC1"/>
      </w:pPr>
      <w:hyperlink w:anchor="_Toc204013747" w:history="1">
        <w:r>
          <w:rPr>
            <w:rStyle w:val="Hyperlink"/>
          </w:rPr>
          <w:t>3.4</w:t>
        </w:r>
        <w:r w:rsidRPr="009B6683">
          <w:rPr>
            <w:rStyle w:val="Hyperlink"/>
          </w:rPr>
          <w:tab/>
        </w:r>
        <w:r>
          <w:rPr>
            <w:rStyle w:val="Hyperlink"/>
          </w:rPr>
          <w:t xml:space="preserve"> Design Flow</w:t>
        </w:r>
        <w:r w:rsidRPr="009B6683">
          <w:rPr>
            <w:rStyle w:val="Hyperlink"/>
            <w:webHidden/>
          </w:rPr>
          <w:tab/>
        </w:r>
      </w:hyperlink>
      <w:r w:rsidR="00C654D1">
        <w:t>19</w:t>
      </w:r>
    </w:p>
    <w:p w14:paraId="0CF76E88" w14:textId="6F57CD25" w:rsidR="004F33E4" w:rsidRPr="004F33E4" w:rsidRDefault="004F33E4" w:rsidP="004F33E4">
      <w:pPr>
        <w:pStyle w:val="TOC1"/>
      </w:pPr>
      <w:hyperlink w:anchor="_Toc204013747" w:history="1">
        <w:r>
          <w:rPr>
            <w:rStyle w:val="Hyperlink"/>
          </w:rPr>
          <w:t>3.</w:t>
        </w:r>
        <w:r w:rsidR="00803138">
          <w:rPr>
            <w:rStyle w:val="Hyperlink"/>
          </w:rPr>
          <w:t>5</w:t>
        </w:r>
        <w:r>
          <w:rPr>
            <w:rStyle w:val="Hyperlink"/>
          </w:rPr>
          <w:t xml:space="preserve"> Implemetation Plan/Methodology</w:t>
        </w:r>
        <w:r w:rsidRPr="009B6683">
          <w:rPr>
            <w:rStyle w:val="Hyperlink"/>
            <w:webHidden/>
          </w:rPr>
          <w:tab/>
        </w:r>
      </w:hyperlink>
      <w:r w:rsidR="007935C9">
        <w:t>2</w:t>
      </w:r>
      <w:r w:rsidR="00C654D1">
        <w:t>1</w:t>
      </w:r>
    </w:p>
    <w:p w14:paraId="540ADC8B" w14:textId="3A62C4D1"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sidR="00330581" w:rsidRPr="00330581">
        <w:rPr>
          <w:rFonts w:cs="Times New Roman"/>
          <w:b/>
          <w:sz w:val="28"/>
          <w:szCs w:val="28"/>
          <w:lang w:val="en-US"/>
        </w:rPr>
        <w:t>Results Analysis and Validation</w:t>
      </w:r>
      <w:r w:rsidR="00330581">
        <w:rPr>
          <w:rFonts w:cs="Times New Roman"/>
          <w:b/>
          <w:sz w:val="28"/>
          <w:szCs w:val="28"/>
          <w:lang w:val="en-US"/>
        </w:rPr>
        <w:t>….</w:t>
      </w:r>
      <w:r>
        <w:rPr>
          <w:rFonts w:cs="Times New Roman"/>
          <w:b/>
          <w:sz w:val="28"/>
          <w:szCs w:val="28"/>
          <w:lang w:val="en-US"/>
        </w:rPr>
        <w:t>…………………</w:t>
      </w:r>
      <w:r w:rsidR="007935C9">
        <w:rPr>
          <w:rFonts w:cs="Times New Roman"/>
          <w:b/>
          <w:sz w:val="28"/>
          <w:szCs w:val="28"/>
          <w:lang w:val="en-US"/>
        </w:rPr>
        <w:t>………...</w:t>
      </w:r>
      <w:r>
        <w:rPr>
          <w:rFonts w:cs="Times New Roman"/>
          <w:b/>
          <w:sz w:val="28"/>
          <w:szCs w:val="28"/>
          <w:lang w:val="en-US"/>
        </w:rPr>
        <w:t>…</w:t>
      </w:r>
      <w:r w:rsidR="007935C9">
        <w:rPr>
          <w:rFonts w:cs="Times New Roman"/>
          <w:b/>
          <w:sz w:val="28"/>
          <w:szCs w:val="28"/>
          <w:lang w:val="en-US"/>
        </w:rPr>
        <w:t>…2</w:t>
      </w:r>
      <w:r w:rsidR="00C654D1">
        <w:rPr>
          <w:rFonts w:cs="Times New Roman"/>
          <w:b/>
          <w:sz w:val="28"/>
          <w:szCs w:val="28"/>
          <w:lang w:val="en-US"/>
        </w:rPr>
        <w:t>3</w:t>
      </w:r>
    </w:p>
    <w:p w14:paraId="0D99625C" w14:textId="05C6A02A" w:rsidR="004F33E4" w:rsidRDefault="004F33E4" w:rsidP="004F33E4">
      <w:pPr>
        <w:pStyle w:val="TOC1"/>
      </w:pPr>
      <w:hyperlink w:anchor="_Toc204013747" w:history="1">
        <w:r>
          <w:rPr>
            <w:rStyle w:val="Hyperlink"/>
          </w:rPr>
          <w:t>4.1</w:t>
        </w:r>
        <w:r w:rsidRPr="009B6683">
          <w:rPr>
            <w:rStyle w:val="Hyperlink"/>
          </w:rPr>
          <w:tab/>
        </w:r>
        <w:r>
          <w:rPr>
            <w:rStyle w:val="Hyperlink"/>
          </w:rPr>
          <w:t xml:space="preserve"> Implemetation of Solution</w:t>
        </w:r>
        <w:r w:rsidRPr="009B6683">
          <w:rPr>
            <w:rStyle w:val="Hyperlink"/>
            <w:webHidden/>
          </w:rPr>
          <w:tab/>
        </w:r>
      </w:hyperlink>
      <w:r w:rsidR="007935C9">
        <w:t>2</w:t>
      </w:r>
      <w:r w:rsidR="00C654D1">
        <w:t>3</w:t>
      </w:r>
    </w:p>
    <w:p w14:paraId="3AA2C740" w14:textId="50F65709" w:rsidR="004F33E4" w:rsidRDefault="004F33E4" w:rsidP="004F33E4">
      <w:pPr>
        <w:pStyle w:val="TOC1"/>
      </w:pPr>
      <w:hyperlink w:anchor="_Toc204013747" w:history="1">
        <w:r>
          <w:rPr>
            <w:rStyle w:val="Hyperlink"/>
          </w:rPr>
          <w:t>4.2</w:t>
        </w:r>
        <w:r w:rsidRPr="009B6683">
          <w:rPr>
            <w:rStyle w:val="Hyperlink"/>
          </w:rPr>
          <w:tab/>
        </w:r>
        <w:r>
          <w:rPr>
            <w:rStyle w:val="Hyperlink"/>
          </w:rPr>
          <w:t xml:space="preserve"> Architectural Design</w:t>
        </w:r>
        <w:r w:rsidRPr="009B6683">
          <w:rPr>
            <w:rStyle w:val="Hyperlink"/>
            <w:webHidden/>
          </w:rPr>
          <w:tab/>
        </w:r>
      </w:hyperlink>
      <w:r w:rsidR="007935C9">
        <w:t>2</w:t>
      </w:r>
      <w:r w:rsidR="00C654D1">
        <w:t>4</w:t>
      </w:r>
    </w:p>
    <w:p w14:paraId="3F1252BC" w14:textId="64DB098C" w:rsidR="004F33E4" w:rsidRDefault="004F33E4" w:rsidP="004F33E4">
      <w:pPr>
        <w:pStyle w:val="TOC1"/>
      </w:pPr>
      <w:hyperlink w:anchor="_Toc204013747" w:history="1">
        <w:r>
          <w:rPr>
            <w:rStyle w:val="Hyperlink"/>
          </w:rPr>
          <w:t>4</w:t>
        </w:r>
        <w:r w:rsidRPr="009B6683">
          <w:rPr>
            <w:rStyle w:val="Hyperlink"/>
          </w:rPr>
          <w:t>.3</w:t>
        </w:r>
        <w:r w:rsidRPr="009B6683">
          <w:rPr>
            <w:rStyle w:val="Hyperlink"/>
          </w:rPr>
          <w:tab/>
        </w:r>
        <w:r>
          <w:rPr>
            <w:rStyle w:val="Hyperlink"/>
          </w:rPr>
          <w:t xml:space="preserve"> System Flow</w:t>
        </w:r>
        <w:r w:rsidRPr="009B6683">
          <w:rPr>
            <w:rStyle w:val="Hyperlink"/>
            <w:webHidden/>
          </w:rPr>
          <w:tab/>
        </w:r>
      </w:hyperlink>
      <w:r w:rsidR="007935C9">
        <w:t>2</w:t>
      </w:r>
      <w:r w:rsidR="00C654D1">
        <w:t>5</w:t>
      </w:r>
    </w:p>
    <w:p w14:paraId="17834870" w14:textId="4D8A0661" w:rsidR="004F33E4" w:rsidRDefault="004F33E4" w:rsidP="004F33E4">
      <w:pPr>
        <w:pStyle w:val="TOC1"/>
      </w:pPr>
      <w:hyperlink w:anchor="_Toc204013747" w:history="1">
        <w:r>
          <w:t>4.4</w:t>
        </w:r>
        <w:r w:rsidRPr="009B6683">
          <w:rPr>
            <w:rStyle w:val="Hyperlink"/>
          </w:rPr>
          <w:tab/>
        </w:r>
        <w:r>
          <w:rPr>
            <w:rStyle w:val="Hyperlink"/>
          </w:rPr>
          <w:t xml:space="preserve"> </w:t>
        </w:r>
        <w:r w:rsidR="00C654D1">
          <w:rPr>
            <w:rStyle w:val="Hyperlink"/>
          </w:rPr>
          <w:t>Performance Consideration</w:t>
        </w:r>
        <w:r>
          <w:rPr>
            <w:rStyle w:val="Hyperlink"/>
          </w:rPr>
          <w:t>s</w:t>
        </w:r>
        <w:r w:rsidRPr="009B6683">
          <w:rPr>
            <w:rStyle w:val="Hyperlink"/>
            <w:webHidden/>
          </w:rPr>
          <w:tab/>
        </w:r>
      </w:hyperlink>
      <w:r w:rsidR="007935C9">
        <w:t>2</w:t>
      </w:r>
      <w:r w:rsidR="00C654D1">
        <w:t>6</w:t>
      </w:r>
    </w:p>
    <w:p w14:paraId="74ACC4C1" w14:textId="05580728" w:rsidR="004F33E4" w:rsidRDefault="004F33E4" w:rsidP="004F33E4">
      <w:pPr>
        <w:pStyle w:val="TOC1"/>
      </w:pPr>
      <w:hyperlink w:anchor="_Toc204013747" w:history="1">
        <w:r w:rsidRPr="004F33E4">
          <w:rPr>
            <w:rStyle w:val="Hyperlink"/>
          </w:rPr>
          <w:t>4.5</w:t>
        </w:r>
        <w:r w:rsidRPr="004F33E4">
          <w:rPr>
            <w:rStyle w:val="Hyperlink"/>
          </w:rPr>
          <w:tab/>
          <w:t xml:space="preserve"> </w:t>
        </w:r>
        <w:r w:rsidR="00C654D1">
          <w:rPr>
            <w:rStyle w:val="Hyperlink"/>
          </w:rPr>
          <w:t>Working Screenshots</w:t>
        </w:r>
        <w:r w:rsidRPr="004F33E4">
          <w:rPr>
            <w:rStyle w:val="Hyperlink"/>
            <w:webHidden/>
          </w:rPr>
          <w:tab/>
        </w:r>
      </w:hyperlink>
      <w:r w:rsidR="007935C9">
        <w:t>2</w:t>
      </w:r>
      <w:r w:rsidR="00C654D1">
        <w:t>7</w:t>
      </w:r>
    </w:p>
    <w:p w14:paraId="7F38EEF8" w14:textId="16847464" w:rsidR="004F33E4" w:rsidRPr="004F33E4" w:rsidRDefault="004F33E4" w:rsidP="004F33E4">
      <w:pPr>
        <w:pStyle w:val="TOC1"/>
      </w:pPr>
      <w:r>
        <w:lastRenderedPageBreak/>
        <w:t>Chapter 5</w:t>
      </w:r>
      <w:r w:rsidRPr="00683766">
        <w:rPr>
          <w:rStyle w:val="Hyperlink"/>
          <w:color w:val="000000" w:themeColor="text1"/>
          <w:u w:val="none"/>
        </w:rPr>
        <w:t xml:space="preserve">. </w:t>
      </w:r>
      <w:r>
        <w:rPr>
          <w:rStyle w:val="Hyperlink"/>
          <w:color w:val="000000" w:themeColor="text1"/>
          <w:u w:val="none"/>
        </w:rPr>
        <w:t>Conclusion and Future Work</w:t>
      </w:r>
      <w:r w:rsidRPr="00330581">
        <w:rPr>
          <w:rStyle w:val="Hyperlink"/>
          <w:color w:val="000000" w:themeColor="text1"/>
          <w:u w:val="none"/>
        </w:rPr>
        <w:t xml:space="preserve"> </w:t>
      </w:r>
      <w:hyperlink w:anchor="_Toc204013784" w:history="1">
        <w:r w:rsidRPr="001110AE">
          <w:rPr>
            <w:rStyle w:val="Hyperlink"/>
            <w:webHidden/>
          </w:rPr>
          <w:tab/>
        </w:r>
      </w:hyperlink>
      <w:r w:rsidR="00C654D1">
        <w:t>29</w:t>
      </w:r>
    </w:p>
    <w:p w14:paraId="46349AC0" w14:textId="7459AD55" w:rsidR="004F33E4" w:rsidRDefault="004F33E4" w:rsidP="004F33E4">
      <w:pPr>
        <w:pStyle w:val="TOC1"/>
      </w:pPr>
      <w:hyperlink w:anchor="_Toc204013747" w:history="1">
        <w:r>
          <w:rPr>
            <w:rStyle w:val="Hyperlink"/>
          </w:rPr>
          <w:t>5.1</w:t>
        </w:r>
        <w:r w:rsidRPr="009B6683">
          <w:rPr>
            <w:rStyle w:val="Hyperlink"/>
          </w:rPr>
          <w:tab/>
        </w:r>
        <w:r>
          <w:rPr>
            <w:rStyle w:val="Hyperlink"/>
          </w:rPr>
          <w:t xml:space="preserve"> Conclusion</w:t>
        </w:r>
        <w:r w:rsidRPr="009B6683">
          <w:rPr>
            <w:rStyle w:val="Hyperlink"/>
            <w:webHidden/>
          </w:rPr>
          <w:tab/>
        </w:r>
      </w:hyperlink>
      <w:r w:rsidR="00C654D1">
        <w:t>29</w:t>
      </w:r>
    </w:p>
    <w:p w14:paraId="540C8436" w14:textId="24C1EB17" w:rsidR="004F33E4" w:rsidRPr="004F33E4" w:rsidRDefault="004F33E4" w:rsidP="004F33E4">
      <w:pPr>
        <w:pStyle w:val="TOC1"/>
      </w:pPr>
      <w:hyperlink w:anchor="_Toc204013747" w:history="1">
        <w:r>
          <w:rPr>
            <w:rStyle w:val="Hyperlink"/>
          </w:rPr>
          <w:t>5.2</w:t>
        </w:r>
        <w:r w:rsidRPr="009B6683">
          <w:rPr>
            <w:rStyle w:val="Hyperlink"/>
          </w:rPr>
          <w:tab/>
        </w:r>
        <w:r>
          <w:rPr>
            <w:rStyle w:val="Hyperlink"/>
          </w:rPr>
          <w:t xml:space="preserve"> Future Work</w:t>
        </w:r>
        <w:r w:rsidRPr="009B6683">
          <w:rPr>
            <w:rStyle w:val="Hyperlink"/>
            <w:webHidden/>
          </w:rPr>
          <w:tab/>
        </w:r>
      </w:hyperlink>
      <w:r w:rsidR="00C654D1">
        <w:t>29</w:t>
      </w:r>
    </w:p>
    <w:p w14:paraId="60A932E4" w14:textId="6C74F65B" w:rsidR="00EE24BB" w:rsidRDefault="00683766" w:rsidP="00C654D1">
      <w:pPr>
        <w:pStyle w:val="Heading7"/>
        <w:tabs>
          <w:tab w:val="left" w:pos="6537"/>
        </w:tabs>
        <w:spacing w:before="69"/>
        <w:ind w:left="0" w:firstLine="0"/>
        <w:rPr>
          <w:rFonts w:cs="Times New Roman"/>
          <w:sz w:val="28"/>
        </w:rPr>
      </w:pPr>
      <w:r w:rsidRPr="00171230">
        <w:rPr>
          <w:rFonts w:cs="Times New Roman"/>
          <w:sz w:val="28"/>
        </w:rPr>
        <w:fldChar w:fldCharType="end"/>
      </w:r>
    </w:p>
    <w:p w14:paraId="5E1BF5B8" w14:textId="77777777" w:rsidR="00EE24BB" w:rsidRDefault="00EE24BB">
      <w:pPr>
        <w:rPr>
          <w:rFonts w:eastAsia="Times New Roman" w:cs="Times New Roman"/>
          <w:b/>
          <w:bCs/>
          <w:sz w:val="28"/>
          <w:szCs w:val="24"/>
        </w:rPr>
      </w:pPr>
      <w:r>
        <w:rPr>
          <w:rFonts w:cs="Times New Roman"/>
          <w:sz w:val="28"/>
        </w:rPr>
        <w:br w:type="page"/>
      </w:r>
    </w:p>
    <w:p w14:paraId="764BAD38" w14:textId="77777777" w:rsidR="00A111FE" w:rsidRDefault="00A111FE" w:rsidP="00307715">
      <w:pPr>
        <w:spacing w:before="3"/>
        <w:ind w:right="4"/>
        <w:jc w:val="center"/>
        <w:rPr>
          <w:b/>
          <w:bCs/>
          <w:spacing w:val="-1"/>
          <w:sz w:val="32"/>
          <w:szCs w:val="32"/>
        </w:rPr>
      </w:pPr>
    </w:p>
    <w:p w14:paraId="7324E71E" w14:textId="77777777" w:rsidR="00A111FE" w:rsidRDefault="00A111FE" w:rsidP="00307715">
      <w:pPr>
        <w:spacing w:before="3"/>
        <w:ind w:right="4"/>
        <w:jc w:val="center"/>
        <w:rPr>
          <w:b/>
          <w:bCs/>
          <w:spacing w:val="-1"/>
          <w:sz w:val="32"/>
          <w:szCs w:val="32"/>
        </w:rPr>
      </w:pPr>
    </w:p>
    <w:p w14:paraId="571835B7" w14:textId="77777777" w:rsidR="000B0CC3" w:rsidRDefault="000B0CC3" w:rsidP="00307715">
      <w:pPr>
        <w:spacing w:before="3"/>
        <w:ind w:right="4"/>
        <w:jc w:val="center"/>
        <w:rPr>
          <w:b/>
          <w:bCs/>
          <w:spacing w:val="-1"/>
          <w:sz w:val="32"/>
          <w:szCs w:val="32"/>
        </w:rPr>
      </w:pPr>
    </w:p>
    <w:p w14:paraId="40D0B47C" w14:textId="77777777" w:rsidR="000B0CC3" w:rsidRDefault="000B0CC3" w:rsidP="00307715">
      <w:pPr>
        <w:spacing w:before="3"/>
        <w:ind w:right="4"/>
        <w:jc w:val="center"/>
        <w:rPr>
          <w:b/>
          <w:bCs/>
          <w:spacing w:val="-1"/>
          <w:sz w:val="32"/>
          <w:szCs w:val="32"/>
        </w:rPr>
      </w:pPr>
    </w:p>
    <w:p w14:paraId="076B5361" w14:textId="77777777" w:rsidR="000B0CC3" w:rsidRDefault="00EE24BB" w:rsidP="000B0CC3">
      <w:pPr>
        <w:spacing w:before="3"/>
        <w:ind w:right="4"/>
        <w:jc w:val="center"/>
        <w:rPr>
          <w:b/>
          <w:bCs/>
          <w:spacing w:val="-1"/>
          <w:sz w:val="32"/>
          <w:szCs w:val="32"/>
        </w:rPr>
      </w:pPr>
      <w:r w:rsidRPr="00EE24BB">
        <w:rPr>
          <w:b/>
          <w:bCs/>
          <w:spacing w:val="-1"/>
          <w:sz w:val="32"/>
          <w:szCs w:val="32"/>
        </w:rPr>
        <w:t>ABSTRACT</w:t>
      </w:r>
    </w:p>
    <w:p w14:paraId="009D2BFE" w14:textId="77777777" w:rsidR="00DE4005" w:rsidRPr="00DE4005" w:rsidRDefault="00337DAB" w:rsidP="00DE4005">
      <w:pPr>
        <w:spacing w:before="3"/>
        <w:ind w:right="4"/>
        <w:jc w:val="center"/>
        <w:rPr>
          <w:spacing w:val="-1"/>
          <w:sz w:val="28"/>
          <w:szCs w:val="28"/>
          <w:lang w:val="en-IN"/>
        </w:rPr>
      </w:pPr>
      <w:r>
        <w:rPr>
          <w:b/>
          <w:bCs/>
          <w:spacing w:val="-1"/>
          <w:sz w:val="32"/>
          <w:szCs w:val="32"/>
        </w:rPr>
        <w:br/>
      </w:r>
      <w:r w:rsidR="00DE4005" w:rsidRPr="00DE4005">
        <w:rPr>
          <w:spacing w:val="-1"/>
          <w:sz w:val="28"/>
          <w:szCs w:val="28"/>
          <w:lang w:val="en-IN"/>
        </w:rPr>
        <w:t xml:space="preserve">The </w:t>
      </w:r>
      <w:r w:rsidR="00DE4005" w:rsidRPr="00DE4005">
        <w:rPr>
          <w:b/>
          <w:bCs/>
          <w:spacing w:val="-1"/>
          <w:sz w:val="28"/>
          <w:szCs w:val="28"/>
          <w:lang w:val="en-IN"/>
        </w:rPr>
        <w:t>Library Management System</w:t>
      </w:r>
      <w:r w:rsidR="00DE4005" w:rsidRPr="00DE4005">
        <w:rPr>
          <w:spacing w:val="-1"/>
          <w:sz w:val="28"/>
          <w:szCs w:val="28"/>
          <w:lang w:val="en-IN"/>
        </w:rPr>
        <w:t xml:space="preserve"> is a desktop-based application developed in Java to automate the traditional manual library operations. It offers a seamless interface for librarians to manage books, student records, issue and return operations, and search functionality. Designed using Swing for the user interface and MySQL as the backend database, this project aims to improve efficiency, data accuracy, and management scalability in academic institutions.</w:t>
      </w:r>
    </w:p>
    <w:p w14:paraId="686DB938" w14:textId="28AD6347" w:rsidR="00337DAB" w:rsidRPr="000B0CC3" w:rsidRDefault="00337DAB" w:rsidP="000B0CC3">
      <w:pPr>
        <w:spacing w:before="3"/>
        <w:ind w:right="4"/>
        <w:jc w:val="center"/>
        <w:rPr>
          <w:spacing w:val="-1"/>
          <w:sz w:val="28"/>
          <w:szCs w:val="28"/>
        </w:rPr>
      </w:pPr>
    </w:p>
    <w:p w14:paraId="34754D4F" w14:textId="28871285" w:rsidR="00EE24BB" w:rsidRDefault="00EE24BB">
      <w:pPr>
        <w:rPr>
          <w:b/>
          <w:bCs/>
          <w:spacing w:val="-1"/>
          <w:sz w:val="32"/>
          <w:szCs w:val="32"/>
        </w:rPr>
      </w:pPr>
      <w:r>
        <w:rPr>
          <w:b/>
          <w:bCs/>
          <w:spacing w:val="-1"/>
          <w:sz w:val="32"/>
          <w:szCs w:val="32"/>
        </w:rPr>
        <w:br w:type="page"/>
      </w:r>
    </w:p>
    <w:p w14:paraId="5F49E172" w14:textId="3A8C0420" w:rsidR="00307715" w:rsidRDefault="00307715" w:rsidP="00307715">
      <w:pPr>
        <w:pStyle w:val="Heading1"/>
        <w:numPr>
          <w:ilvl w:val="0"/>
          <w:numId w:val="8"/>
        </w:numPr>
        <w:ind w:left="0" w:firstLine="0"/>
        <w:jc w:val="center"/>
        <w:rPr>
          <w:szCs w:val="32"/>
        </w:rPr>
      </w:pPr>
      <w:r>
        <w:rPr>
          <w:szCs w:val="32"/>
        </w:rPr>
        <w:lastRenderedPageBreak/>
        <w:br/>
        <w:t>I</w:t>
      </w:r>
      <w:r w:rsidRPr="00307715">
        <w:rPr>
          <w:szCs w:val="32"/>
        </w:rPr>
        <w:t>NTRODUCTION</w:t>
      </w:r>
    </w:p>
    <w:p w14:paraId="4268C962" w14:textId="77777777" w:rsidR="00330581" w:rsidRDefault="00330581" w:rsidP="00330581">
      <w:pPr>
        <w:pStyle w:val="Heading1"/>
        <w:rPr>
          <w:szCs w:val="32"/>
        </w:rPr>
      </w:pPr>
    </w:p>
    <w:p w14:paraId="261B36E9" w14:textId="4CE98666" w:rsid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787D7B15" w14:textId="77777777" w:rsidR="00DE4005" w:rsidRPr="00DE4005" w:rsidRDefault="00DE4005" w:rsidP="00DE4005">
      <w:pPr>
        <w:pStyle w:val="Heading2"/>
        <w:ind w:left="851"/>
        <w:jc w:val="both"/>
        <w:rPr>
          <w:b w:val="0"/>
          <w:bCs w:val="0"/>
          <w:sz w:val="24"/>
          <w:szCs w:val="24"/>
        </w:rPr>
      </w:pPr>
      <w:r w:rsidRPr="00DE4005">
        <w:rPr>
          <w:b w:val="0"/>
          <w:bCs w:val="0"/>
          <w:sz w:val="24"/>
          <w:szCs w:val="24"/>
        </w:rPr>
        <w:t>In the digital age, the efficient management of information has become a cornerstone of institutional success. Academic institutions, schools, colleges, and universities handle a vast amount of data—none more vital than that associated with their libraries. Libraries remain essential knowledge hubs, and the management of their day-to-day operations has become increasingly challenging due to the rising number of books, expanding student bases, and growing academic resources.</w:t>
      </w:r>
    </w:p>
    <w:p w14:paraId="00E7C1CE" w14:textId="77777777" w:rsidR="00DE4005" w:rsidRPr="00DE4005" w:rsidRDefault="00DE4005" w:rsidP="00DE4005">
      <w:pPr>
        <w:pStyle w:val="Heading2"/>
        <w:ind w:left="851"/>
        <w:jc w:val="both"/>
        <w:rPr>
          <w:b w:val="0"/>
          <w:bCs w:val="0"/>
          <w:sz w:val="24"/>
          <w:szCs w:val="24"/>
        </w:rPr>
      </w:pPr>
    </w:p>
    <w:p w14:paraId="5602A1F9" w14:textId="77777777" w:rsidR="00DE4005" w:rsidRPr="00DE4005" w:rsidRDefault="00DE4005" w:rsidP="00DE4005">
      <w:pPr>
        <w:pStyle w:val="Heading2"/>
        <w:ind w:left="851"/>
        <w:jc w:val="both"/>
        <w:rPr>
          <w:b w:val="0"/>
          <w:bCs w:val="0"/>
          <w:sz w:val="24"/>
          <w:szCs w:val="24"/>
        </w:rPr>
      </w:pPr>
      <w:r w:rsidRPr="00DE4005">
        <w:rPr>
          <w:b w:val="0"/>
          <w:bCs w:val="0"/>
          <w:sz w:val="24"/>
          <w:szCs w:val="24"/>
        </w:rPr>
        <w:t>Traditionally, libraries have relied on manual systems for book lending, returns, student registrations, and recordkeeping. These processes are time-consuming, error-prone, and highly dependent on human accuracy. Maintaining records in logbooks or spreadsheets becomes increasingly difficult with scale, often leading to misplaced records, delayed book returns, or loss of inventory data. As a result, both librarians and students face frequent inconveniences, ultimately affecting the quality of academic services.</w:t>
      </w:r>
    </w:p>
    <w:p w14:paraId="3E0CB8C2" w14:textId="77777777" w:rsidR="00DE4005" w:rsidRPr="00DE4005" w:rsidRDefault="00DE4005" w:rsidP="00DE4005">
      <w:pPr>
        <w:pStyle w:val="Heading2"/>
        <w:ind w:left="851"/>
        <w:jc w:val="both"/>
        <w:rPr>
          <w:b w:val="0"/>
          <w:bCs w:val="0"/>
          <w:sz w:val="24"/>
          <w:szCs w:val="24"/>
        </w:rPr>
      </w:pPr>
    </w:p>
    <w:p w14:paraId="3DE8D41D" w14:textId="4879FF57" w:rsidR="00D57FE7" w:rsidRPr="00D57FE7" w:rsidRDefault="00DE4005" w:rsidP="00D57FE7">
      <w:pPr>
        <w:pStyle w:val="Heading2"/>
        <w:ind w:left="851"/>
        <w:jc w:val="both"/>
        <w:rPr>
          <w:b w:val="0"/>
          <w:bCs w:val="0"/>
          <w:sz w:val="24"/>
          <w:szCs w:val="24"/>
        </w:rPr>
      </w:pPr>
      <w:r w:rsidRPr="00DE4005">
        <w:rPr>
          <w:b w:val="0"/>
          <w:bCs w:val="0"/>
          <w:sz w:val="24"/>
          <w:szCs w:val="24"/>
        </w:rPr>
        <w:t>The increasing digitization of academic operations across institutions has brought attention to the inefficiencies of manual library management. Institutions are now striving to provide quick, transparent, and reliable access to resources, and the library, as a core part of academic infrastructure, cannot be left behind. Students expect real-time availability of books, streamlined borrowing procedures, and reduced bureaucracy. Librarians, on the other hand, need systems that help them track books, monitor inventory, manage student databases, and generate reports with minimal effort.</w:t>
      </w:r>
    </w:p>
    <w:p w14:paraId="247493DE" w14:textId="5D957995" w:rsidR="00307715" w:rsidRDefault="00307715" w:rsidP="00307715">
      <w:pPr>
        <w:pStyle w:val="Heading2"/>
        <w:numPr>
          <w:ilvl w:val="1"/>
          <w:numId w:val="8"/>
        </w:numPr>
        <w:ind w:left="851" w:hanging="857"/>
        <w:jc w:val="both"/>
      </w:pPr>
      <w:r>
        <w:lastRenderedPageBreak/>
        <w:t>Identification of Problem</w:t>
      </w:r>
    </w:p>
    <w:p w14:paraId="4B0C1F3E" w14:textId="27DA479D" w:rsidR="00DE4005" w:rsidRDefault="00DE4005" w:rsidP="00DE4005">
      <w:pPr>
        <w:ind w:left="851"/>
        <w:jc w:val="both"/>
      </w:pPr>
      <w:r>
        <w:t>Library management in educational institutions has historically been a manual and paper-based process, involving logbooks, register entries, and physical tracking of books and students. While this method may have sufficed in smaller or less dynamic libraries, it has proven to be inefficient, error-prone, and unsustainable in the context of modern academic needs and growing information demands. The key problems with traditional library systems are outlined below:</w:t>
      </w:r>
    </w:p>
    <w:p w14:paraId="55ED6D6B" w14:textId="77777777" w:rsidR="00DE4005" w:rsidRDefault="00DE4005" w:rsidP="00DE4005">
      <w:pPr>
        <w:pStyle w:val="ListParagraph"/>
        <w:numPr>
          <w:ilvl w:val="0"/>
          <w:numId w:val="73"/>
        </w:numPr>
        <w:jc w:val="both"/>
      </w:pPr>
      <w:r w:rsidRPr="00DE4005">
        <w:rPr>
          <w:b/>
          <w:bCs/>
        </w:rPr>
        <w:t>Inefficiency in Manual Recordkeeping:</w:t>
      </w:r>
      <w:r>
        <w:t xml:space="preserve"> Recording each book issue and return manually is time-consuming. Library staff must search through registers to locate entries, and often, handwriting errors, omissions, or data overwrites lead to confusion. There’s no instant way to know whether a book is currently available, who has borrowed it, or when it’s due for return.</w:t>
      </w:r>
    </w:p>
    <w:p w14:paraId="56D9D13B" w14:textId="77777777" w:rsidR="00DE4005" w:rsidRDefault="00DE4005" w:rsidP="00DE4005">
      <w:pPr>
        <w:pStyle w:val="ListParagraph"/>
        <w:ind w:left="1211"/>
        <w:jc w:val="both"/>
      </w:pPr>
    </w:p>
    <w:p w14:paraId="659F124B" w14:textId="77777777" w:rsidR="00DE4005" w:rsidRDefault="00DE4005" w:rsidP="00DE4005">
      <w:pPr>
        <w:pStyle w:val="ListParagraph"/>
        <w:numPr>
          <w:ilvl w:val="0"/>
          <w:numId w:val="73"/>
        </w:numPr>
        <w:jc w:val="both"/>
      </w:pPr>
      <w:r w:rsidRPr="00DE4005">
        <w:rPr>
          <w:b/>
          <w:bCs/>
        </w:rPr>
        <w:t>Lack of Real-Time Access to Data:</w:t>
      </w:r>
      <w:r>
        <w:t xml:space="preserve"> In a manual setup, real-time book availability is not possible. Students may visit the library expecting a book, only to find it’s unavailable. Similarly, librarians may not know if a particular copy has been returned or is overdue unless they manually check past entries. This lack of instant access results in delays, redundant work, and poor user experience.</w:t>
      </w:r>
    </w:p>
    <w:p w14:paraId="228DC01C" w14:textId="77777777" w:rsidR="00DE4005" w:rsidRDefault="00DE4005" w:rsidP="00DE4005">
      <w:pPr>
        <w:pStyle w:val="ListParagraph"/>
      </w:pPr>
    </w:p>
    <w:p w14:paraId="0E627E90" w14:textId="77777777" w:rsidR="00DE4005" w:rsidRDefault="00DE4005" w:rsidP="00DE4005">
      <w:pPr>
        <w:pStyle w:val="ListParagraph"/>
        <w:numPr>
          <w:ilvl w:val="0"/>
          <w:numId w:val="73"/>
        </w:numPr>
        <w:jc w:val="both"/>
      </w:pPr>
      <w:r w:rsidRPr="00DE4005">
        <w:rPr>
          <w:b/>
          <w:bCs/>
        </w:rPr>
        <w:t>No Centralized Database or Backup:</w:t>
      </w:r>
      <w:r>
        <w:t xml:space="preserve"> In manual systems, there is no centralized, easily searchable database for books or student records. In case of register loss, physical damage, or human error, data recovery is impossible. Moreover, any updates to book inventory or student lists require manual overwriting or new entries, creating redundancy and inconsistency.</w:t>
      </w:r>
    </w:p>
    <w:p w14:paraId="739E1E45" w14:textId="77777777" w:rsidR="00DE4005" w:rsidRDefault="00DE4005" w:rsidP="00DE4005">
      <w:pPr>
        <w:pStyle w:val="ListParagraph"/>
      </w:pPr>
    </w:p>
    <w:p w14:paraId="4075C013" w14:textId="39B15926" w:rsidR="00DE4005" w:rsidRDefault="00DE4005" w:rsidP="00DE4005">
      <w:pPr>
        <w:pStyle w:val="ListParagraph"/>
        <w:numPr>
          <w:ilvl w:val="0"/>
          <w:numId w:val="73"/>
        </w:numPr>
        <w:jc w:val="both"/>
      </w:pPr>
      <w:r w:rsidRPr="00DE4005">
        <w:rPr>
          <w:b/>
          <w:bCs/>
        </w:rPr>
        <w:t>Limited Scalability and Reporting:</w:t>
      </w:r>
      <w:r>
        <w:t xml:space="preserve"> Manual systems do not scale well. As the number of students and books increases, the complexity and difficulty of managing records grow exponentially. Additionally, generating reports, such as monthly usage statistics, book demand analysis, or inventory audits, becomes an extremely labor-intensive process.</w:t>
      </w:r>
    </w:p>
    <w:p w14:paraId="116BA48F" w14:textId="4DFCAA27" w:rsidR="00307715" w:rsidRDefault="00307715" w:rsidP="00307715">
      <w:pPr>
        <w:pStyle w:val="Heading2"/>
        <w:numPr>
          <w:ilvl w:val="1"/>
          <w:numId w:val="8"/>
        </w:numPr>
        <w:ind w:left="851" w:hanging="851"/>
        <w:jc w:val="both"/>
      </w:pPr>
      <w:r>
        <w:lastRenderedPageBreak/>
        <w:t>Identification of Tasks</w:t>
      </w:r>
    </w:p>
    <w:p w14:paraId="6B4477CC" w14:textId="77777777" w:rsidR="00D57FE7" w:rsidRPr="00D57FE7" w:rsidRDefault="00D57FE7" w:rsidP="00D57FE7">
      <w:pPr>
        <w:pStyle w:val="ListParagraph"/>
        <w:numPr>
          <w:ilvl w:val="0"/>
          <w:numId w:val="38"/>
        </w:numPr>
        <w:jc w:val="both"/>
        <w:rPr>
          <w:b/>
          <w:bCs/>
          <w:vanish/>
        </w:rPr>
      </w:pPr>
    </w:p>
    <w:p w14:paraId="7B8C31F7" w14:textId="77777777" w:rsidR="00D57FE7" w:rsidRPr="00D57FE7" w:rsidRDefault="00D57FE7" w:rsidP="00D57FE7">
      <w:pPr>
        <w:pStyle w:val="ListParagraph"/>
        <w:numPr>
          <w:ilvl w:val="1"/>
          <w:numId w:val="38"/>
        </w:numPr>
        <w:jc w:val="both"/>
        <w:rPr>
          <w:b/>
          <w:bCs/>
          <w:vanish/>
        </w:rPr>
      </w:pPr>
    </w:p>
    <w:p w14:paraId="7A2405F3" w14:textId="77777777" w:rsidR="00D57FE7" w:rsidRPr="00D57FE7" w:rsidRDefault="00D57FE7" w:rsidP="00D57FE7">
      <w:pPr>
        <w:pStyle w:val="ListParagraph"/>
        <w:numPr>
          <w:ilvl w:val="1"/>
          <w:numId w:val="38"/>
        </w:numPr>
        <w:jc w:val="both"/>
        <w:rPr>
          <w:b/>
          <w:bCs/>
          <w:vanish/>
        </w:rPr>
      </w:pPr>
    </w:p>
    <w:p w14:paraId="084C6C17" w14:textId="77777777" w:rsidR="00D57FE7" w:rsidRPr="00D57FE7" w:rsidRDefault="00D57FE7" w:rsidP="00D57FE7">
      <w:pPr>
        <w:pStyle w:val="ListParagraph"/>
        <w:numPr>
          <w:ilvl w:val="1"/>
          <w:numId w:val="38"/>
        </w:numPr>
        <w:jc w:val="both"/>
        <w:rPr>
          <w:b/>
          <w:bCs/>
          <w:vanish/>
        </w:rPr>
      </w:pPr>
    </w:p>
    <w:p w14:paraId="7F124CDF" w14:textId="77777777" w:rsidR="00DE4005" w:rsidRDefault="00DE4005" w:rsidP="00DE4005">
      <w:pPr>
        <w:ind w:left="851"/>
        <w:jc w:val="both"/>
      </w:pPr>
      <w:r>
        <w:t>The successful development of the Library Management System involves a systematic breakdown of essential tasks aligned with the Software Development Life Cycle (SDLC). Each task contributes to building a robust, scalable, and user-friendly application that addresses the problems identified in previous sections.</w:t>
      </w:r>
    </w:p>
    <w:p w14:paraId="7C1BF0BB" w14:textId="77777777" w:rsidR="00DE4005" w:rsidRDefault="00DE4005" w:rsidP="00DE4005">
      <w:pPr>
        <w:ind w:left="851"/>
        <w:jc w:val="both"/>
      </w:pPr>
    </w:p>
    <w:p w14:paraId="56EF4186" w14:textId="1D9E53B7" w:rsidR="00DE4005" w:rsidRPr="00DE4005" w:rsidRDefault="00DE4005" w:rsidP="00DE4005">
      <w:pPr>
        <w:ind w:left="851"/>
        <w:jc w:val="both"/>
        <w:rPr>
          <w:b/>
          <w:bCs/>
        </w:rPr>
      </w:pPr>
      <w:r w:rsidRPr="00DE4005">
        <w:rPr>
          <w:b/>
          <w:bCs/>
        </w:rPr>
        <w:t xml:space="preserve">Requirement </w:t>
      </w:r>
      <w:proofErr w:type="gramStart"/>
      <w:r w:rsidRPr="00DE4005">
        <w:rPr>
          <w:b/>
          <w:bCs/>
        </w:rPr>
        <w:t>Gathering</w:t>
      </w:r>
      <w:r>
        <w:rPr>
          <w:b/>
          <w:bCs/>
        </w:rPr>
        <w:t>:-</w:t>
      </w:r>
      <w:proofErr w:type="gramEnd"/>
    </w:p>
    <w:p w14:paraId="33B19ACE" w14:textId="5E988C86" w:rsidR="00DE4005" w:rsidRDefault="00DE4005" w:rsidP="00DE4005">
      <w:pPr>
        <w:ind w:left="851"/>
        <w:jc w:val="both"/>
      </w:pPr>
      <w:r>
        <w:t>The project begins with understanding the needs of the end users—primarily librarians and students. Needs such as book management, student registration, book issuance, return tracking, search functionality, and reporting features are identified. Both functional and non-functional requirements are recorded to shape system design and performance goals.</w:t>
      </w:r>
    </w:p>
    <w:p w14:paraId="3F8CA49B" w14:textId="77777777" w:rsidR="00DE4005" w:rsidRDefault="00DE4005" w:rsidP="00DE4005">
      <w:pPr>
        <w:ind w:left="851"/>
        <w:jc w:val="both"/>
      </w:pPr>
    </w:p>
    <w:p w14:paraId="1193AB00" w14:textId="42DE8598" w:rsidR="00DE4005" w:rsidRPr="00DE4005" w:rsidRDefault="00DE4005" w:rsidP="00DE4005">
      <w:pPr>
        <w:ind w:left="851"/>
        <w:jc w:val="both"/>
        <w:rPr>
          <w:b/>
          <w:bCs/>
        </w:rPr>
      </w:pPr>
      <w:r w:rsidRPr="00DE4005">
        <w:rPr>
          <w:b/>
          <w:bCs/>
        </w:rPr>
        <w:t xml:space="preserve">System </w:t>
      </w:r>
      <w:proofErr w:type="gramStart"/>
      <w:r w:rsidRPr="00DE4005">
        <w:rPr>
          <w:b/>
          <w:bCs/>
        </w:rPr>
        <w:t>Design</w:t>
      </w:r>
      <w:r>
        <w:rPr>
          <w:b/>
          <w:bCs/>
        </w:rPr>
        <w:t>:-</w:t>
      </w:r>
      <w:proofErr w:type="gramEnd"/>
    </w:p>
    <w:p w14:paraId="6913C68F" w14:textId="77777777" w:rsidR="00DE4005" w:rsidRDefault="00DE4005" w:rsidP="00DE4005">
      <w:pPr>
        <w:ind w:left="851"/>
        <w:jc w:val="both"/>
      </w:pPr>
      <w:r>
        <w:t>This phase includes:</w:t>
      </w:r>
    </w:p>
    <w:p w14:paraId="66131C0C" w14:textId="77777777" w:rsidR="00DE4005" w:rsidRDefault="00DE4005" w:rsidP="00DE4005">
      <w:pPr>
        <w:pStyle w:val="ListParagraph"/>
        <w:numPr>
          <w:ilvl w:val="0"/>
          <w:numId w:val="74"/>
        </w:numPr>
        <w:ind w:left="1276"/>
        <w:jc w:val="both"/>
      </w:pPr>
      <w:r>
        <w:t>User Interface Design: Sketching and implementing GUI forms using Java Swing for login, book entry, issue/return, and student registration.</w:t>
      </w:r>
    </w:p>
    <w:p w14:paraId="418C76A1" w14:textId="77777777" w:rsidR="00DE4005" w:rsidRDefault="00DE4005" w:rsidP="00DE4005">
      <w:pPr>
        <w:pStyle w:val="ListParagraph"/>
        <w:numPr>
          <w:ilvl w:val="0"/>
          <w:numId w:val="74"/>
        </w:numPr>
        <w:ind w:left="1276"/>
        <w:jc w:val="both"/>
      </w:pPr>
      <w:r>
        <w:t>Database Design: Creating an efficient MySQL database schema to manage books, users, and transactions. Relationships between entities like books and students are established using normalization techniques.</w:t>
      </w:r>
    </w:p>
    <w:p w14:paraId="157EB421" w14:textId="1E4DBB8A" w:rsidR="00DE4005" w:rsidRDefault="00DE4005" w:rsidP="00DE4005">
      <w:pPr>
        <w:pStyle w:val="ListParagraph"/>
        <w:numPr>
          <w:ilvl w:val="0"/>
          <w:numId w:val="74"/>
        </w:numPr>
        <w:ind w:left="1276"/>
        <w:jc w:val="both"/>
      </w:pPr>
      <w:r>
        <w:t>Backend Code and Dependencies: Creating relationships between different frames of the application and integrating together to work flawlessly is a crucial part for building the application.</w:t>
      </w:r>
    </w:p>
    <w:p w14:paraId="44AFD9D3" w14:textId="77777777" w:rsidR="00DE4005" w:rsidRDefault="00DE4005" w:rsidP="00DE4005">
      <w:pPr>
        <w:ind w:left="851"/>
        <w:jc w:val="both"/>
      </w:pPr>
    </w:p>
    <w:p w14:paraId="29445D9A" w14:textId="002A4B77" w:rsidR="00DE4005" w:rsidRPr="00DE4005" w:rsidRDefault="00DE4005" w:rsidP="00DE4005">
      <w:pPr>
        <w:ind w:left="851"/>
        <w:jc w:val="both"/>
        <w:rPr>
          <w:b/>
          <w:bCs/>
        </w:rPr>
      </w:pPr>
      <w:proofErr w:type="gramStart"/>
      <w:r w:rsidRPr="00DE4005">
        <w:rPr>
          <w:b/>
          <w:bCs/>
        </w:rPr>
        <w:t>Implementation</w:t>
      </w:r>
      <w:r>
        <w:rPr>
          <w:b/>
          <w:bCs/>
        </w:rPr>
        <w:t>:-</w:t>
      </w:r>
      <w:proofErr w:type="gramEnd"/>
    </w:p>
    <w:p w14:paraId="3EC7B0A4" w14:textId="719DB38C" w:rsidR="00DE4005" w:rsidRDefault="00DE4005" w:rsidP="00DE4005">
      <w:pPr>
        <w:ind w:left="851"/>
        <w:jc w:val="both"/>
      </w:pPr>
      <w:r>
        <w:t>The system is developed using Java for the front-end logic and Swing for the GUI, while JDBC is used for connectivity to MySQL database. Core modules implemented include:</w:t>
      </w:r>
    </w:p>
    <w:p w14:paraId="0CFE8AA9" w14:textId="77777777" w:rsidR="00DE4005" w:rsidRDefault="00DE4005" w:rsidP="00DE4005">
      <w:pPr>
        <w:pStyle w:val="ListParagraph"/>
        <w:numPr>
          <w:ilvl w:val="0"/>
          <w:numId w:val="75"/>
        </w:numPr>
        <w:ind w:left="1418"/>
        <w:jc w:val="both"/>
      </w:pPr>
      <w:r>
        <w:t>Admin login</w:t>
      </w:r>
    </w:p>
    <w:p w14:paraId="32066B8A" w14:textId="77777777" w:rsidR="00DE4005" w:rsidRDefault="00DE4005" w:rsidP="00DE4005">
      <w:pPr>
        <w:pStyle w:val="ListParagraph"/>
        <w:numPr>
          <w:ilvl w:val="0"/>
          <w:numId w:val="75"/>
        </w:numPr>
        <w:ind w:left="1418"/>
        <w:jc w:val="both"/>
      </w:pPr>
      <w:r>
        <w:t>Book management (add/search/delete)</w:t>
      </w:r>
    </w:p>
    <w:p w14:paraId="479EA535" w14:textId="77777777" w:rsidR="00DE4005" w:rsidRDefault="00DE4005" w:rsidP="00DE4005">
      <w:pPr>
        <w:pStyle w:val="ListParagraph"/>
        <w:numPr>
          <w:ilvl w:val="0"/>
          <w:numId w:val="75"/>
        </w:numPr>
        <w:ind w:left="1418"/>
        <w:jc w:val="both"/>
      </w:pPr>
      <w:r>
        <w:t>Student registration</w:t>
      </w:r>
    </w:p>
    <w:p w14:paraId="00FDB56B" w14:textId="77777777" w:rsidR="00DE4005" w:rsidRDefault="00DE4005" w:rsidP="00DE4005">
      <w:pPr>
        <w:pStyle w:val="ListParagraph"/>
        <w:numPr>
          <w:ilvl w:val="0"/>
          <w:numId w:val="75"/>
        </w:numPr>
        <w:ind w:left="1418"/>
        <w:jc w:val="both"/>
      </w:pPr>
      <w:r>
        <w:t>Book issue and return operations</w:t>
      </w:r>
    </w:p>
    <w:p w14:paraId="56F38BC6" w14:textId="136BFB7A" w:rsidR="00DE4005" w:rsidRPr="00DE4005" w:rsidRDefault="00DE4005" w:rsidP="00DE4005">
      <w:pPr>
        <w:ind w:left="851"/>
        <w:jc w:val="both"/>
        <w:rPr>
          <w:b/>
          <w:bCs/>
        </w:rPr>
      </w:pPr>
      <w:r w:rsidRPr="00DE4005">
        <w:rPr>
          <w:b/>
          <w:bCs/>
        </w:rPr>
        <w:lastRenderedPageBreak/>
        <w:t xml:space="preserve">Testing and </w:t>
      </w:r>
      <w:proofErr w:type="gramStart"/>
      <w:r w:rsidRPr="00DE4005">
        <w:rPr>
          <w:b/>
          <w:bCs/>
        </w:rPr>
        <w:t>Validation</w:t>
      </w:r>
      <w:r>
        <w:rPr>
          <w:b/>
          <w:bCs/>
        </w:rPr>
        <w:t>:-</w:t>
      </w:r>
      <w:proofErr w:type="gramEnd"/>
    </w:p>
    <w:p w14:paraId="584618E3" w14:textId="0F925E95" w:rsidR="00DE4005" w:rsidRDefault="00DE4005" w:rsidP="00DE4005">
      <w:pPr>
        <w:ind w:left="851"/>
        <w:jc w:val="both"/>
      </w:pPr>
      <w:r>
        <w:t>All modules need to undergo rigorous testing to ensure functionality and reliability. This includes:</w:t>
      </w:r>
    </w:p>
    <w:p w14:paraId="67275C41" w14:textId="77777777" w:rsidR="00DE4005" w:rsidRDefault="00DE4005" w:rsidP="00DE4005">
      <w:pPr>
        <w:pStyle w:val="ListParagraph"/>
        <w:numPr>
          <w:ilvl w:val="0"/>
          <w:numId w:val="76"/>
        </w:numPr>
        <w:ind w:left="1418"/>
        <w:jc w:val="both"/>
      </w:pPr>
      <w:r>
        <w:t>Unit Testing for individual forms and classes</w:t>
      </w:r>
    </w:p>
    <w:p w14:paraId="02953102" w14:textId="77777777" w:rsidR="00DE4005" w:rsidRDefault="00DE4005" w:rsidP="00DE4005">
      <w:pPr>
        <w:pStyle w:val="ListParagraph"/>
        <w:numPr>
          <w:ilvl w:val="0"/>
          <w:numId w:val="76"/>
        </w:numPr>
        <w:ind w:left="1418"/>
        <w:jc w:val="both"/>
      </w:pPr>
      <w:r>
        <w:t>Integration Testing to verify the flow between GUI and database</w:t>
      </w:r>
    </w:p>
    <w:p w14:paraId="17F5D761" w14:textId="77777777" w:rsidR="00DE4005" w:rsidRDefault="00DE4005" w:rsidP="00DE4005">
      <w:pPr>
        <w:pStyle w:val="ListParagraph"/>
        <w:numPr>
          <w:ilvl w:val="0"/>
          <w:numId w:val="76"/>
        </w:numPr>
        <w:ind w:left="1418"/>
        <w:jc w:val="both"/>
      </w:pPr>
      <w:r>
        <w:t>User Acceptance Testing (UAT) with librarian feedback</w:t>
      </w:r>
    </w:p>
    <w:p w14:paraId="4D545B3C" w14:textId="77777777" w:rsidR="00DE4005" w:rsidRDefault="00DE4005" w:rsidP="00DE4005">
      <w:pPr>
        <w:ind w:left="851"/>
        <w:jc w:val="both"/>
      </w:pPr>
    </w:p>
    <w:p w14:paraId="383CF313" w14:textId="0B0EF27B" w:rsidR="00DE4005" w:rsidRPr="00DE4005" w:rsidRDefault="00DE4005" w:rsidP="00DE4005">
      <w:pPr>
        <w:ind w:left="851"/>
        <w:jc w:val="both"/>
        <w:rPr>
          <w:b/>
          <w:bCs/>
        </w:rPr>
      </w:pPr>
      <w:r w:rsidRPr="00DE4005">
        <w:rPr>
          <w:b/>
          <w:bCs/>
        </w:rPr>
        <w:t xml:space="preserve">Deployment and </w:t>
      </w:r>
      <w:proofErr w:type="gramStart"/>
      <w:r w:rsidRPr="00DE4005">
        <w:rPr>
          <w:b/>
          <w:bCs/>
        </w:rPr>
        <w:t>Documentation</w:t>
      </w:r>
      <w:r>
        <w:rPr>
          <w:b/>
          <w:bCs/>
        </w:rPr>
        <w:t>:-</w:t>
      </w:r>
      <w:proofErr w:type="gramEnd"/>
    </w:p>
    <w:p w14:paraId="1545F76C" w14:textId="77777777" w:rsidR="00DE4005" w:rsidRDefault="00DE4005" w:rsidP="00DE4005">
      <w:pPr>
        <w:ind w:left="851"/>
        <w:jc w:val="both"/>
      </w:pPr>
      <w:r>
        <w:t>The application is finalized and deployed for standalone use on institutional computers. Proper documentation is prepared, including:</w:t>
      </w:r>
    </w:p>
    <w:p w14:paraId="63621671" w14:textId="77777777" w:rsidR="00DE4005" w:rsidRDefault="00DE4005" w:rsidP="00DE4005">
      <w:pPr>
        <w:pStyle w:val="ListParagraph"/>
        <w:numPr>
          <w:ilvl w:val="0"/>
          <w:numId w:val="77"/>
        </w:numPr>
        <w:ind w:left="1418"/>
        <w:jc w:val="both"/>
      </w:pPr>
      <w:r>
        <w:t>User manual for librarians</w:t>
      </w:r>
    </w:p>
    <w:p w14:paraId="3F369060" w14:textId="77777777" w:rsidR="00DE4005" w:rsidRDefault="00DE4005" w:rsidP="00DE4005">
      <w:pPr>
        <w:pStyle w:val="ListParagraph"/>
        <w:numPr>
          <w:ilvl w:val="0"/>
          <w:numId w:val="77"/>
        </w:numPr>
        <w:ind w:left="1418"/>
        <w:jc w:val="both"/>
      </w:pPr>
      <w:r>
        <w:t>Technical documentation for future updates</w:t>
      </w:r>
    </w:p>
    <w:p w14:paraId="7C0AD7CE" w14:textId="1DC42960" w:rsidR="0012336B" w:rsidRDefault="00DE4005" w:rsidP="0012336B">
      <w:pPr>
        <w:pStyle w:val="ListParagraph"/>
        <w:numPr>
          <w:ilvl w:val="0"/>
          <w:numId w:val="77"/>
        </w:numPr>
        <w:ind w:left="1418"/>
        <w:jc w:val="both"/>
      </w:pPr>
      <w:r>
        <w:t>Database structure overview and instructions for data backup</w:t>
      </w:r>
    </w:p>
    <w:p w14:paraId="19DC29BB" w14:textId="492F5095" w:rsidR="00307715" w:rsidRDefault="00307715" w:rsidP="00312D23">
      <w:pPr>
        <w:pStyle w:val="Heading2"/>
        <w:numPr>
          <w:ilvl w:val="1"/>
          <w:numId w:val="8"/>
        </w:numPr>
        <w:spacing w:after="0"/>
        <w:ind w:left="709" w:hanging="709"/>
        <w:jc w:val="both"/>
      </w:pPr>
      <w:r>
        <w:t>Timeli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06"/>
        <w:gridCol w:w="3736"/>
      </w:tblGrid>
      <w:tr w:rsidR="00956850" w:rsidRPr="00956850" w14:paraId="4609330D" w14:textId="77777777" w:rsidTr="0012336B">
        <w:trPr>
          <w:tblHeader/>
          <w:tblCellSpacing w:w="15" w:type="dxa"/>
        </w:trPr>
        <w:tc>
          <w:tcPr>
            <w:tcW w:w="4061" w:type="dxa"/>
            <w:vAlign w:val="center"/>
            <w:hideMark/>
          </w:tcPr>
          <w:p w14:paraId="6134587D" w14:textId="77777777" w:rsidR="00956850" w:rsidRPr="00956850" w:rsidRDefault="00956850" w:rsidP="0012336B">
            <w:pPr>
              <w:pStyle w:val="Heading2"/>
              <w:spacing w:before="0" w:after="0" w:line="276" w:lineRule="auto"/>
              <w:jc w:val="center"/>
              <w:rPr>
                <w:sz w:val="24"/>
                <w:szCs w:val="24"/>
                <w:lang w:val="en-IN"/>
              </w:rPr>
            </w:pPr>
            <w:r w:rsidRPr="00956850">
              <w:rPr>
                <w:sz w:val="24"/>
                <w:szCs w:val="24"/>
                <w:lang w:val="en-IN"/>
              </w:rPr>
              <w:t>Phase</w:t>
            </w:r>
          </w:p>
        </w:tc>
        <w:tc>
          <w:tcPr>
            <w:tcW w:w="3691" w:type="dxa"/>
            <w:vAlign w:val="center"/>
            <w:hideMark/>
          </w:tcPr>
          <w:p w14:paraId="303395DE" w14:textId="77777777" w:rsidR="00956850" w:rsidRPr="00956850" w:rsidRDefault="00956850" w:rsidP="0012336B">
            <w:pPr>
              <w:pStyle w:val="Heading2"/>
              <w:spacing w:before="0" w:after="0" w:line="276" w:lineRule="auto"/>
              <w:jc w:val="center"/>
              <w:rPr>
                <w:sz w:val="24"/>
                <w:szCs w:val="24"/>
                <w:lang w:val="en-IN"/>
              </w:rPr>
            </w:pPr>
            <w:r w:rsidRPr="00956850">
              <w:rPr>
                <w:sz w:val="24"/>
                <w:szCs w:val="24"/>
                <w:lang w:val="en-IN"/>
              </w:rPr>
              <w:t>Duration</w:t>
            </w:r>
          </w:p>
        </w:tc>
      </w:tr>
      <w:tr w:rsidR="00956850" w:rsidRPr="00956850" w14:paraId="7A801F61" w14:textId="77777777" w:rsidTr="0012336B">
        <w:trPr>
          <w:tblCellSpacing w:w="15" w:type="dxa"/>
        </w:trPr>
        <w:tc>
          <w:tcPr>
            <w:tcW w:w="4061" w:type="dxa"/>
            <w:vAlign w:val="center"/>
            <w:hideMark/>
          </w:tcPr>
          <w:p w14:paraId="69F8458C"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Requirements Gathering</w:t>
            </w:r>
          </w:p>
        </w:tc>
        <w:tc>
          <w:tcPr>
            <w:tcW w:w="3691" w:type="dxa"/>
            <w:vAlign w:val="center"/>
            <w:hideMark/>
          </w:tcPr>
          <w:p w14:paraId="7491052A"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Week 1–2</w:t>
            </w:r>
          </w:p>
        </w:tc>
      </w:tr>
      <w:tr w:rsidR="00956850" w:rsidRPr="00956850" w14:paraId="2B5BE577" w14:textId="77777777" w:rsidTr="0012336B">
        <w:trPr>
          <w:tblCellSpacing w:w="15" w:type="dxa"/>
        </w:trPr>
        <w:tc>
          <w:tcPr>
            <w:tcW w:w="4061" w:type="dxa"/>
            <w:vAlign w:val="center"/>
            <w:hideMark/>
          </w:tcPr>
          <w:p w14:paraId="2040C7A6"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System Design</w:t>
            </w:r>
          </w:p>
        </w:tc>
        <w:tc>
          <w:tcPr>
            <w:tcW w:w="3691" w:type="dxa"/>
            <w:vAlign w:val="center"/>
            <w:hideMark/>
          </w:tcPr>
          <w:p w14:paraId="7037E512"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Week 3–4</w:t>
            </w:r>
          </w:p>
        </w:tc>
      </w:tr>
      <w:tr w:rsidR="00956850" w:rsidRPr="00956850" w14:paraId="3EE726E8" w14:textId="77777777" w:rsidTr="0012336B">
        <w:trPr>
          <w:tblCellSpacing w:w="15" w:type="dxa"/>
        </w:trPr>
        <w:tc>
          <w:tcPr>
            <w:tcW w:w="4061" w:type="dxa"/>
            <w:vAlign w:val="center"/>
            <w:hideMark/>
          </w:tcPr>
          <w:p w14:paraId="7F7EDEDE"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Development</w:t>
            </w:r>
          </w:p>
        </w:tc>
        <w:tc>
          <w:tcPr>
            <w:tcW w:w="3691" w:type="dxa"/>
            <w:vAlign w:val="center"/>
            <w:hideMark/>
          </w:tcPr>
          <w:p w14:paraId="4138E648"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Week 5–8</w:t>
            </w:r>
          </w:p>
        </w:tc>
      </w:tr>
      <w:tr w:rsidR="00956850" w:rsidRPr="00956850" w14:paraId="70CF0F92" w14:textId="77777777" w:rsidTr="0012336B">
        <w:trPr>
          <w:tblCellSpacing w:w="15" w:type="dxa"/>
        </w:trPr>
        <w:tc>
          <w:tcPr>
            <w:tcW w:w="4061" w:type="dxa"/>
            <w:vAlign w:val="center"/>
            <w:hideMark/>
          </w:tcPr>
          <w:p w14:paraId="44CC6873"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Testing &amp; Feedback</w:t>
            </w:r>
          </w:p>
        </w:tc>
        <w:tc>
          <w:tcPr>
            <w:tcW w:w="3691" w:type="dxa"/>
            <w:vAlign w:val="center"/>
            <w:hideMark/>
          </w:tcPr>
          <w:p w14:paraId="70CFD945"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Week 9</w:t>
            </w:r>
          </w:p>
        </w:tc>
      </w:tr>
      <w:tr w:rsidR="00956850" w:rsidRPr="00956850" w14:paraId="2E84E329" w14:textId="77777777" w:rsidTr="0012336B">
        <w:trPr>
          <w:tblCellSpacing w:w="15" w:type="dxa"/>
        </w:trPr>
        <w:tc>
          <w:tcPr>
            <w:tcW w:w="4061" w:type="dxa"/>
            <w:vAlign w:val="center"/>
            <w:hideMark/>
          </w:tcPr>
          <w:p w14:paraId="52953645"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Finalization &amp; Deployment</w:t>
            </w:r>
          </w:p>
        </w:tc>
        <w:tc>
          <w:tcPr>
            <w:tcW w:w="3691" w:type="dxa"/>
            <w:vAlign w:val="center"/>
            <w:hideMark/>
          </w:tcPr>
          <w:p w14:paraId="414FD400" w14:textId="77777777" w:rsidR="00956850" w:rsidRPr="00956850" w:rsidRDefault="00956850" w:rsidP="0012336B">
            <w:pPr>
              <w:pStyle w:val="Heading2"/>
              <w:spacing w:before="0" w:after="0" w:line="276" w:lineRule="auto"/>
              <w:jc w:val="center"/>
              <w:rPr>
                <w:b w:val="0"/>
                <w:bCs w:val="0"/>
                <w:sz w:val="24"/>
                <w:szCs w:val="24"/>
                <w:lang w:val="en-IN"/>
              </w:rPr>
            </w:pPr>
            <w:r w:rsidRPr="00956850">
              <w:rPr>
                <w:b w:val="0"/>
                <w:bCs w:val="0"/>
                <w:sz w:val="24"/>
                <w:szCs w:val="24"/>
                <w:lang w:val="en-IN"/>
              </w:rPr>
              <w:t>Week 10</w:t>
            </w:r>
          </w:p>
        </w:tc>
      </w:tr>
    </w:tbl>
    <w:p w14:paraId="078D6C4C" w14:textId="77777777" w:rsidR="0012336B" w:rsidRPr="0012336B" w:rsidRDefault="0012336B" w:rsidP="0012336B">
      <w:pPr>
        <w:pStyle w:val="Heading2"/>
        <w:spacing w:before="0"/>
        <w:jc w:val="both"/>
        <w:rPr>
          <w:sz w:val="24"/>
          <w:szCs w:val="24"/>
        </w:rPr>
      </w:pPr>
    </w:p>
    <w:p w14:paraId="6B1F4174" w14:textId="0A841104" w:rsidR="00307715" w:rsidRDefault="00307715" w:rsidP="00312D23">
      <w:pPr>
        <w:pStyle w:val="Heading2"/>
        <w:numPr>
          <w:ilvl w:val="1"/>
          <w:numId w:val="8"/>
        </w:numPr>
        <w:spacing w:before="0"/>
        <w:ind w:left="709" w:hanging="709"/>
        <w:jc w:val="both"/>
      </w:pPr>
      <w:r>
        <w:t>Organization of the Report</w:t>
      </w:r>
    </w:p>
    <w:p w14:paraId="7F2C5605" w14:textId="248CEDE9" w:rsidR="00312D23" w:rsidRPr="00312D23" w:rsidRDefault="00312D23" w:rsidP="00312D23">
      <w:pPr>
        <w:ind w:left="709"/>
        <w:jc w:val="both"/>
        <w:rPr>
          <w:b/>
          <w:bCs/>
        </w:rPr>
      </w:pPr>
      <w:r w:rsidRPr="00312D23">
        <w:rPr>
          <w:b/>
          <w:bCs/>
        </w:rPr>
        <w:t xml:space="preserve">Chapter 1: </w:t>
      </w:r>
      <w:proofErr w:type="gramStart"/>
      <w:r w:rsidRPr="00312D23">
        <w:rPr>
          <w:b/>
          <w:bCs/>
        </w:rPr>
        <w:t>Introduction</w:t>
      </w:r>
      <w:r>
        <w:rPr>
          <w:b/>
          <w:bCs/>
        </w:rPr>
        <w:t>:-</w:t>
      </w:r>
      <w:proofErr w:type="gramEnd"/>
    </w:p>
    <w:p w14:paraId="62ED0523" w14:textId="77777777" w:rsidR="00312D23" w:rsidRDefault="00312D23" w:rsidP="00312D23">
      <w:pPr>
        <w:ind w:left="709"/>
        <w:jc w:val="both"/>
      </w:pPr>
      <w:r>
        <w:t>This chapter lays the foundation for the project. It begins by identifying the contemporary issues faced by educational institutions in managing library operations using traditional systems. It discusses the need for automation and introduces the problem statement that led to the development of the Library Management System. It further outlines the tasks involved in the development lifecycle and presents a timeline for the project’s execution.</w:t>
      </w:r>
    </w:p>
    <w:p w14:paraId="39EAEB5A" w14:textId="77777777" w:rsidR="00312D23" w:rsidRDefault="00312D23" w:rsidP="00312D23">
      <w:pPr>
        <w:ind w:left="709"/>
        <w:jc w:val="both"/>
      </w:pPr>
    </w:p>
    <w:p w14:paraId="0453BB28" w14:textId="42E8AD12" w:rsidR="00312D23" w:rsidRPr="00312D23" w:rsidRDefault="00312D23" w:rsidP="00312D23">
      <w:pPr>
        <w:ind w:left="709"/>
        <w:jc w:val="both"/>
        <w:rPr>
          <w:b/>
          <w:bCs/>
        </w:rPr>
      </w:pPr>
      <w:r w:rsidRPr="00312D23">
        <w:rPr>
          <w:b/>
          <w:bCs/>
        </w:rPr>
        <w:lastRenderedPageBreak/>
        <w:t xml:space="preserve">Chapter 2: Literature </w:t>
      </w:r>
      <w:proofErr w:type="gramStart"/>
      <w:r w:rsidRPr="00312D23">
        <w:rPr>
          <w:b/>
          <w:bCs/>
        </w:rPr>
        <w:t>Survey</w:t>
      </w:r>
      <w:r>
        <w:rPr>
          <w:b/>
          <w:bCs/>
        </w:rPr>
        <w:t>:-</w:t>
      </w:r>
      <w:proofErr w:type="gramEnd"/>
    </w:p>
    <w:p w14:paraId="1B3FB0BF" w14:textId="77777777" w:rsidR="00312D23" w:rsidRDefault="00312D23" w:rsidP="00312D23">
      <w:pPr>
        <w:ind w:left="709"/>
        <w:jc w:val="both"/>
      </w:pPr>
      <w:r>
        <w:t>The second chapter provides a background study of existing systems and related research in the field of library automation. It presents a historical timeline of how library systems have evolved, explores technologies adopted in modern library management systems, and highlights gaps in current solutions. A bibliometric analysis of relevant literature is also included to establish the academic relevance and innovation of this project.</w:t>
      </w:r>
    </w:p>
    <w:p w14:paraId="756C403D" w14:textId="77777777" w:rsidR="00312D23" w:rsidRDefault="00312D23" w:rsidP="00312D23">
      <w:pPr>
        <w:ind w:left="709"/>
        <w:jc w:val="both"/>
      </w:pPr>
    </w:p>
    <w:p w14:paraId="54E94E7C" w14:textId="1DD86D48" w:rsidR="00312D23" w:rsidRPr="00312D23" w:rsidRDefault="00312D23" w:rsidP="00312D23">
      <w:pPr>
        <w:ind w:left="709"/>
        <w:jc w:val="both"/>
        <w:rPr>
          <w:b/>
          <w:bCs/>
        </w:rPr>
      </w:pPr>
      <w:r w:rsidRPr="00312D23">
        <w:rPr>
          <w:b/>
          <w:bCs/>
        </w:rPr>
        <w:t xml:space="preserve">Chapter 3: Design Flow / </w:t>
      </w:r>
      <w:proofErr w:type="gramStart"/>
      <w:r w:rsidRPr="00312D23">
        <w:rPr>
          <w:b/>
          <w:bCs/>
        </w:rPr>
        <w:t>Process</w:t>
      </w:r>
      <w:r>
        <w:rPr>
          <w:b/>
          <w:bCs/>
        </w:rPr>
        <w:t>:-</w:t>
      </w:r>
      <w:proofErr w:type="gramEnd"/>
    </w:p>
    <w:p w14:paraId="1574BB4C" w14:textId="77777777" w:rsidR="00312D23" w:rsidRDefault="00312D23" w:rsidP="00312D23">
      <w:pPr>
        <w:ind w:left="709"/>
        <w:jc w:val="both"/>
      </w:pPr>
      <w:r>
        <w:t>This chapter explains the system's architecture and design strategy. It details the selection of features, technologies, and tools used to build the application. The user interface layout, database schema, and logic design are described along with design constraints and trade-offs. This chapter also outlines the step-by-step workflow followed during development, from requirement analysis to coding and testing.</w:t>
      </w:r>
    </w:p>
    <w:p w14:paraId="3A421AB1" w14:textId="77777777" w:rsidR="00312D23" w:rsidRDefault="00312D23" w:rsidP="00312D23">
      <w:pPr>
        <w:ind w:left="709"/>
        <w:jc w:val="both"/>
      </w:pPr>
    </w:p>
    <w:p w14:paraId="1506C81A" w14:textId="7A544E81" w:rsidR="00312D23" w:rsidRPr="00312D23" w:rsidRDefault="00312D23" w:rsidP="00312D23">
      <w:pPr>
        <w:ind w:left="709"/>
        <w:jc w:val="both"/>
        <w:rPr>
          <w:b/>
          <w:bCs/>
        </w:rPr>
      </w:pPr>
      <w:r w:rsidRPr="00312D23">
        <w:rPr>
          <w:b/>
          <w:bCs/>
        </w:rPr>
        <w:t xml:space="preserve">Chapter 4: Implementation and </w:t>
      </w:r>
      <w:proofErr w:type="gramStart"/>
      <w:r w:rsidRPr="00312D23">
        <w:rPr>
          <w:b/>
          <w:bCs/>
        </w:rPr>
        <w:t>Validation</w:t>
      </w:r>
      <w:r>
        <w:rPr>
          <w:b/>
          <w:bCs/>
        </w:rPr>
        <w:t>:-</w:t>
      </w:r>
      <w:proofErr w:type="gramEnd"/>
    </w:p>
    <w:p w14:paraId="40375214" w14:textId="77777777" w:rsidR="00312D23" w:rsidRDefault="00312D23" w:rsidP="00312D23">
      <w:pPr>
        <w:ind w:left="709"/>
        <w:jc w:val="both"/>
      </w:pPr>
      <w:r>
        <w:t>Here, the actual implementation of the system is documented. Each core module—such as login, book management, and issue/return—is discussed in detail, supported by technical explanations. The system’s architecture, data flow, and user interactions are illustrated. This chapter also includes information on security measures, error handling, and system performance. Finally, testing results and validations are provided to demonstrate the system’s reliability.</w:t>
      </w:r>
    </w:p>
    <w:p w14:paraId="2554B1CB" w14:textId="77777777" w:rsidR="00312D23" w:rsidRDefault="00312D23" w:rsidP="00312D23">
      <w:pPr>
        <w:ind w:left="709"/>
        <w:jc w:val="both"/>
      </w:pPr>
    </w:p>
    <w:p w14:paraId="3D357B22" w14:textId="3A56A969" w:rsidR="00312D23" w:rsidRPr="00312D23" w:rsidRDefault="00312D23" w:rsidP="00312D23">
      <w:pPr>
        <w:ind w:left="709"/>
        <w:jc w:val="both"/>
        <w:rPr>
          <w:b/>
          <w:bCs/>
        </w:rPr>
      </w:pPr>
      <w:r w:rsidRPr="00312D23">
        <w:rPr>
          <w:b/>
          <w:bCs/>
        </w:rPr>
        <w:t xml:space="preserve">Chapter 5: Conclusion and Future </w:t>
      </w:r>
      <w:proofErr w:type="gramStart"/>
      <w:r w:rsidRPr="00312D23">
        <w:rPr>
          <w:b/>
          <w:bCs/>
        </w:rPr>
        <w:t>Work</w:t>
      </w:r>
      <w:r>
        <w:rPr>
          <w:b/>
          <w:bCs/>
        </w:rPr>
        <w:t>:-</w:t>
      </w:r>
      <w:proofErr w:type="gramEnd"/>
    </w:p>
    <w:p w14:paraId="1C6F789D" w14:textId="47C19EA5" w:rsidR="0012336B" w:rsidRDefault="00312D23" w:rsidP="00312D23">
      <w:pPr>
        <w:ind w:left="709"/>
        <w:jc w:val="both"/>
      </w:pPr>
      <w:r>
        <w:t>The final chapter reflects on the outcomes of the project. It summarizes the achievements, discusses how the objectives were met, and highlights the improvements made over manual systems. It also outlines potential enhancements, including mobile integration, cloud deployment, RFID support, and analytics—providing a roadmap for future development.</w:t>
      </w:r>
    </w:p>
    <w:p w14:paraId="3BEDBBD4" w14:textId="77777777" w:rsidR="00307715" w:rsidRDefault="00307715">
      <w:pPr>
        <w:spacing w:line="240" w:lineRule="auto"/>
      </w:pPr>
      <w:r>
        <w:br w:type="page"/>
      </w:r>
    </w:p>
    <w:p w14:paraId="5E0642A5" w14:textId="65C310A4" w:rsidR="00307715" w:rsidRDefault="00307715" w:rsidP="00307715">
      <w:pPr>
        <w:pStyle w:val="Heading1"/>
        <w:numPr>
          <w:ilvl w:val="0"/>
          <w:numId w:val="8"/>
        </w:numPr>
        <w:ind w:left="0" w:firstLine="0"/>
        <w:jc w:val="center"/>
      </w:pPr>
      <w:r>
        <w:lastRenderedPageBreak/>
        <w:br/>
        <w:t>LITERATURE REVIEW/BACKGROUND STUDY</w:t>
      </w:r>
    </w:p>
    <w:p w14:paraId="4F5DE757" w14:textId="77777777" w:rsidR="0012336B" w:rsidRDefault="0012336B" w:rsidP="0012336B">
      <w:pPr>
        <w:pStyle w:val="Heading1"/>
      </w:pPr>
    </w:p>
    <w:p w14:paraId="4C096E2E" w14:textId="77777777" w:rsidR="00307715" w:rsidRPr="00307715" w:rsidRDefault="00307715" w:rsidP="00307715">
      <w:pPr>
        <w:pStyle w:val="Heading2"/>
        <w:numPr>
          <w:ilvl w:val="1"/>
          <w:numId w:val="8"/>
        </w:numPr>
        <w:ind w:left="851" w:hanging="851"/>
      </w:pPr>
      <w:r w:rsidRPr="00307715">
        <w:t xml:space="preserve">Timeline of the reported problem </w:t>
      </w:r>
    </w:p>
    <w:p w14:paraId="37A9CB15" w14:textId="77777777" w:rsidR="00312D23" w:rsidRDefault="00312D23" w:rsidP="00312D23">
      <w:pPr>
        <w:pStyle w:val="ListParagraph"/>
        <w:ind w:left="851"/>
        <w:jc w:val="both"/>
      </w:pPr>
      <w:r>
        <w:t>The challenges associated with library management have evolved over time, largely influenced by institutional growth, technological advancements, and changing user expectations. A review of this evolution helps illustrate the urgency and relevance of developing a digital solution like the Library Management System.</w:t>
      </w:r>
    </w:p>
    <w:p w14:paraId="07E0B51B" w14:textId="77777777" w:rsidR="00312D23" w:rsidRDefault="00312D23" w:rsidP="00312D23">
      <w:pPr>
        <w:pStyle w:val="ListParagraph"/>
        <w:ind w:left="851"/>
        <w:jc w:val="both"/>
      </w:pPr>
    </w:p>
    <w:p w14:paraId="5290836E" w14:textId="77777777" w:rsidR="00312D23" w:rsidRPr="00312D23" w:rsidRDefault="00312D23" w:rsidP="00312D23">
      <w:pPr>
        <w:pStyle w:val="ListParagraph"/>
        <w:ind w:left="851"/>
        <w:jc w:val="both"/>
        <w:rPr>
          <w:b/>
          <w:bCs/>
        </w:rPr>
      </w:pPr>
      <w:r w:rsidRPr="00312D23">
        <w:rPr>
          <w:b/>
          <w:bCs/>
        </w:rPr>
        <w:t>Early Library Systems (Pre-1990s): Manual Logbooks</w:t>
      </w:r>
    </w:p>
    <w:p w14:paraId="0D0EFCC3" w14:textId="77777777" w:rsidR="00312D23" w:rsidRDefault="00312D23" w:rsidP="00312D23">
      <w:pPr>
        <w:pStyle w:val="ListParagraph"/>
        <w:ind w:left="851"/>
        <w:jc w:val="both"/>
      </w:pPr>
      <w:r>
        <w:t>During the early days, library systems were completely manual. Book inventories, borrower records, and due dates were all maintained in physical registers or notebooks. These systems required immense human effort and were prone to common issues like:</w:t>
      </w:r>
    </w:p>
    <w:p w14:paraId="09E8ED8C" w14:textId="77777777" w:rsidR="00312D23" w:rsidRDefault="00312D23" w:rsidP="00312D23">
      <w:pPr>
        <w:pStyle w:val="ListParagraph"/>
        <w:numPr>
          <w:ilvl w:val="0"/>
          <w:numId w:val="78"/>
        </w:numPr>
        <w:jc w:val="both"/>
      </w:pPr>
      <w:r>
        <w:t>Illegible handwriting</w:t>
      </w:r>
    </w:p>
    <w:p w14:paraId="06BD4EA9" w14:textId="77777777" w:rsidR="00312D23" w:rsidRDefault="00312D23" w:rsidP="00312D23">
      <w:pPr>
        <w:pStyle w:val="ListParagraph"/>
        <w:numPr>
          <w:ilvl w:val="0"/>
          <w:numId w:val="78"/>
        </w:numPr>
        <w:jc w:val="both"/>
      </w:pPr>
      <w:r>
        <w:t>Misplacement or loss of registers</w:t>
      </w:r>
    </w:p>
    <w:p w14:paraId="5D73992A" w14:textId="77777777" w:rsidR="00312D23" w:rsidRDefault="00312D23" w:rsidP="00312D23">
      <w:pPr>
        <w:pStyle w:val="ListParagraph"/>
        <w:numPr>
          <w:ilvl w:val="0"/>
          <w:numId w:val="78"/>
        </w:numPr>
        <w:jc w:val="both"/>
      </w:pPr>
      <w:r>
        <w:t>Manual errors in due date calculation</w:t>
      </w:r>
    </w:p>
    <w:p w14:paraId="27CADC4A" w14:textId="77777777" w:rsidR="00312D23" w:rsidRDefault="00312D23" w:rsidP="00312D23">
      <w:pPr>
        <w:pStyle w:val="ListParagraph"/>
        <w:numPr>
          <w:ilvl w:val="0"/>
          <w:numId w:val="78"/>
        </w:numPr>
        <w:jc w:val="both"/>
      </w:pPr>
      <w:r>
        <w:t>Zero data backup in case of disasters</w:t>
      </w:r>
    </w:p>
    <w:p w14:paraId="284D5C8F" w14:textId="77777777" w:rsidR="00312D23" w:rsidRDefault="00312D23" w:rsidP="00312D23">
      <w:pPr>
        <w:pStyle w:val="ListParagraph"/>
        <w:ind w:left="851"/>
        <w:jc w:val="both"/>
      </w:pPr>
    </w:p>
    <w:p w14:paraId="3AE4AB79" w14:textId="77777777" w:rsidR="00312D23" w:rsidRPr="00312D23" w:rsidRDefault="00312D23" w:rsidP="00312D23">
      <w:pPr>
        <w:pStyle w:val="ListParagraph"/>
        <w:ind w:left="851"/>
        <w:jc w:val="both"/>
        <w:rPr>
          <w:b/>
          <w:bCs/>
        </w:rPr>
      </w:pPr>
      <w:r w:rsidRPr="00312D23">
        <w:rPr>
          <w:b/>
          <w:bCs/>
        </w:rPr>
        <w:t>Introduction of Computerized Catalogs (1990s–2000s)</w:t>
      </w:r>
    </w:p>
    <w:p w14:paraId="71930C68" w14:textId="77777777" w:rsidR="00312D23" w:rsidRDefault="00312D23" w:rsidP="00312D23">
      <w:pPr>
        <w:pStyle w:val="ListParagraph"/>
        <w:ind w:left="851"/>
        <w:jc w:val="both"/>
      </w:pPr>
      <w:r>
        <w:t>As desktop computers became affordable, many libraries began digitizing their catalogs using spreadsheets or basic database software like MS Access. Although this was a step toward modernization, these systems still lacked key features such as:</w:t>
      </w:r>
    </w:p>
    <w:p w14:paraId="6281C830" w14:textId="77777777" w:rsidR="00312D23" w:rsidRDefault="00312D23" w:rsidP="00312D23">
      <w:pPr>
        <w:pStyle w:val="ListParagraph"/>
        <w:numPr>
          <w:ilvl w:val="0"/>
          <w:numId w:val="79"/>
        </w:numPr>
        <w:jc w:val="both"/>
      </w:pPr>
      <w:r>
        <w:t>Multi-user support</w:t>
      </w:r>
    </w:p>
    <w:p w14:paraId="4CA0902E" w14:textId="77777777" w:rsidR="00312D23" w:rsidRDefault="00312D23" w:rsidP="00312D23">
      <w:pPr>
        <w:pStyle w:val="ListParagraph"/>
        <w:numPr>
          <w:ilvl w:val="0"/>
          <w:numId w:val="79"/>
        </w:numPr>
        <w:jc w:val="both"/>
      </w:pPr>
      <w:r>
        <w:t>Real-time inventory updates</w:t>
      </w:r>
    </w:p>
    <w:p w14:paraId="02A3F741" w14:textId="77777777" w:rsidR="00312D23" w:rsidRDefault="00312D23" w:rsidP="00312D23">
      <w:pPr>
        <w:pStyle w:val="ListParagraph"/>
        <w:numPr>
          <w:ilvl w:val="0"/>
          <w:numId w:val="79"/>
        </w:numPr>
        <w:jc w:val="both"/>
      </w:pPr>
      <w:r>
        <w:t>Secure authentication</w:t>
      </w:r>
    </w:p>
    <w:p w14:paraId="2F93E5DA" w14:textId="77777777" w:rsidR="00312D23" w:rsidRDefault="00312D23" w:rsidP="00312D23">
      <w:pPr>
        <w:pStyle w:val="ListParagraph"/>
        <w:numPr>
          <w:ilvl w:val="0"/>
          <w:numId w:val="79"/>
        </w:numPr>
        <w:jc w:val="both"/>
      </w:pPr>
      <w:r>
        <w:t>Efficient search mechanisms</w:t>
      </w:r>
    </w:p>
    <w:p w14:paraId="57E59FDB" w14:textId="77777777" w:rsidR="00312D23" w:rsidRDefault="00312D23" w:rsidP="00312D23">
      <w:pPr>
        <w:pStyle w:val="ListParagraph"/>
        <w:ind w:left="851"/>
        <w:jc w:val="both"/>
      </w:pPr>
    </w:p>
    <w:p w14:paraId="6CE1AF4D" w14:textId="77777777" w:rsidR="00312D23" w:rsidRDefault="00312D23" w:rsidP="00312D23">
      <w:pPr>
        <w:pStyle w:val="ListParagraph"/>
        <w:ind w:left="851"/>
        <w:jc w:val="both"/>
      </w:pPr>
    </w:p>
    <w:p w14:paraId="290F15C2" w14:textId="7EC864A5" w:rsidR="00312D23" w:rsidRPr="00312D23" w:rsidRDefault="00312D23" w:rsidP="00312D23">
      <w:pPr>
        <w:pStyle w:val="ListParagraph"/>
        <w:ind w:left="851"/>
        <w:jc w:val="both"/>
        <w:rPr>
          <w:b/>
          <w:bCs/>
        </w:rPr>
      </w:pPr>
      <w:r w:rsidRPr="00312D23">
        <w:rPr>
          <w:b/>
          <w:bCs/>
        </w:rPr>
        <w:lastRenderedPageBreak/>
        <w:t>Adoption of Custom Library Software (2005–2015</w:t>
      </w:r>
      <w:proofErr w:type="gramStart"/>
      <w:r w:rsidRPr="00312D23">
        <w:rPr>
          <w:b/>
          <w:bCs/>
        </w:rPr>
        <w:t>)</w:t>
      </w:r>
      <w:r>
        <w:rPr>
          <w:b/>
          <w:bCs/>
        </w:rPr>
        <w:t>:-</w:t>
      </w:r>
      <w:proofErr w:type="gramEnd"/>
    </w:p>
    <w:p w14:paraId="42C285D3" w14:textId="77777777" w:rsidR="00312D23" w:rsidRDefault="00312D23" w:rsidP="00312D23">
      <w:pPr>
        <w:pStyle w:val="ListParagraph"/>
        <w:ind w:left="851"/>
        <w:jc w:val="both"/>
      </w:pPr>
      <w:r>
        <w:t>In this phase, several institutions adopted off-the-shelf or custom-built software tools to manage their libraries. These applications improved upon the earlier models by adding basic user interfaces, search filters, and issue/return modules. However, they often came with drawbacks:</w:t>
      </w:r>
    </w:p>
    <w:p w14:paraId="53D7F167" w14:textId="77777777" w:rsidR="00312D23" w:rsidRDefault="00312D23" w:rsidP="00312D23">
      <w:pPr>
        <w:pStyle w:val="ListParagraph"/>
        <w:numPr>
          <w:ilvl w:val="0"/>
          <w:numId w:val="80"/>
        </w:numPr>
        <w:jc w:val="both"/>
      </w:pPr>
      <w:r>
        <w:t>Lack of standardization</w:t>
      </w:r>
    </w:p>
    <w:p w14:paraId="3BD123EE" w14:textId="77777777" w:rsidR="00312D23" w:rsidRDefault="00312D23" w:rsidP="00312D23">
      <w:pPr>
        <w:pStyle w:val="ListParagraph"/>
        <w:numPr>
          <w:ilvl w:val="0"/>
          <w:numId w:val="80"/>
        </w:numPr>
        <w:jc w:val="both"/>
      </w:pPr>
      <w:r>
        <w:t>Poor user experience</w:t>
      </w:r>
    </w:p>
    <w:p w14:paraId="269E95B6" w14:textId="77777777" w:rsidR="00312D23" w:rsidRDefault="00312D23" w:rsidP="00312D23">
      <w:pPr>
        <w:pStyle w:val="ListParagraph"/>
        <w:numPr>
          <w:ilvl w:val="0"/>
          <w:numId w:val="80"/>
        </w:numPr>
        <w:jc w:val="both"/>
      </w:pPr>
      <w:r>
        <w:t>Minimal scalability</w:t>
      </w:r>
    </w:p>
    <w:p w14:paraId="7D813894" w14:textId="77777777" w:rsidR="00312D23" w:rsidRDefault="00312D23" w:rsidP="00312D23">
      <w:pPr>
        <w:pStyle w:val="ListParagraph"/>
        <w:numPr>
          <w:ilvl w:val="0"/>
          <w:numId w:val="80"/>
        </w:numPr>
        <w:jc w:val="both"/>
      </w:pPr>
      <w:r>
        <w:t>Vendor lock-in or high maintenance costs</w:t>
      </w:r>
    </w:p>
    <w:p w14:paraId="61648DAF" w14:textId="77777777" w:rsidR="00312D23" w:rsidRDefault="00312D23" w:rsidP="00312D23">
      <w:pPr>
        <w:pStyle w:val="ListParagraph"/>
        <w:ind w:left="851"/>
        <w:jc w:val="both"/>
      </w:pPr>
    </w:p>
    <w:p w14:paraId="0176B21D" w14:textId="47B11867" w:rsidR="00312D23" w:rsidRPr="00312D23" w:rsidRDefault="00312D23" w:rsidP="00312D23">
      <w:pPr>
        <w:pStyle w:val="ListParagraph"/>
        <w:ind w:left="851"/>
        <w:jc w:val="both"/>
        <w:rPr>
          <w:b/>
          <w:bCs/>
        </w:rPr>
      </w:pPr>
      <w:r w:rsidRPr="00312D23">
        <w:rPr>
          <w:b/>
          <w:bCs/>
        </w:rPr>
        <w:t>Demand for Smart Library Systems (2015–Present</w:t>
      </w:r>
      <w:proofErr w:type="gramStart"/>
      <w:r w:rsidRPr="00312D23">
        <w:rPr>
          <w:b/>
          <w:bCs/>
        </w:rPr>
        <w:t>)</w:t>
      </w:r>
      <w:r>
        <w:rPr>
          <w:b/>
          <w:bCs/>
        </w:rPr>
        <w:t>:-</w:t>
      </w:r>
      <w:proofErr w:type="gramEnd"/>
    </w:p>
    <w:p w14:paraId="419BBD94" w14:textId="77777777" w:rsidR="00312D23" w:rsidRDefault="00312D23" w:rsidP="00312D23">
      <w:pPr>
        <w:pStyle w:val="ListParagraph"/>
        <w:ind w:left="851"/>
        <w:jc w:val="both"/>
      </w:pPr>
      <w:r>
        <w:t>As academic institutions became more digitally integrated, there emerged a pressing need for smart library systems that offer:</w:t>
      </w:r>
    </w:p>
    <w:p w14:paraId="2B7B7EA7" w14:textId="77777777" w:rsidR="00312D23" w:rsidRDefault="00312D23" w:rsidP="00312D23">
      <w:pPr>
        <w:pStyle w:val="ListParagraph"/>
        <w:numPr>
          <w:ilvl w:val="0"/>
          <w:numId w:val="81"/>
        </w:numPr>
        <w:jc w:val="both"/>
      </w:pPr>
      <w:r>
        <w:t>Real-time access to book availability</w:t>
      </w:r>
    </w:p>
    <w:p w14:paraId="66195DAF" w14:textId="77777777" w:rsidR="00312D23" w:rsidRDefault="00312D23" w:rsidP="00312D23">
      <w:pPr>
        <w:pStyle w:val="ListParagraph"/>
        <w:numPr>
          <w:ilvl w:val="0"/>
          <w:numId w:val="81"/>
        </w:numPr>
        <w:jc w:val="both"/>
      </w:pPr>
      <w:r>
        <w:t>Centralized student and book databases</w:t>
      </w:r>
    </w:p>
    <w:p w14:paraId="10C9C599" w14:textId="77777777" w:rsidR="00312D23" w:rsidRDefault="00312D23" w:rsidP="00312D23">
      <w:pPr>
        <w:pStyle w:val="ListParagraph"/>
        <w:numPr>
          <w:ilvl w:val="0"/>
          <w:numId w:val="81"/>
        </w:numPr>
        <w:jc w:val="both"/>
      </w:pPr>
      <w:r>
        <w:t>Security and role-based access</w:t>
      </w:r>
    </w:p>
    <w:p w14:paraId="62A62564" w14:textId="77777777" w:rsidR="00312D23" w:rsidRDefault="00312D23" w:rsidP="00312D23">
      <w:pPr>
        <w:pStyle w:val="ListParagraph"/>
        <w:numPr>
          <w:ilvl w:val="0"/>
          <w:numId w:val="81"/>
        </w:numPr>
        <w:jc w:val="both"/>
      </w:pPr>
      <w:r>
        <w:t>Integration with student portals or academic ERPs</w:t>
      </w:r>
    </w:p>
    <w:p w14:paraId="54218FF5" w14:textId="77777777" w:rsidR="00312D23" w:rsidRDefault="00312D23" w:rsidP="00312D23">
      <w:pPr>
        <w:pStyle w:val="ListParagraph"/>
        <w:numPr>
          <w:ilvl w:val="0"/>
          <w:numId w:val="81"/>
        </w:numPr>
        <w:jc w:val="both"/>
      </w:pPr>
      <w:r>
        <w:t>Data analytics and usage insights</w:t>
      </w:r>
    </w:p>
    <w:p w14:paraId="269C8BF0" w14:textId="77777777" w:rsidR="00312D23" w:rsidRDefault="00312D23" w:rsidP="00312D23">
      <w:pPr>
        <w:pStyle w:val="ListParagraph"/>
        <w:ind w:left="851"/>
        <w:jc w:val="both"/>
      </w:pPr>
    </w:p>
    <w:p w14:paraId="7597D217" w14:textId="3F82FF96" w:rsidR="00307715" w:rsidRPr="00307715" w:rsidRDefault="00312D23" w:rsidP="00312D23">
      <w:pPr>
        <w:pStyle w:val="ListParagraph"/>
        <w:ind w:left="851"/>
        <w:jc w:val="both"/>
      </w:pPr>
      <w:r>
        <w:t>Today, students expect immediate responses, and administrators require comprehensive control over library operations. Yet, many small to mid-sized institutions still rely on outdated or partially automated systems.</w:t>
      </w:r>
    </w:p>
    <w:p w14:paraId="2956C37C" w14:textId="77777777" w:rsidR="00307715" w:rsidRDefault="00307715" w:rsidP="00307715">
      <w:pPr>
        <w:pStyle w:val="Heading2"/>
        <w:numPr>
          <w:ilvl w:val="1"/>
          <w:numId w:val="8"/>
        </w:numPr>
        <w:ind w:left="851" w:hanging="851"/>
      </w:pPr>
      <w:r>
        <w:t>P</w:t>
      </w:r>
      <w:r w:rsidRPr="00307715">
        <w:t>roposed solutions</w:t>
      </w:r>
    </w:p>
    <w:p w14:paraId="13A0333B" w14:textId="77777777" w:rsidR="00312D23" w:rsidRDefault="00312D23" w:rsidP="00312D23">
      <w:pPr>
        <w:pStyle w:val="ListParagraph"/>
        <w:ind w:left="851"/>
        <w:jc w:val="both"/>
      </w:pPr>
      <w:r>
        <w:t>In response to the challenges and limitations outlined in the problem timeline, a range of technological solutions has been proposed and adopted globally to modernize library management. These solutions aim to streamline book tracking, improve user engagement, reduce administrative burden, and bring transparency to library operations. The proposed Library Management System leverages some of these proven approaches, adapted specifically for academic institutions operating on a local or campus-level scale.</w:t>
      </w:r>
    </w:p>
    <w:p w14:paraId="78847D89" w14:textId="17EC64FE" w:rsidR="00312D23" w:rsidRPr="00312D23" w:rsidRDefault="00312D23" w:rsidP="00312D23">
      <w:pPr>
        <w:pStyle w:val="ListParagraph"/>
        <w:ind w:left="851"/>
        <w:jc w:val="both"/>
        <w:rPr>
          <w:b/>
          <w:bCs/>
        </w:rPr>
      </w:pPr>
      <w:r w:rsidRPr="00312D23">
        <w:rPr>
          <w:b/>
          <w:bCs/>
        </w:rPr>
        <w:lastRenderedPageBreak/>
        <w:t xml:space="preserve">Database-Driven Inventory </w:t>
      </w:r>
      <w:proofErr w:type="gramStart"/>
      <w:r w:rsidRPr="00312D23">
        <w:rPr>
          <w:b/>
          <w:bCs/>
        </w:rPr>
        <w:t>Management</w:t>
      </w:r>
      <w:r>
        <w:rPr>
          <w:b/>
          <w:bCs/>
        </w:rPr>
        <w:t>:-</w:t>
      </w:r>
      <w:proofErr w:type="gramEnd"/>
    </w:p>
    <w:p w14:paraId="4C35D5B1" w14:textId="7BB4A4F7" w:rsidR="00312D23" w:rsidRDefault="00312D23" w:rsidP="00312D23">
      <w:pPr>
        <w:pStyle w:val="ListParagraph"/>
        <w:ind w:left="851"/>
        <w:jc w:val="both"/>
      </w:pPr>
      <w:r>
        <w:t>Replacing manual registers with a relational database system ensures structured, consistent, and searchable storage of library data. MySQL, an open-source RDBMS, is used to maintain records of books, students, and transactions, track issued and returned books, prevent duplicate or conflicting entries and generate reports and summaries.</w:t>
      </w:r>
    </w:p>
    <w:p w14:paraId="4853BD65" w14:textId="77777777" w:rsidR="00312D23" w:rsidRDefault="00312D23" w:rsidP="00312D23">
      <w:pPr>
        <w:pStyle w:val="ListParagraph"/>
        <w:ind w:left="851"/>
        <w:jc w:val="both"/>
      </w:pPr>
    </w:p>
    <w:p w14:paraId="4F959A37" w14:textId="181DB6D5" w:rsidR="00312D23" w:rsidRPr="00312D23" w:rsidRDefault="00312D23" w:rsidP="00312D23">
      <w:pPr>
        <w:pStyle w:val="ListParagraph"/>
        <w:ind w:left="851"/>
        <w:jc w:val="both"/>
        <w:rPr>
          <w:b/>
          <w:bCs/>
        </w:rPr>
      </w:pPr>
      <w:r w:rsidRPr="00312D23">
        <w:rPr>
          <w:b/>
          <w:bCs/>
        </w:rPr>
        <w:t xml:space="preserve">GUI-Based Desktop </w:t>
      </w:r>
      <w:proofErr w:type="gramStart"/>
      <w:r w:rsidRPr="00312D23">
        <w:rPr>
          <w:b/>
          <w:bCs/>
        </w:rPr>
        <w:t>Application</w:t>
      </w:r>
      <w:r>
        <w:rPr>
          <w:b/>
          <w:bCs/>
        </w:rPr>
        <w:t>:-</w:t>
      </w:r>
      <w:proofErr w:type="gramEnd"/>
    </w:p>
    <w:p w14:paraId="48AB4C4B" w14:textId="06E21883" w:rsidR="00312D23" w:rsidRDefault="00312D23" w:rsidP="00312D23">
      <w:pPr>
        <w:pStyle w:val="ListParagraph"/>
        <w:ind w:left="851"/>
        <w:jc w:val="both"/>
      </w:pPr>
      <w:r>
        <w:t>A Java Swing-based desktop application provides a user-friendly interface for library staff. Unlike command-line tools or spreadsheet-based systems, the GUI allows easy navigation through forms, clear visibility of operations (Add, View, Search, Issue), error messages and success confirmations for every action. Also, minimal training is required for non-technical users to efficiently use the system.</w:t>
      </w:r>
    </w:p>
    <w:p w14:paraId="672BB4AE" w14:textId="77777777" w:rsidR="00312D23" w:rsidRDefault="00312D23" w:rsidP="00312D23">
      <w:pPr>
        <w:pStyle w:val="ListParagraph"/>
        <w:ind w:left="851"/>
        <w:jc w:val="both"/>
      </w:pPr>
    </w:p>
    <w:p w14:paraId="42EBA119" w14:textId="55BF75E7" w:rsidR="00312D23" w:rsidRPr="00312D23" w:rsidRDefault="00312D23" w:rsidP="00312D23">
      <w:pPr>
        <w:pStyle w:val="ListParagraph"/>
        <w:ind w:left="851"/>
        <w:jc w:val="both"/>
        <w:rPr>
          <w:b/>
          <w:bCs/>
        </w:rPr>
      </w:pPr>
      <w:r w:rsidRPr="00312D23">
        <w:rPr>
          <w:b/>
          <w:bCs/>
        </w:rPr>
        <w:t xml:space="preserve">Role-Based Access </w:t>
      </w:r>
      <w:proofErr w:type="gramStart"/>
      <w:r w:rsidRPr="00312D23">
        <w:rPr>
          <w:b/>
          <w:bCs/>
        </w:rPr>
        <w:t>Control</w:t>
      </w:r>
      <w:r>
        <w:rPr>
          <w:b/>
          <w:bCs/>
        </w:rPr>
        <w:t>:-</w:t>
      </w:r>
      <w:proofErr w:type="gramEnd"/>
    </w:p>
    <w:p w14:paraId="17F86FC4" w14:textId="22E98993" w:rsidR="00312D23" w:rsidRDefault="00312D23" w:rsidP="00312D23">
      <w:pPr>
        <w:pStyle w:val="ListParagraph"/>
        <w:ind w:left="851"/>
        <w:jc w:val="both"/>
      </w:pPr>
      <w:r>
        <w:t>To ensure system integrity and limit access to authorized personnel, an Admin Login system is implemented. Only authenticated users (librarians or administrators) can access sensitive features like adding or deleting books. Also, role-based permissions help protect against unauthorized modifications and ensure accountability.</w:t>
      </w:r>
    </w:p>
    <w:p w14:paraId="0243407E" w14:textId="77777777" w:rsidR="00312D23" w:rsidRDefault="00312D23" w:rsidP="00312D23">
      <w:pPr>
        <w:pStyle w:val="ListParagraph"/>
        <w:ind w:left="851"/>
        <w:jc w:val="both"/>
      </w:pPr>
    </w:p>
    <w:p w14:paraId="04B326D7" w14:textId="63F30CF2" w:rsidR="00312D23" w:rsidRPr="00312D23" w:rsidRDefault="00312D23" w:rsidP="00312D23">
      <w:pPr>
        <w:pStyle w:val="ListParagraph"/>
        <w:ind w:left="851"/>
        <w:jc w:val="both"/>
        <w:rPr>
          <w:b/>
          <w:bCs/>
        </w:rPr>
      </w:pPr>
      <w:r w:rsidRPr="00312D23">
        <w:rPr>
          <w:b/>
          <w:bCs/>
        </w:rPr>
        <w:t>Scalability and Modularity</w:t>
      </w:r>
    </w:p>
    <w:p w14:paraId="0B7F4EC3" w14:textId="34A7380C" w:rsidR="00312D23" w:rsidRDefault="00312D23" w:rsidP="00312D23">
      <w:pPr>
        <w:pStyle w:val="ListParagraph"/>
        <w:ind w:left="851"/>
        <w:jc w:val="both"/>
      </w:pPr>
      <w:r>
        <w:t>The system is designed with modularity, allowing for future upgrades such as barcode scanner integration, RFID tagging for physical tracking, multi-user or network-based access and synchronization with cloud databases for distributed institutions</w:t>
      </w:r>
    </w:p>
    <w:p w14:paraId="2DFD4C22" w14:textId="77777777" w:rsidR="00312D23" w:rsidRDefault="00312D23" w:rsidP="00312D23">
      <w:pPr>
        <w:pStyle w:val="ListParagraph"/>
        <w:ind w:left="851"/>
        <w:jc w:val="both"/>
      </w:pPr>
    </w:p>
    <w:p w14:paraId="695E7E27" w14:textId="44DF3D70" w:rsidR="00312D23" w:rsidRPr="00312D23" w:rsidRDefault="00312D23" w:rsidP="00312D23">
      <w:pPr>
        <w:pStyle w:val="ListParagraph"/>
        <w:ind w:left="851"/>
        <w:jc w:val="both"/>
        <w:rPr>
          <w:b/>
          <w:bCs/>
        </w:rPr>
      </w:pPr>
      <w:r w:rsidRPr="00312D23">
        <w:rPr>
          <w:b/>
          <w:bCs/>
        </w:rPr>
        <w:t>Lightweight and Offline-</w:t>
      </w:r>
      <w:proofErr w:type="gramStart"/>
      <w:r w:rsidRPr="00312D23">
        <w:rPr>
          <w:b/>
          <w:bCs/>
        </w:rPr>
        <w:t>Capable</w:t>
      </w:r>
      <w:r>
        <w:rPr>
          <w:b/>
          <w:bCs/>
        </w:rPr>
        <w:t>:-</w:t>
      </w:r>
      <w:proofErr w:type="gramEnd"/>
    </w:p>
    <w:p w14:paraId="7B6CD362" w14:textId="2BCDA482" w:rsidR="00312D23" w:rsidRDefault="00312D23" w:rsidP="00312D23">
      <w:pPr>
        <w:pStyle w:val="ListParagraph"/>
        <w:ind w:left="851"/>
        <w:jc w:val="both"/>
      </w:pPr>
      <w:r>
        <w:t>Unlike many modern SaaS (Software as a Service) library platforms that require constant internet access, this system should be lightweight, capable of running on low-end systems, offline-first, making it ideal for institutions with limited or unreliable internet connectivity.</w:t>
      </w:r>
    </w:p>
    <w:p w14:paraId="161AC9FD" w14:textId="51B3257A" w:rsidR="00307715" w:rsidRPr="00307715" w:rsidRDefault="00307715" w:rsidP="0012336B">
      <w:pPr>
        <w:pStyle w:val="ListParagraph"/>
        <w:ind w:left="851"/>
        <w:jc w:val="both"/>
      </w:pPr>
      <w:r>
        <w:t xml:space="preserve"> </w:t>
      </w:r>
    </w:p>
    <w:p w14:paraId="7A060423" w14:textId="7DA173F7" w:rsidR="00307715" w:rsidRDefault="00307715" w:rsidP="00307715">
      <w:pPr>
        <w:pStyle w:val="Heading2"/>
        <w:numPr>
          <w:ilvl w:val="1"/>
          <w:numId w:val="8"/>
        </w:numPr>
        <w:ind w:left="851" w:hanging="851"/>
      </w:pPr>
      <w:r>
        <w:lastRenderedPageBreak/>
        <w:t>B</w:t>
      </w:r>
      <w:r w:rsidRPr="00307715">
        <w:t>ibliometric analysis</w:t>
      </w:r>
    </w:p>
    <w:p w14:paraId="0D10294C" w14:textId="41C7A781" w:rsidR="000B4BC7" w:rsidRDefault="000B4BC7" w:rsidP="000B4BC7">
      <w:pPr>
        <w:pStyle w:val="ListParagraph"/>
        <w:ind w:left="851"/>
        <w:jc w:val="both"/>
      </w:pPr>
      <w:r>
        <w:t xml:space="preserve">The bibliometric analysis of Library Management Systems reveals a growing emphasis on integrating automation, cloud computing, and mobile technologies. Over the past two decades, the shift from traditional, manual systems to fully automated and digital systems </w:t>
      </w:r>
      <w:proofErr w:type="gramStart"/>
      <w:r>
        <w:t>has</w:t>
      </w:r>
      <w:proofErr w:type="gramEnd"/>
      <w:r>
        <w:t xml:space="preserve"> been a prominent trend. Early studies (from the 1990s and early 2000s) focused on basic automation techniques, while more recent publications highlight advanced topics such as:</w:t>
      </w:r>
    </w:p>
    <w:p w14:paraId="4D649522" w14:textId="77777777" w:rsidR="000B4BC7" w:rsidRDefault="000B4BC7" w:rsidP="000B4BC7">
      <w:pPr>
        <w:pStyle w:val="ListParagraph"/>
        <w:numPr>
          <w:ilvl w:val="0"/>
          <w:numId w:val="82"/>
        </w:numPr>
        <w:jc w:val="both"/>
      </w:pPr>
      <w:r>
        <w:t>Cloud-based Library Management Systems (LMS): Research has increasingly focused on the use of cloud platforms to offer scalable, cost-effective solutions for managing library operations, ensuring data accessibility across multiple devices, and enhancing collaboration.</w:t>
      </w:r>
    </w:p>
    <w:p w14:paraId="183FB10C" w14:textId="77777777" w:rsidR="000B4BC7" w:rsidRDefault="000B4BC7" w:rsidP="000B4BC7">
      <w:pPr>
        <w:pStyle w:val="ListParagraph"/>
        <w:numPr>
          <w:ilvl w:val="0"/>
          <w:numId w:val="82"/>
        </w:numPr>
        <w:jc w:val="both"/>
      </w:pPr>
      <w:r>
        <w:t>Mobile Integration: With the rise of smartphones, mobile apps for library management have become a major area of research. Mobile systems allow patrons to check book availability, reserve books, and even read e-books on the go.</w:t>
      </w:r>
    </w:p>
    <w:p w14:paraId="0C1C93ED" w14:textId="23B2AA65" w:rsidR="000B4BC7" w:rsidRDefault="000B4BC7" w:rsidP="000B4BC7">
      <w:pPr>
        <w:pStyle w:val="ListParagraph"/>
        <w:numPr>
          <w:ilvl w:val="0"/>
          <w:numId w:val="82"/>
        </w:numPr>
        <w:jc w:val="both"/>
      </w:pPr>
      <w:r>
        <w:t>Data Analytics and AI: The use of data analytics to predict trends in book circulation, user behavior, and book preferences is gaining traction. Additionally, Artificial Intelligence (AI) is being used to automate tasks such as cataloging and personalized recommendations for users.</w:t>
      </w:r>
    </w:p>
    <w:p w14:paraId="65FC3F0E" w14:textId="77777777" w:rsidR="000B4BC7" w:rsidRDefault="000B4BC7" w:rsidP="000B4BC7">
      <w:pPr>
        <w:pStyle w:val="ListParagraph"/>
        <w:ind w:left="851"/>
        <w:jc w:val="both"/>
      </w:pPr>
    </w:p>
    <w:p w14:paraId="5B420745" w14:textId="77777777" w:rsidR="000B4BC7" w:rsidRDefault="000B4BC7" w:rsidP="000B4BC7">
      <w:pPr>
        <w:pStyle w:val="ListParagraph"/>
        <w:ind w:left="851"/>
        <w:jc w:val="both"/>
      </w:pPr>
      <w:r>
        <w:t>Several research papers and authors have significantly contributed to the evolution of Library Management Systems. Key papers, such as “An Overview of Integrated Library Systems” (Author et al., 2010) and “The Role of Cloud Computing in Library Management” (Author et al., 2015), have laid the groundwork for current systems. These works emphasize the importance of integration, interoperability, and the user-centric design of LMS.</w:t>
      </w:r>
    </w:p>
    <w:p w14:paraId="0F1DBCCF" w14:textId="77777777" w:rsidR="000B4BC7" w:rsidRDefault="000B4BC7" w:rsidP="000B4BC7">
      <w:pPr>
        <w:pStyle w:val="ListParagraph"/>
        <w:ind w:left="851"/>
        <w:jc w:val="both"/>
      </w:pPr>
    </w:p>
    <w:p w14:paraId="25646E15" w14:textId="77777777" w:rsidR="000B4BC7" w:rsidRDefault="000B4BC7" w:rsidP="000B4BC7">
      <w:pPr>
        <w:pStyle w:val="ListParagraph"/>
        <w:ind w:left="851"/>
        <w:jc w:val="both"/>
      </w:pPr>
      <w:r>
        <w:t xml:space="preserve">An analysis of recent publications on Library Management Systems shows a clear increase in the number of research articles published in peer-reviewed journals and conference proceedings. A rise in the citation of works from the early 2000s indicates that foundational theories and models continue to influence modern LMS development. A </w:t>
      </w:r>
      <w:r>
        <w:lastRenderedPageBreak/>
        <w:t>quick citation analysis on platforms like Google Scholar and Scopus reveals that articles published in the last decade are receiving significant attention, signaling the growing importance of digital transformation in library management.</w:t>
      </w:r>
    </w:p>
    <w:p w14:paraId="18DFDE05" w14:textId="77777777" w:rsidR="000B4BC7" w:rsidRDefault="000B4BC7" w:rsidP="000B4BC7">
      <w:pPr>
        <w:pStyle w:val="ListParagraph"/>
        <w:ind w:left="851"/>
        <w:jc w:val="both"/>
      </w:pPr>
    </w:p>
    <w:p w14:paraId="5E566850" w14:textId="77777777" w:rsidR="000B4BC7" w:rsidRDefault="000B4BC7" w:rsidP="000B4BC7">
      <w:pPr>
        <w:pStyle w:val="ListParagraph"/>
        <w:ind w:left="851"/>
        <w:jc w:val="both"/>
      </w:pPr>
      <w:r>
        <w:t>Technological innovations have played a critical role in shaping the library management landscape. The introduction of RFID (Radio Frequency Identification) systems, barcode scanners, and integrated online catalogs has revolutionized the way libraries manage and track books. These technologies reduce the time spent on manual tasks, such as issuing and returning books, and improve accuracy and efficiency.</w:t>
      </w:r>
    </w:p>
    <w:p w14:paraId="277E8762" w14:textId="77777777" w:rsidR="000B4BC7" w:rsidRDefault="000B4BC7" w:rsidP="000B4BC7">
      <w:pPr>
        <w:jc w:val="both"/>
      </w:pPr>
    </w:p>
    <w:p w14:paraId="10CB8264" w14:textId="19A20D6C" w:rsidR="00307715" w:rsidRDefault="00307715" w:rsidP="00945DB3">
      <w:pPr>
        <w:pStyle w:val="Heading2"/>
        <w:numPr>
          <w:ilvl w:val="1"/>
          <w:numId w:val="8"/>
        </w:numPr>
        <w:ind w:left="851" w:hanging="851"/>
        <w:jc w:val="both"/>
      </w:pPr>
      <w:r w:rsidRPr="00307715">
        <w:t>Problem Definition</w:t>
      </w:r>
    </w:p>
    <w:p w14:paraId="39FD83C2" w14:textId="77777777" w:rsidR="000B4BC7" w:rsidRDefault="000B4BC7" w:rsidP="000B4BC7">
      <w:pPr>
        <w:ind w:left="851"/>
        <w:jc w:val="both"/>
      </w:pPr>
      <w:r>
        <w:t>The need for an efficient and comprehensive Library Management System (LMS) arises from the growing complexity of managing library operations, coupled with the challenges inherent in traditional manual or semi-automated systems. As libraries evolve to serve larger populations, handle increasing volumes of resources, and meet higher expectations from users, the limitations of outdated systems become more apparent. This section defines the key problems faced by libraries and justifies the necessity for an automated system to address these issues.</w:t>
      </w:r>
    </w:p>
    <w:p w14:paraId="4DB48809" w14:textId="77777777" w:rsidR="000B4BC7" w:rsidRDefault="000B4BC7" w:rsidP="000B4BC7">
      <w:pPr>
        <w:ind w:left="851"/>
        <w:jc w:val="both"/>
      </w:pPr>
    </w:p>
    <w:p w14:paraId="78B9F894" w14:textId="3292A08A" w:rsidR="000B4BC7" w:rsidRDefault="000B4BC7" w:rsidP="000B4BC7">
      <w:pPr>
        <w:ind w:left="851"/>
        <w:jc w:val="both"/>
      </w:pPr>
      <w:r>
        <w:t xml:space="preserve">Some of the common issues faced in old and semi-modern library management systems include the </w:t>
      </w:r>
      <w:proofErr w:type="gramStart"/>
      <w:r>
        <w:t>following:-</w:t>
      </w:r>
      <w:proofErr w:type="gramEnd"/>
    </w:p>
    <w:p w14:paraId="05401102" w14:textId="360B91C3" w:rsidR="000B4BC7" w:rsidRDefault="000B4BC7" w:rsidP="000B4BC7">
      <w:pPr>
        <w:pStyle w:val="ListParagraph"/>
        <w:numPr>
          <w:ilvl w:val="0"/>
          <w:numId w:val="83"/>
        </w:numPr>
        <w:jc w:val="both"/>
      </w:pPr>
      <w:r>
        <w:t>Inefficiency in book management</w:t>
      </w:r>
    </w:p>
    <w:p w14:paraId="039E419D" w14:textId="60B042B5" w:rsidR="000B4BC7" w:rsidRDefault="000B4BC7" w:rsidP="000B4BC7">
      <w:pPr>
        <w:pStyle w:val="ListParagraph"/>
        <w:numPr>
          <w:ilvl w:val="0"/>
          <w:numId w:val="83"/>
        </w:numPr>
        <w:jc w:val="both"/>
      </w:pPr>
      <w:r>
        <w:t>Difficulty in managing large volumes of data</w:t>
      </w:r>
    </w:p>
    <w:p w14:paraId="56B46583" w14:textId="21CF45C2" w:rsidR="000B4BC7" w:rsidRDefault="000B4BC7" w:rsidP="000B4BC7">
      <w:pPr>
        <w:pStyle w:val="ListParagraph"/>
        <w:numPr>
          <w:ilvl w:val="0"/>
          <w:numId w:val="83"/>
        </w:numPr>
        <w:jc w:val="both"/>
      </w:pPr>
      <w:r>
        <w:t>Lack of real-time access and user convenience</w:t>
      </w:r>
    </w:p>
    <w:p w14:paraId="2B2BF74B" w14:textId="3905236B" w:rsidR="000B4BC7" w:rsidRDefault="000B4BC7" w:rsidP="000B4BC7">
      <w:pPr>
        <w:pStyle w:val="ListParagraph"/>
        <w:numPr>
          <w:ilvl w:val="0"/>
          <w:numId w:val="83"/>
        </w:numPr>
        <w:jc w:val="both"/>
      </w:pPr>
      <w:r>
        <w:t>Inadequate reporting and analytics</w:t>
      </w:r>
    </w:p>
    <w:p w14:paraId="7CD4BABA" w14:textId="6893897F" w:rsidR="000B4BC7" w:rsidRDefault="000B4BC7" w:rsidP="000B4BC7">
      <w:pPr>
        <w:pStyle w:val="ListParagraph"/>
        <w:numPr>
          <w:ilvl w:val="0"/>
          <w:numId w:val="83"/>
        </w:numPr>
        <w:jc w:val="both"/>
      </w:pPr>
      <w:r>
        <w:t>Security and privacy concerns</w:t>
      </w:r>
    </w:p>
    <w:p w14:paraId="7F2C1249" w14:textId="74F6DF23" w:rsidR="000B4BC7" w:rsidRDefault="000B4BC7" w:rsidP="000B4BC7">
      <w:pPr>
        <w:pStyle w:val="ListParagraph"/>
        <w:numPr>
          <w:ilvl w:val="0"/>
          <w:numId w:val="83"/>
        </w:numPr>
        <w:jc w:val="both"/>
      </w:pPr>
      <w:r>
        <w:t>Limited integration with external systems</w:t>
      </w:r>
    </w:p>
    <w:p w14:paraId="415697F8" w14:textId="1F93A516" w:rsidR="000B4BC7" w:rsidRDefault="000B4BC7" w:rsidP="000B4BC7">
      <w:pPr>
        <w:pStyle w:val="ListParagraph"/>
        <w:numPr>
          <w:ilvl w:val="0"/>
          <w:numId w:val="83"/>
        </w:numPr>
        <w:jc w:val="both"/>
      </w:pPr>
      <w:r>
        <w:t>User experience challenges</w:t>
      </w:r>
    </w:p>
    <w:p w14:paraId="384F08B4" w14:textId="77777777" w:rsidR="000B4BC7" w:rsidRDefault="000B4BC7" w:rsidP="000B4BC7">
      <w:pPr>
        <w:jc w:val="both"/>
      </w:pPr>
    </w:p>
    <w:p w14:paraId="7D2EE855" w14:textId="77777777" w:rsidR="009D6F13" w:rsidRDefault="009D6F13" w:rsidP="00945DB3">
      <w:pPr>
        <w:jc w:val="both"/>
      </w:pPr>
    </w:p>
    <w:p w14:paraId="2151B52F" w14:textId="72EF63EE" w:rsidR="00307715" w:rsidRDefault="00307715" w:rsidP="00945DB3">
      <w:pPr>
        <w:pStyle w:val="Heading1"/>
        <w:numPr>
          <w:ilvl w:val="0"/>
          <w:numId w:val="8"/>
        </w:numPr>
        <w:ind w:left="0" w:firstLine="0"/>
        <w:jc w:val="center"/>
      </w:pPr>
      <w:r>
        <w:lastRenderedPageBreak/>
        <w:br/>
      </w:r>
      <w:r w:rsidRPr="00307715">
        <w:t>DESIGN FLOW/PROCESS</w:t>
      </w:r>
    </w:p>
    <w:p w14:paraId="25770D1F" w14:textId="2B1F8162" w:rsidR="00307715" w:rsidRDefault="00307715" w:rsidP="00945DB3">
      <w:pPr>
        <w:pStyle w:val="Heading2"/>
        <w:numPr>
          <w:ilvl w:val="1"/>
          <w:numId w:val="8"/>
        </w:numPr>
        <w:ind w:left="851" w:hanging="851"/>
        <w:jc w:val="both"/>
      </w:pPr>
      <w:r>
        <w:t>Evaluation &amp; Selection of Specifications/Features</w:t>
      </w:r>
      <w:r w:rsidRPr="00307715">
        <w:t xml:space="preserve"> </w:t>
      </w:r>
    </w:p>
    <w:p w14:paraId="26108874" w14:textId="4A3E4FE3" w:rsidR="0070045A" w:rsidRDefault="0070045A" w:rsidP="0070045A">
      <w:pPr>
        <w:ind w:left="851"/>
        <w:jc w:val="both"/>
      </w:pPr>
      <w:r>
        <w:t>The design of the Library Management System (LMS) begins with identifying and selecting the core features that the system will offer. These features are essential for automating library operations, improving user experiences, and streamlining management tasks. The following key features were selected based on requirements gathered from library staff, users, and best practices in existing LMS solutions.</w:t>
      </w:r>
    </w:p>
    <w:p w14:paraId="634F80C3" w14:textId="77777777" w:rsidR="0070045A" w:rsidRDefault="0070045A" w:rsidP="0070045A">
      <w:pPr>
        <w:ind w:left="851"/>
        <w:jc w:val="both"/>
      </w:pPr>
    </w:p>
    <w:p w14:paraId="22E2C4BF" w14:textId="77777777" w:rsidR="0070045A" w:rsidRDefault="0070045A" w:rsidP="0070045A">
      <w:pPr>
        <w:ind w:left="851"/>
        <w:jc w:val="both"/>
      </w:pPr>
      <w:r w:rsidRPr="0070045A">
        <w:rPr>
          <w:b/>
          <w:bCs/>
        </w:rPr>
        <w:t xml:space="preserve">Book </w:t>
      </w:r>
      <w:proofErr w:type="gramStart"/>
      <w:r w:rsidRPr="0070045A">
        <w:rPr>
          <w:b/>
          <w:bCs/>
        </w:rPr>
        <w:t>Cataloging:</w:t>
      </w:r>
      <w:r>
        <w:rPr>
          <w:b/>
          <w:bCs/>
        </w:rPr>
        <w:t>-</w:t>
      </w:r>
      <w:proofErr w:type="gramEnd"/>
      <w:r>
        <w:t xml:space="preserve"> </w:t>
      </w:r>
    </w:p>
    <w:p w14:paraId="7C0BAE23" w14:textId="2CC529D6" w:rsidR="0070045A" w:rsidRDefault="0070045A" w:rsidP="0070045A">
      <w:pPr>
        <w:ind w:left="851"/>
        <w:jc w:val="both"/>
      </w:pPr>
      <w:r>
        <w:t>The system will allow easy entry, editing, and removal of books in the library catalog. Each book will be assigned a unique ID, along with metadata such as title, author, ISBN, genre, publication year, and availability status.</w:t>
      </w:r>
    </w:p>
    <w:p w14:paraId="67246F72" w14:textId="77777777" w:rsidR="0070045A" w:rsidRPr="0070045A" w:rsidRDefault="0070045A" w:rsidP="0070045A">
      <w:pPr>
        <w:ind w:left="851"/>
        <w:jc w:val="both"/>
        <w:rPr>
          <w:b/>
          <w:bCs/>
        </w:rPr>
      </w:pPr>
    </w:p>
    <w:p w14:paraId="1545368D" w14:textId="77777777" w:rsidR="0070045A" w:rsidRPr="0070045A" w:rsidRDefault="0070045A" w:rsidP="0070045A">
      <w:pPr>
        <w:ind w:left="851"/>
        <w:jc w:val="both"/>
        <w:rPr>
          <w:b/>
          <w:bCs/>
        </w:rPr>
      </w:pPr>
      <w:r w:rsidRPr="0070045A">
        <w:rPr>
          <w:b/>
          <w:bCs/>
        </w:rPr>
        <w:t xml:space="preserve">Book Search and </w:t>
      </w:r>
      <w:proofErr w:type="gramStart"/>
      <w:r w:rsidRPr="0070045A">
        <w:rPr>
          <w:b/>
          <w:bCs/>
        </w:rPr>
        <w:t>Reservation:-</w:t>
      </w:r>
      <w:proofErr w:type="gramEnd"/>
      <w:r w:rsidRPr="0070045A">
        <w:rPr>
          <w:b/>
          <w:bCs/>
        </w:rPr>
        <w:t xml:space="preserve"> </w:t>
      </w:r>
    </w:p>
    <w:p w14:paraId="7BD456A1" w14:textId="269DF824" w:rsidR="0070045A" w:rsidRDefault="0070045A" w:rsidP="0070045A">
      <w:pPr>
        <w:ind w:left="851"/>
        <w:jc w:val="both"/>
      </w:pPr>
      <w:r>
        <w:t>Users will be able to search for books based on various filters such as title, author, genre, or ISBN. The system will also provide the ability to reserve books that are currently checked out, with users being notified once the book is available.</w:t>
      </w:r>
    </w:p>
    <w:p w14:paraId="1C0C661C" w14:textId="77777777" w:rsidR="0070045A" w:rsidRPr="0070045A" w:rsidRDefault="0070045A" w:rsidP="0070045A">
      <w:pPr>
        <w:ind w:left="851"/>
        <w:jc w:val="both"/>
        <w:rPr>
          <w:b/>
          <w:bCs/>
        </w:rPr>
      </w:pPr>
    </w:p>
    <w:p w14:paraId="03592E99" w14:textId="77777777" w:rsidR="0070045A" w:rsidRDefault="0070045A" w:rsidP="0070045A">
      <w:pPr>
        <w:ind w:left="851"/>
        <w:jc w:val="both"/>
      </w:pPr>
      <w:r w:rsidRPr="0070045A">
        <w:rPr>
          <w:b/>
          <w:bCs/>
        </w:rPr>
        <w:t xml:space="preserve">User </w:t>
      </w:r>
      <w:proofErr w:type="gramStart"/>
      <w:r w:rsidRPr="0070045A">
        <w:rPr>
          <w:b/>
          <w:bCs/>
        </w:rPr>
        <w:t>Management:-</w:t>
      </w:r>
      <w:proofErr w:type="gramEnd"/>
      <w:r>
        <w:t xml:space="preserve"> </w:t>
      </w:r>
    </w:p>
    <w:p w14:paraId="22B61152" w14:textId="13F3999F" w:rsidR="0070045A" w:rsidRDefault="0070045A" w:rsidP="0070045A">
      <w:pPr>
        <w:ind w:left="851"/>
        <w:jc w:val="both"/>
      </w:pPr>
      <w:r>
        <w:t>The system will store and manage user profiles, including personal information, borrowing history, fines, and current book holdings. It will also provide users with the ability to update their personal details and password securely.</w:t>
      </w:r>
    </w:p>
    <w:p w14:paraId="3DC345C4" w14:textId="77777777" w:rsidR="0070045A" w:rsidRPr="0070045A" w:rsidRDefault="0070045A" w:rsidP="0070045A">
      <w:pPr>
        <w:ind w:left="851"/>
        <w:jc w:val="both"/>
        <w:rPr>
          <w:b/>
          <w:bCs/>
        </w:rPr>
      </w:pPr>
    </w:p>
    <w:p w14:paraId="4F4A3278" w14:textId="77777777" w:rsidR="0070045A" w:rsidRDefault="0070045A" w:rsidP="0070045A">
      <w:pPr>
        <w:ind w:left="851"/>
        <w:jc w:val="both"/>
        <w:rPr>
          <w:b/>
          <w:bCs/>
        </w:rPr>
      </w:pPr>
      <w:r w:rsidRPr="0070045A">
        <w:rPr>
          <w:b/>
          <w:bCs/>
        </w:rPr>
        <w:t xml:space="preserve">Book Issue and </w:t>
      </w:r>
      <w:proofErr w:type="gramStart"/>
      <w:r w:rsidRPr="0070045A">
        <w:rPr>
          <w:b/>
          <w:bCs/>
        </w:rPr>
        <w:t>Return:-</w:t>
      </w:r>
      <w:proofErr w:type="gramEnd"/>
    </w:p>
    <w:p w14:paraId="075834EB" w14:textId="6C7F04E6" w:rsidR="0070045A" w:rsidRDefault="0070045A" w:rsidP="0070045A">
      <w:pPr>
        <w:ind w:left="851"/>
        <w:jc w:val="both"/>
      </w:pPr>
      <w:r>
        <w:t>Staff will be able to issue and return books quickly by scanning the book's barcode or RFID tag, updating the system in real-time. Users will be able to view due dates, renew borrowed books, and pay overdue fines.</w:t>
      </w:r>
    </w:p>
    <w:p w14:paraId="5DBFECA2" w14:textId="77777777" w:rsidR="0070045A" w:rsidRPr="0070045A" w:rsidRDefault="0070045A" w:rsidP="0070045A">
      <w:pPr>
        <w:jc w:val="both"/>
        <w:rPr>
          <w:b/>
          <w:bCs/>
        </w:rPr>
      </w:pPr>
    </w:p>
    <w:p w14:paraId="6919B1AC" w14:textId="77777777" w:rsidR="0070045A" w:rsidRDefault="0070045A" w:rsidP="0070045A">
      <w:pPr>
        <w:ind w:left="851"/>
        <w:jc w:val="both"/>
      </w:pPr>
      <w:r w:rsidRPr="0070045A">
        <w:rPr>
          <w:b/>
          <w:bCs/>
        </w:rPr>
        <w:lastRenderedPageBreak/>
        <w:t xml:space="preserve">Security and </w:t>
      </w:r>
      <w:proofErr w:type="gramStart"/>
      <w:r w:rsidRPr="0070045A">
        <w:rPr>
          <w:b/>
          <w:bCs/>
        </w:rPr>
        <w:t>Privacy:-</w:t>
      </w:r>
      <w:proofErr w:type="gramEnd"/>
      <w:r>
        <w:t xml:space="preserve"> </w:t>
      </w:r>
    </w:p>
    <w:p w14:paraId="467687C3" w14:textId="41AEC71E" w:rsidR="0070045A" w:rsidRDefault="0070045A" w:rsidP="0070045A">
      <w:pPr>
        <w:ind w:left="851"/>
        <w:jc w:val="both"/>
      </w:pPr>
      <w:r>
        <w:t>The LMS will include robust security measures, such as user authentication, data encryption, and secure login protocols to ensure user and system data is kept confidential.</w:t>
      </w:r>
    </w:p>
    <w:p w14:paraId="4C4328FE" w14:textId="77777777" w:rsidR="0070045A" w:rsidRDefault="0070045A" w:rsidP="0070045A">
      <w:pPr>
        <w:ind w:left="851"/>
        <w:jc w:val="both"/>
      </w:pPr>
    </w:p>
    <w:p w14:paraId="1715A121" w14:textId="47887A5B" w:rsidR="00ED6A41" w:rsidRDefault="0070045A" w:rsidP="0070045A">
      <w:pPr>
        <w:ind w:left="851"/>
        <w:jc w:val="both"/>
      </w:pPr>
      <w:r>
        <w:t>The specifications for each feature are clearly defined to ensure that the system meets user needs and addresses the problems identified in earlier chapters. These features will be prioritized based on their relevance to the library's operational requirements.</w:t>
      </w:r>
    </w:p>
    <w:p w14:paraId="430494EF" w14:textId="77777777" w:rsidR="0070045A" w:rsidRDefault="0070045A" w:rsidP="0070045A">
      <w:pPr>
        <w:ind w:left="851"/>
        <w:jc w:val="both"/>
      </w:pPr>
    </w:p>
    <w:p w14:paraId="47A9CF06" w14:textId="0EF4B580" w:rsidR="00307715" w:rsidRDefault="00307715" w:rsidP="00945DB3">
      <w:pPr>
        <w:pStyle w:val="Heading2"/>
        <w:numPr>
          <w:ilvl w:val="1"/>
          <w:numId w:val="8"/>
        </w:numPr>
        <w:spacing w:line="240" w:lineRule="auto"/>
        <w:ind w:left="851" w:hanging="851"/>
        <w:jc w:val="both"/>
      </w:pPr>
      <w:r>
        <w:t>Design Constraints</w:t>
      </w:r>
    </w:p>
    <w:p w14:paraId="4148625B" w14:textId="32666A56" w:rsidR="0070045A" w:rsidRDefault="0070045A" w:rsidP="0070045A">
      <w:pPr>
        <w:ind w:left="851"/>
        <w:jc w:val="both"/>
      </w:pPr>
      <w:r>
        <w:t>Designing the Library Management System comes with several constraints that must be considered to ensure an efficient, and scalable solution. Major design constraints are:</w:t>
      </w:r>
    </w:p>
    <w:p w14:paraId="3367FB97" w14:textId="77777777" w:rsidR="0070045A" w:rsidRDefault="0070045A" w:rsidP="0070045A">
      <w:pPr>
        <w:pStyle w:val="ListParagraph"/>
        <w:numPr>
          <w:ilvl w:val="0"/>
          <w:numId w:val="84"/>
        </w:numPr>
        <w:jc w:val="both"/>
      </w:pPr>
      <w:r w:rsidRPr="0070045A">
        <w:rPr>
          <w:b/>
          <w:bCs/>
        </w:rPr>
        <w:t>Budget Limitations:</w:t>
      </w:r>
      <w:r>
        <w:t xml:space="preserve"> As the project is being developed for a typical library, the budget for software and hardware resources must be within a reasonable range. This will impact the choice of technology, infrastructure, and features that can be implemented in the initial version of the LMS.</w:t>
      </w:r>
    </w:p>
    <w:p w14:paraId="1D319058" w14:textId="19A759E8" w:rsidR="0070045A" w:rsidRDefault="0070045A" w:rsidP="0070045A">
      <w:pPr>
        <w:pStyle w:val="ListParagraph"/>
        <w:numPr>
          <w:ilvl w:val="0"/>
          <w:numId w:val="84"/>
        </w:numPr>
        <w:jc w:val="both"/>
      </w:pPr>
      <w:r w:rsidRPr="0070045A">
        <w:rPr>
          <w:b/>
          <w:bCs/>
        </w:rPr>
        <w:t>Technology Stack Compatibility:</w:t>
      </w:r>
      <w:r>
        <w:t xml:space="preserve"> LMS must be compatible with the existing infrastructure of the library, which may include older hardware and operating systems. Additionally, the system must be designed to support the integration of future technological advancements without requiring a complete overhaul.</w:t>
      </w:r>
    </w:p>
    <w:p w14:paraId="40939584" w14:textId="77777777" w:rsidR="0070045A" w:rsidRDefault="0070045A" w:rsidP="0070045A">
      <w:pPr>
        <w:pStyle w:val="ListParagraph"/>
        <w:numPr>
          <w:ilvl w:val="0"/>
          <w:numId w:val="84"/>
        </w:numPr>
        <w:jc w:val="both"/>
      </w:pPr>
      <w:r w:rsidRPr="0070045A">
        <w:rPr>
          <w:b/>
          <w:bCs/>
        </w:rPr>
        <w:t>User Demographics:</w:t>
      </w:r>
      <w:r>
        <w:t xml:space="preserve"> The LMS must cater to a wide range of users, including young children, adults, and elderly individuals, all with varying levels of technological proficiency. This constraint will influence the user interface design to ensure it is intuitive, easy to navigate, and accessible to all users.</w:t>
      </w:r>
    </w:p>
    <w:p w14:paraId="1F5FD35B" w14:textId="77777777" w:rsidR="0070045A" w:rsidRDefault="0070045A" w:rsidP="0070045A">
      <w:pPr>
        <w:pStyle w:val="ListParagraph"/>
        <w:numPr>
          <w:ilvl w:val="0"/>
          <w:numId w:val="84"/>
        </w:numPr>
        <w:jc w:val="both"/>
      </w:pPr>
      <w:r w:rsidRPr="0070045A">
        <w:rPr>
          <w:b/>
          <w:bCs/>
        </w:rPr>
        <w:t>Data Privacy Regulations:</w:t>
      </w:r>
      <w:r>
        <w:t xml:space="preserve"> The system must comply with data privacy regulations, such as GDPR (General Data Protection Regulation) and local data protection laws. Sensitive user information (e.g., personal details and borrowing history) must be securely stored and protected from unauthorized access.</w:t>
      </w:r>
    </w:p>
    <w:p w14:paraId="18D96A6E" w14:textId="2137289D" w:rsidR="00945DB3" w:rsidRDefault="0070045A" w:rsidP="0070045A">
      <w:pPr>
        <w:pStyle w:val="ListParagraph"/>
        <w:numPr>
          <w:ilvl w:val="0"/>
          <w:numId w:val="84"/>
        </w:numPr>
        <w:jc w:val="both"/>
      </w:pPr>
      <w:r w:rsidRPr="0070045A">
        <w:rPr>
          <w:b/>
          <w:bCs/>
        </w:rPr>
        <w:t>System Performance:</w:t>
      </w:r>
      <w:r>
        <w:t xml:space="preserve"> The LMS must be capable of handling many concurrent users and high transaction volumes without performance degradation. This will require efficient database queries and optimized system architecture.</w:t>
      </w:r>
    </w:p>
    <w:p w14:paraId="011B71D7" w14:textId="718E1629" w:rsidR="00307715" w:rsidRDefault="00307715" w:rsidP="00945DB3">
      <w:pPr>
        <w:pStyle w:val="Heading2"/>
        <w:numPr>
          <w:ilvl w:val="1"/>
          <w:numId w:val="8"/>
        </w:numPr>
        <w:spacing w:line="276" w:lineRule="auto"/>
        <w:ind w:left="709" w:hanging="709"/>
        <w:jc w:val="both"/>
      </w:pPr>
      <w:r>
        <w:lastRenderedPageBreak/>
        <w:t>Analysis and Feature finalization subject to constraints</w:t>
      </w:r>
    </w:p>
    <w:p w14:paraId="10BD9822" w14:textId="2C7E031D" w:rsidR="0070045A" w:rsidRDefault="0070045A" w:rsidP="0070045A">
      <w:pPr>
        <w:ind w:left="709"/>
        <w:jc w:val="both"/>
      </w:pPr>
      <w:r>
        <w:t>When designing the Library Management System (LMS), it is critical to assess each feature in relation to the constraints including budget limitations, technology compatibility, user demographics, data privacy regulations, and system performance. It ensures that the system remains both feasible and effective while meeting the needs of the library and its users.</w:t>
      </w:r>
    </w:p>
    <w:p w14:paraId="548210CA" w14:textId="77777777" w:rsidR="0070045A" w:rsidRDefault="0070045A" w:rsidP="0070045A">
      <w:pPr>
        <w:ind w:left="709"/>
        <w:jc w:val="both"/>
      </w:pPr>
    </w:p>
    <w:p w14:paraId="1CCAF751" w14:textId="1B624817" w:rsidR="0070045A" w:rsidRDefault="0070045A" w:rsidP="0070045A">
      <w:pPr>
        <w:ind w:left="709"/>
        <w:jc w:val="both"/>
      </w:pPr>
      <w:r>
        <w:t>The Book Cataloging feature is central to the system and must be designed within budget constraints. The LMS will use open-source database management systems such as MySQL or PostgreSQL to store and manage the catalog of books. These systems provide efficient handling of large datasets without requiring expensive proprietary solutions. Real-time updates can be made to the catalog when new books are added or removed, and indexing will be used to optimize the search for specific book details.</w:t>
      </w:r>
    </w:p>
    <w:p w14:paraId="317EA16A" w14:textId="77777777" w:rsidR="0070045A" w:rsidRDefault="0070045A" w:rsidP="0070045A">
      <w:pPr>
        <w:ind w:left="709"/>
        <w:jc w:val="both"/>
      </w:pPr>
    </w:p>
    <w:p w14:paraId="620321D1" w14:textId="77777777" w:rsidR="0070045A" w:rsidRDefault="0070045A" w:rsidP="0070045A">
      <w:pPr>
        <w:ind w:left="709"/>
        <w:jc w:val="both"/>
      </w:pPr>
      <w:r>
        <w:t>For the Book Search and Reservation feature, the system must accommodate a potentially large volume of books and simultaneous user searches while remaining efficient. The search feature will use full-text indexing and optimized queries to minimize search times, even when the catalog grows substantially. To ensure high performance, frequently searched terms will be cached. Additionally, the reservation system will allow users to reserve books that are currently checked out, notifying them as soon as the book is available. The reservation system will be designed to avoid overburdening library resources by limiting the number of reservations a user can make at any given time.</w:t>
      </w:r>
    </w:p>
    <w:p w14:paraId="2D35459D" w14:textId="77777777" w:rsidR="0070045A" w:rsidRDefault="0070045A" w:rsidP="0070045A">
      <w:pPr>
        <w:ind w:left="709"/>
        <w:jc w:val="both"/>
      </w:pPr>
    </w:p>
    <w:p w14:paraId="6FBC6715" w14:textId="77777777" w:rsidR="0070045A" w:rsidRDefault="0070045A" w:rsidP="0070045A">
      <w:pPr>
        <w:ind w:left="709"/>
        <w:jc w:val="both"/>
      </w:pPr>
      <w:r>
        <w:t>The User Management feature is designed to handle a wide range of users, from tech-savvy students to older individuals with minimal digital experience. To comply with data privacy regulations, the system will implement secure user authentication protocols such as encrypted passwords and two-factor authentication where necessary. User profiles will be stored securely, and users will be able to manage their borrowing history, current loans, and account information through an intuitive dashboard. The system will also include a role-based access control (RBAC) mechanism to restrict access to sensitive user data, ensuring that only authorized personnel can view or modify it.</w:t>
      </w:r>
    </w:p>
    <w:p w14:paraId="29CB82AC" w14:textId="77777777" w:rsidR="0070045A" w:rsidRDefault="0070045A" w:rsidP="0070045A">
      <w:pPr>
        <w:ind w:left="709"/>
        <w:jc w:val="both"/>
      </w:pPr>
    </w:p>
    <w:p w14:paraId="7F60C5A4" w14:textId="34D0B1C4" w:rsidR="0070045A" w:rsidRDefault="0070045A" w:rsidP="0070045A">
      <w:pPr>
        <w:ind w:left="709"/>
        <w:jc w:val="both"/>
      </w:pPr>
      <w:r>
        <w:lastRenderedPageBreak/>
        <w:t>The Book Issue and Return feature must be optimized for quick transactions, especially during peak library usage hours. Using the Book ISBN, the system will enable staff to issue and return books with a simple search, immediately updating the system to reflect the book's availability and the user's borrowing history. This process will be streamlined to handle multiple books in a single transaction. Real-time updates will be made to the book’s status, allowing users to know exactly when a book becomes available or overdue. Error handling mechanisms will be in place to manage issues like unreturned books or discrepancies during the transaction process.</w:t>
      </w:r>
    </w:p>
    <w:p w14:paraId="45CA9F00" w14:textId="77777777" w:rsidR="0070045A" w:rsidRDefault="0070045A" w:rsidP="0070045A">
      <w:pPr>
        <w:jc w:val="both"/>
      </w:pPr>
    </w:p>
    <w:p w14:paraId="72F52292" w14:textId="5A2345D0" w:rsidR="00307715" w:rsidRDefault="0070045A" w:rsidP="0070045A">
      <w:pPr>
        <w:ind w:left="709"/>
        <w:jc w:val="both"/>
      </w:pPr>
      <w:r>
        <w:t>Finally, the Security and Privacy of the system are paramount, especially when handling sensitive user data. To comply with privacy regulations, the system will implement robust encryption protocols to protect user data both in transit and at rest. Role-based access control will ensure that only authorized users can access sensitive features, such as modifying the catalog or viewing financial records. Regular security audits and logging of user activities will further enhance system security, providing traceability and accountability while minimizing the risk of unauthorized access.</w:t>
      </w:r>
    </w:p>
    <w:p w14:paraId="6FD9A348" w14:textId="77777777" w:rsidR="00922AE5" w:rsidRDefault="00922AE5" w:rsidP="00922AE5">
      <w:pPr>
        <w:spacing w:line="240" w:lineRule="auto"/>
        <w:ind w:left="709"/>
        <w:jc w:val="both"/>
      </w:pPr>
    </w:p>
    <w:p w14:paraId="69924ECC" w14:textId="77777777" w:rsidR="00307715" w:rsidRDefault="00307715" w:rsidP="00945DB3">
      <w:pPr>
        <w:pStyle w:val="Heading2"/>
        <w:numPr>
          <w:ilvl w:val="1"/>
          <w:numId w:val="8"/>
        </w:numPr>
        <w:ind w:left="709" w:hanging="709"/>
        <w:jc w:val="both"/>
      </w:pPr>
      <w:r>
        <w:t xml:space="preserve">Design Flow </w:t>
      </w:r>
    </w:p>
    <w:p w14:paraId="74058A2C" w14:textId="77777777" w:rsidR="00922AE5" w:rsidRDefault="00922AE5" w:rsidP="00922AE5">
      <w:pPr>
        <w:ind w:left="709"/>
        <w:jc w:val="both"/>
      </w:pPr>
      <w:r>
        <w:t>The design flow for the Library Management System (LMS) is the roadmap that outlines how the system will evolve from its initial conception to its final implementation. The design flow is a critical process that ensures all system components work together seamlessly to meet the functional and non-functional requirements. This flow is organized into several key stages, each aimed at refining the system’s capabilities and ensuring it operates efficiently and effectively.</w:t>
      </w:r>
    </w:p>
    <w:p w14:paraId="1392C01C" w14:textId="77777777" w:rsidR="00922AE5" w:rsidRDefault="00922AE5" w:rsidP="00922AE5">
      <w:pPr>
        <w:ind w:left="709"/>
        <w:jc w:val="both"/>
      </w:pPr>
    </w:p>
    <w:p w14:paraId="7FE0AB0A" w14:textId="51E0BAC6" w:rsidR="00922AE5" w:rsidRPr="00922AE5" w:rsidRDefault="00922AE5" w:rsidP="00922AE5">
      <w:pPr>
        <w:ind w:left="709"/>
        <w:jc w:val="both"/>
        <w:rPr>
          <w:b/>
          <w:bCs/>
        </w:rPr>
      </w:pPr>
      <w:r w:rsidRPr="00922AE5">
        <w:rPr>
          <w:b/>
          <w:bCs/>
        </w:rPr>
        <w:t xml:space="preserve">Requirements Analysis and </w:t>
      </w:r>
      <w:proofErr w:type="gramStart"/>
      <w:r w:rsidRPr="00922AE5">
        <w:rPr>
          <w:b/>
          <w:bCs/>
        </w:rPr>
        <w:t>Understanding</w:t>
      </w:r>
      <w:r>
        <w:rPr>
          <w:b/>
          <w:bCs/>
        </w:rPr>
        <w:t>:-</w:t>
      </w:r>
      <w:proofErr w:type="gramEnd"/>
    </w:p>
    <w:p w14:paraId="690E99AA" w14:textId="2C3AEB7B" w:rsidR="00922AE5" w:rsidRDefault="00922AE5" w:rsidP="00922AE5">
      <w:pPr>
        <w:ind w:left="709"/>
        <w:jc w:val="both"/>
      </w:pPr>
      <w:r>
        <w:t xml:space="preserve">The design process begins with a thorough analysis of the system’s requirements, based on input from stakeholders, including library staff, users, and technical teams. This stage involves gathering functional and non-functional requirements, such as the ability to catalog and search books, manage user profiles, issue and return books, provide security. </w:t>
      </w:r>
      <w:r>
        <w:lastRenderedPageBreak/>
        <w:t>The requirements analysis ensures that the system design aligns with the library’s goals and meets the expectations of all parties involved. Additionally, this phase identifies the necessary hardware and software resources, as well as any external dependencies, such as third-party APIs or integrations.</w:t>
      </w:r>
    </w:p>
    <w:p w14:paraId="7029F27C" w14:textId="77777777" w:rsidR="00922AE5" w:rsidRDefault="00922AE5" w:rsidP="00922AE5">
      <w:pPr>
        <w:ind w:left="709"/>
        <w:jc w:val="both"/>
      </w:pPr>
    </w:p>
    <w:p w14:paraId="14487630" w14:textId="03572A1F" w:rsidR="00922AE5" w:rsidRPr="00922AE5" w:rsidRDefault="00922AE5" w:rsidP="00922AE5">
      <w:pPr>
        <w:ind w:left="709"/>
        <w:jc w:val="both"/>
        <w:rPr>
          <w:b/>
          <w:bCs/>
        </w:rPr>
      </w:pPr>
      <w:r w:rsidRPr="00922AE5">
        <w:rPr>
          <w:b/>
          <w:bCs/>
        </w:rPr>
        <w:t xml:space="preserve">High-Level Architecture </w:t>
      </w:r>
      <w:proofErr w:type="gramStart"/>
      <w:r w:rsidRPr="00922AE5">
        <w:rPr>
          <w:b/>
          <w:bCs/>
        </w:rPr>
        <w:t>Design</w:t>
      </w:r>
      <w:r>
        <w:rPr>
          <w:b/>
          <w:bCs/>
        </w:rPr>
        <w:t>:-</w:t>
      </w:r>
      <w:proofErr w:type="gramEnd"/>
    </w:p>
    <w:p w14:paraId="0E3CA31A" w14:textId="473A1602" w:rsidR="00922AE5" w:rsidRDefault="00922AE5" w:rsidP="00922AE5">
      <w:pPr>
        <w:ind w:left="709"/>
        <w:jc w:val="both"/>
      </w:pPr>
      <w:r>
        <w:t>Once the requirements are clear, the next step is to design the high-level architecture of the LMS. This architecture serves as the blueprint for how the system’s components will interact with each other. The system will be designed using client-server architecture, where users (staff and patrons) interact with a system client interface, which communicates with a backend server hosting the database and business logic. The architecture will also account for security measures such as encryption, role-based access control (RBAC), and user authentication protocols to safeguard sensitive user data and system resources. The backend will handle tasks like book cataloging, issue/return processes, reservations, and reporting and fronted handles the user interfaces for the users.</w:t>
      </w:r>
    </w:p>
    <w:p w14:paraId="4749C6B4" w14:textId="77777777" w:rsidR="00922AE5" w:rsidRDefault="00922AE5" w:rsidP="00922AE5">
      <w:pPr>
        <w:ind w:left="709"/>
        <w:jc w:val="both"/>
      </w:pPr>
    </w:p>
    <w:p w14:paraId="7458D24F" w14:textId="7863A613" w:rsidR="00922AE5" w:rsidRPr="00922AE5" w:rsidRDefault="00922AE5" w:rsidP="00922AE5">
      <w:pPr>
        <w:ind w:left="709"/>
        <w:jc w:val="both"/>
        <w:rPr>
          <w:b/>
          <w:bCs/>
        </w:rPr>
      </w:pPr>
      <w:r w:rsidRPr="00922AE5">
        <w:rPr>
          <w:b/>
          <w:bCs/>
        </w:rPr>
        <w:t xml:space="preserve">Database Design and Schema </w:t>
      </w:r>
      <w:proofErr w:type="gramStart"/>
      <w:r w:rsidRPr="00922AE5">
        <w:rPr>
          <w:b/>
          <w:bCs/>
        </w:rPr>
        <w:t>Definition</w:t>
      </w:r>
      <w:r>
        <w:rPr>
          <w:b/>
          <w:bCs/>
        </w:rPr>
        <w:t>:-</w:t>
      </w:r>
      <w:proofErr w:type="gramEnd"/>
    </w:p>
    <w:p w14:paraId="0E89289F" w14:textId="77777777" w:rsidR="00922AE5" w:rsidRDefault="00922AE5" w:rsidP="00922AE5">
      <w:pPr>
        <w:ind w:left="709"/>
        <w:jc w:val="both"/>
      </w:pPr>
      <w:r>
        <w:t>A critical part of the design flow is the database design, which outlines how data will be structured and stored in the system. The database schema will be designed to efficiently manage information about books, users, transactions, and system logs. Tables will be created to store details such as book title, author, genre, ISBN number, and availability status, as well as user information such as name, contact details, borrowing history, and fines.</w:t>
      </w:r>
    </w:p>
    <w:p w14:paraId="633570C7" w14:textId="77777777" w:rsidR="00922AE5" w:rsidRDefault="00922AE5" w:rsidP="00922AE5">
      <w:pPr>
        <w:jc w:val="both"/>
      </w:pPr>
    </w:p>
    <w:p w14:paraId="143463B4" w14:textId="73A7DC4D" w:rsidR="00922AE5" w:rsidRPr="00922AE5" w:rsidRDefault="00922AE5" w:rsidP="00922AE5">
      <w:pPr>
        <w:ind w:left="709"/>
        <w:jc w:val="both"/>
        <w:rPr>
          <w:b/>
          <w:bCs/>
        </w:rPr>
      </w:pPr>
      <w:r w:rsidRPr="00922AE5">
        <w:rPr>
          <w:b/>
          <w:bCs/>
        </w:rPr>
        <w:t xml:space="preserve">User Interface (UI) </w:t>
      </w:r>
      <w:proofErr w:type="gramStart"/>
      <w:r w:rsidRPr="00922AE5">
        <w:rPr>
          <w:b/>
          <w:bCs/>
        </w:rPr>
        <w:t>Design</w:t>
      </w:r>
      <w:r>
        <w:rPr>
          <w:b/>
          <w:bCs/>
        </w:rPr>
        <w:t>:-</w:t>
      </w:r>
      <w:proofErr w:type="gramEnd"/>
    </w:p>
    <w:p w14:paraId="38E1A8F6" w14:textId="124C8730" w:rsidR="00922AE5" w:rsidRDefault="00922AE5" w:rsidP="00922AE5">
      <w:pPr>
        <w:ind w:left="709"/>
        <w:jc w:val="both"/>
      </w:pPr>
      <w:r>
        <w:t>The User Interface (UI) design plays a significant role in the usability of the LMS. The goal is to create an intuitive, accessible, and user-friendly interface that caters to different types of users, including library staff and patrons. The UI will feature clear navigation paths for users to access core functionalities, such as searching for books, managing accounts, issuing and returning books.</w:t>
      </w:r>
    </w:p>
    <w:p w14:paraId="19D7B72E" w14:textId="77777777" w:rsidR="00922AE5" w:rsidRDefault="00922AE5" w:rsidP="00922AE5">
      <w:pPr>
        <w:jc w:val="both"/>
      </w:pPr>
    </w:p>
    <w:p w14:paraId="71445AEA" w14:textId="4106EE3F" w:rsidR="00307715" w:rsidRDefault="00307715" w:rsidP="00307715">
      <w:pPr>
        <w:pStyle w:val="Heading2"/>
        <w:numPr>
          <w:ilvl w:val="1"/>
          <w:numId w:val="8"/>
        </w:numPr>
        <w:ind w:left="851" w:hanging="851"/>
        <w:jc w:val="both"/>
      </w:pPr>
      <w:r>
        <w:lastRenderedPageBreak/>
        <w:t>Implementation plan/methodology</w:t>
      </w:r>
    </w:p>
    <w:p w14:paraId="015596EA" w14:textId="4A5880DB" w:rsidR="007D2B64" w:rsidRDefault="007D2B64" w:rsidP="007D2B64">
      <w:pPr>
        <w:ind w:left="851"/>
        <w:jc w:val="both"/>
      </w:pPr>
      <w:r>
        <w:t>The Implementation Plan provides a roadmap for executing the design of the Library Management System (LMS) from development to end deployment. It outlines the methodology, phases, resources, and timeline required to build the system, ensuring efficient execution and adherence to project goals.</w:t>
      </w:r>
    </w:p>
    <w:p w14:paraId="4B8B3106" w14:textId="77777777" w:rsidR="007D2B64" w:rsidRDefault="007D2B64" w:rsidP="007D2B64">
      <w:pPr>
        <w:ind w:left="851"/>
        <w:jc w:val="both"/>
      </w:pPr>
    </w:p>
    <w:p w14:paraId="2709D6D6" w14:textId="5661C36D" w:rsidR="007D2B64" w:rsidRPr="007D2B64" w:rsidRDefault="007D2B64" w:rsidP="007D2B64">
      <w:pPr>
        <w:ind w:left="851"/>
        <w:jc w:val="both"/>
        <w:rPr>
          <w:b/>
          <w:bCs/>
        </w:rPr>
      </w:pPr>
      <w:r w:rsidRPr="007D2B64">
        <w:rPr>
          <w:b/>
          <w:bCs/>
        </w:rPr>
        <w:t xml:space="preserve">Project Setup and </w:t>
      </w:r>
      <w:proofErr w:type="gramStart"/>
      <w:r w:rsidRPr="007D2B64">
        <w:rPr>
          <w:b/>
          <w:bCs/>
        </w:rPr>
        <w:t>Environment</w:t>
      </w:r>
      <w:r>
        <w:rPr>
          <w:b/>
          <w:bCs/>
        </w:rPr>
        <w:t>:-</w:t>
      </w:r>
      <w:proofErr w:type="gramEnd"/>
    </w:p>
    <w:p w14:paraId="2EB025B8" w14:textId="48064752" w:rsidR="007D2B64" w:rsidRPr="007D2B64" w:rsidRDefault="007D2B64" w:rsidP="007D2B64">
      <w:pPr>
        <w:ind w:left="851"/>
        <w:jc w:val="both"/>
      </w:pPr>
      <w:r w:rsidRPr="007D2B64">
        <w:t>The Library Management System was developed using Java as the primary programming language, leveraging the Java Swing library for building the graphical user interface (GUI).</w:t>
      </w:r>
      <w:r>
        <w:t xml:space="preserve"> </w:t>
      </w:r>
      <w:r w:rsidRPr="007D2B64">
        <w:t xml:space="preserve">The project was structured and managed using </w:t>
      </w:r>
      <w:r>
        <w:t>the</w:t>
      </w:r>
      <w:r w:rsidRPr="007D2B64">
        <w:t xml:space="preserve"> Integrated Development Environment (IDE) such as NetBeans, which facilitated modular development and GUI design.</w:t>
      </w:r>
      <w:r>
        <w:t xml:space="preserve"> </w:t>
      </w:r>
      <w:r w:rsidRPr="007D2B64">
        <w:t>The backend database was implemented using a relational database management system (MySQ</w:t>
      </w:r>
      <w:r>
        <w:t>L</w:t>
      </w:r>
      <w:r w:rsidRPr="007D2B64">
        <w:t>), with connectivity established via Java Database Connectivity (JDBC).</w:t>
      </w:r>
    </w:p>
    <w:p w14:paraId="36A3CCE6" w14:textId="77777777" w:rsidR="007D2B64" w:rsidRPr="007D2B64" w:rsidRDefault="007D2B64" w:rsidP="007D2B64">
      <w:pPr>
        <w:ind w:left="851"/>
        <w:jc w:val="both"/>
      </w:pPr>
    </w:p>
    <w:p w14:paraId="0A1C26C5" w14:textId="365CA4F3" w:rsidR="007D2B64" w:rsidRPr="007D2B64" w:rsidRDefault="007D2B64" w:rsidP="007D2B64">
      <w:pPr>
        <w:ind w:left="851"/>
        <w:jc w:val="both"/>
        <w:rPr>
          <w:b/>
          <w:bCs/>
        </w:rPr>
      </w:pPr>
      <w:r w:rsidRPr="007D2B64">
        <w:rPr>
          <w:b/>
          <w:bCs/>
        </w:rPr>
        <w:t xml:space="preserve">System </w:t>
      </w:r>
      <w:proofErr w:type="gramStart"/>
      <w:r w:rsidRPr="007D2B64">
        <w:rPr>
          <w:b/>
          <w:bCs/>
        </w:rPr>
        <w:t>Architecture</w:t>
      </w:r>
      <w:r>
        <w:rPr>
          <w:b/>
          <w:bCs/>
        </w:rPr>
        <w:t>:-</w:t>
      </w:r>
      <w:proofErr w:type="gramEnd"/>
    </w:p>
    <w:p w14:paraId="747FFD7F" w14:textId="77777777" w:rsidR="007E374C" w:rsidRDefault="007E374C" w:rsidP="007E374C">
      <w:pPr>
        <w:ind w:left="851"/>
        <w:jc w:val="both"/>
      </w:pPr>
      <w:r>
        <w:t>The system uses a MySQL database with 3 core tables:</w:t>
      </w:r>
    </w:p>
    <w:p w14:paraId="70B072C3" w14:textId="77777777" w:rsidR="007E374C" w:rsidRDefault="007E374C" w:rsidP="007E374C">
      <w:pPr>
        <w:pStyle w:val="ListParagraph"/>
        <w:numPr>
          <w:ilvl w:val="1"/>
          <w:numId w:val="86"/>
        </w:numPr>
        <w:ind w:left="1418"/>
        <w:jc w:val="both"/>
      </w:pPr>
      <w:r>
        <w:t xml:space="preserve">book: Stores catalog details (id as primary key) with loan tracking through </w:t>
      </w:r>
      <w:proofErr w:type="spellStart"/>
      <w:r>
        <w:t>studentid</w:t>
      </w:r>
      <w:proofErr w:type="spellEnd"/>
      <w:r>
        <w:t xml:space="preserve">, </w:t>
      </w:r>
      <w:proofErr w:type="spellStart"/>
      <w:r>
        <w:t>issuedate</w:t>
      </w:r>
      <w:proofErr w:type="spellEnd"/>
      <w:r>
        <w:t xml:space="preserve">, and </w:t>
      </w:r>
      <w:proofErr w:type="spellStart"/>
      <w:r>
        <w:t>duedate</w:t>
      </w:r>
      <w:proofErr w:type="spellEnd"/>
    </w:p>
    <w:p w14:paraId="083309E8" w14:textId="77777777" w:rsidR="007E374C" w:rsidRDefault="007E374C" w:rsidP="007E374C">
      <w:pPr>
        <w:pStyle w:val="ListParagraph"/>
        <w:numPr>
          <w:ilvl w:val="1"/>
          <w:numId w:val="86"/>
        </w:numPr>
        <w:ind w:left="1418"/>
        <w:jc w:val="both"/>
      </w:pPr>
      <w:r>
        <w:t xml:space="preserve">login: Manages authentication with </w:t>
      </w:r>
      <w:proofErr w:type="spellStart"/>
      <w:r>
        <w:t>userid</w:t>
      </w:r>
      <w:proofErr w:type="spellEnd"/>
      <w:r>
        <w:t xml:space="preserve"> (primary key) and password fields</w:t>
      </w:r>
    </w:p>
    <w:p w14:paraId="02FF14FA" w14:textId="5A39A220" w:rsidR="007D2B64" w:rsidRPr="007D2B64" w:rsidRDefault="007E374C" w:rsidP="007E374C">
      <w:pPr>
        <w:pStyle w:val="ListParagraph"/>
        <w:numPr>
          <w:ilvl w:val="1"/>
          <w:numId w:val="86"/>
        </w:numPr>
        <w:ind w:left="1418"/>
        <w:jc w:val="both"/>
      </w:pPr>
      <w:r>
        <w:t>student: Tracks academic profiles using id (primary key) with course, branch, and semester fields</w:t>
      </w:r>
    </w:p>
    <w:p w14:paraId="634C31AB" w14:textId="77777777" w:rsidR="007E374C" w:rsidRDefault="007E374C" w:rsidP="007D2B64">
      <w:pPr>
        <w:ind w:left="851"/>
        <w:jc w:val="both"/>
      </w:pPr>
    </w:p>
    <w:p w14:paraId="05A6B627" w14:textId="647EA0FC" w:rsidR="007D2B64" w:rsidRPr="007E374C" w:rsidRDefault="007D2B64" w:rsidP="007E374C">
      <w:pPr>
        <w:ind w:left="851"/>
        <w:jc w:val="both"/>
        <w:rPr>
          <w:b/>
          <w:bCs/>
        </w:rPr>
      </w:pPr>
      <w:r w:rsidRPr="007E374C">
        <w:rPr>
          <w:b/>
          <w:bCs/>
        </w:rPr>
        <w:t xml:space="preserve">GUI Design and User </w:t>
      </w:r>
      <w:proofErr w:type="gramStart"/>
      <w:r w:rsidRPr="007E374C">
        <w:rPr>
          <w:b/>
          <w:bCs/>
        </w:rPr>
        <w:t>Interaction</w:t>
      </w:r>
      <w:r w:rsidR="007E374C">
        <w:rPr>
          <w:b/>
          <w:bCs/>
        </w:rPr>
        <w:t>:-</w:t>
      </w:r>
      <w:proofErr w:type="gramEnd"/>
    </w:p>
    <w:p w14:paraId="25C486B8" w14:textId="727894D8" w:rsidR="007D2B64" w:rsidRPr="007D2B64" w:rsidRDefault="007D2B64" w:rsidP="007E374C">
      <w:pPr>
        <w:ind w:left="851"/>
        <w:jc w:val="both"/>
      </w:pPr>
      <w:r w:rsidRPr="007D2B64">
        <w:t xml:space="preserve">The user interface was developed using Java Swing components such as </w:t>
      </w:r>
      <w:proofErr w:type="spellStart"/>
      <w:r w:rsidRPr="007D2B64">
        <w:t>JLabel</w:t>
      </w:r>
      <w:proofErr w:type="spellEnd"/>
      <w:r w:rsidRPr="007D2B64">
        <w:t xml:space="preserve">, </w:t>
      </w:r>
      <w:proofErr w:type="spellStart"/>
      <w:r w:rsidRPr="007D2B64">
        <w:t>JTextField</w:t>
      </w:r>
      <w:proofErr w:type="spellEnd"/>
      <w:r w:rsidRPr="007D2B64">
        <w:t xml:space="preserve">, </w:t>
      </w:r>
      <w:proofErr w:type="spellStart"/>
      <w:r w:rsidRPr="007D2B64">
        <w:t>JButton</w:t>
      </w:r>
      <w:proofErr w:type="spellEnd"/>
      <w:r w:rsidRPr="007D2B64">
        <w:t xml:space="preserve">, </w:t>
      </w:r>
      <w:proofErr w:type="spellStart"/>
      <w:r w:rsidRPr="007D2B64">
        <w:t>JTable</w:t>
      </w:r>
      <w:proofErr w:type="spellEnd"/>
      <w:r w:rsidRPr="007D2B64">
        <w:t xml:space="preserve">, and </w:t>
      </w:r>
      <w:proofErr w:type="spellStart"/>
      <w:r w:rsidRPr="007D2B64">
        <w:t>JPanel</w:t>
      </w:r>
      <w:proofErr w:type="spellEnd"/>
      <w:r w:rsidRPr="007D2B64">
        <w:t xml:space="preserve"> to create forms and dashboards for various operations.</w:t>
      </w:r>
      <w:r w:rsidR="007E374C">
        <w:t xml:space="preserve"> </w:t>
      </w:r>
      <w:r w:rsidRPr="007D2B64">
        <w:t xml:space="preserve">Each main feature (e.g., adding books, issuing books, returning books, registering students, login) is implemented as a separate </w:t>
      </w:r>
      <w:proofErr w:type="spellStart"/>
      <w:r w:rsidRPr="007D2B64">
        <w:t>JFrame</w:t>
      </w:r>
      <w:proofErr w:type="spellEnd"/>
      <w:r w:rsidRPr="007D2B64">
        <w:t xml:space="preserve"> window, providing a clear and intuitive workflow for users.</w:t>
      </w:r>
      <w:r w:rsidR="007E374C">
        <w:t xml:space="preserve"> </w:t>
      </w:r>
      <w:r w:rsidRPr="007D2B64">
        <w:t xml:space="preserve">Button actions and user events are handled using the ActionListener interface and the </w:t>
      </w:r>
      <w:proofErr w:type="spellStart"/>
      <w:proofErr w:type="gramStart"/>
      <w:r w:rsidRPr="007D2B64">
        <w:t>actionPerformed</w:t>
      </w:r>
      <w:proofErr w:type="spellEnd"/>
      <w:r w:rsidRPr="007D2B64">
        <w:t>(</w:t>
      </w:r>
      <w:proofErr w:type="gramEnd"/>
      <w:r w:rsidRPr="007D2B64">
        <w:t>) method, ensuring responsive and interactive GUI behavior.</w:t>
      </w:r>
    </w:p>
    <w:p w14:paraId="4C3CFF51" w14:textId="4FAC0DAF" w:rsidR="007E374C" w:rsidRDefault="007D2B64" w:rsidP="007E374C">
      <w:pPr>
        <w:ind w:left="851"/>
        <w:jc w:val="both"/>
        <w:rPr>
          <w:b/>
          <w:bCs/>
        </w:rPr>
      </w:pPr>
      <w:r w:rsidRPr="007E374C">
        <w:rPr>
          <w:b/>
          <w:bCs/>
        </w:rPr>
        <w:lastRenderedPageBreak/>
        <w:t xml:space="preserve">Backend Logic and Database </w:t>
      </w:r>
      <w:proofErr w:type="gramStart"/>
      <w:r w:rsidRPr="007E374C">
        <w:rPr>
          <w:b/>
          <w:bCs/>
        </w:rPr>
        <w:t>Integration</w:t>
      </w:r>
      <w:r w:rsidR="007E374C">
        <w:rPr>
          <w:b/>
          <w:bCs/>
        </w:rPr>
        <w:t>:-</w:t>
      </w:r>
      <w:proofErr w:type="gramEnd"/>
    </w:p>
    <w:p w14:paraId="48463FFC" w14:textId="64090799" w:rsidR="007D2B64" w:rsidRPr="007E374C" w:rsidRDefault="007D2B64" w:rsidP="007E374C">
      <w:pPr>
        <w:ind w:left="851"/>
        <w:jc w:val="both"/>
        <w:rPr>
          <w:b/>
          <w:bCs/>
        </w:rPr>
      </w:pPr>
      <w:r w:rsidRPr="007D2B64">
        <w:t>The Connect class manages the establishment of database connections using JDBC, enabling secure and efficient communication between the application and the database.</w:t>
      </w:r>
      <w:r w:rsidR="007E374C">
        <w:rPr>
          <w:b/>
          <w:bCs/>
        </w:rPr>
        <w:t xml:space="preserve"> </w:t>
      </w:r>
      <w:r w:rsidRPr="007D2B64">
        <w:t>CRUD (Create, Read, Update, Delete) operations are implemented for books, users, and transactions. For example, adding a new book involves collecting input from the user, validating the data, and executing SQL INSERT statement via JDBC.</w:t>
      </w:r>
      <w:r w:rsidR="007E374C">
        <w:rPr>
          <w:b/>
          <w:bCs/>
        </w:rPr>
        <w:t xml:space="preserve"> </w:t>
      </w:r>
      <w:r w:rsidRPr="007D2B64">
        <w:t>Prepared statements are used for database queries to prevent SQL injection and handle exceptions gracefully.</w:t>
      </w:r>
    </w:p>
    <w:p w14:paraId="4A11700D" w14:textId="77777777" w:rsidR="007D2B64" w:rsidRPr="007D2B64" w:rsidRDefault="007D2B64" w:rsidP="007D2B64">
      <w:pPr>
        <w:ind w:left="851"/>
        <w:jc w:val="both"/>
      </w:pPr>
    </w:p>
    <w:p w14:paraId="3A424571" w14:textId="6C9F386B" w:rsidR="007D2B64" w:rsidRPr="007E374C" w:rsidRDefault="007D2B64" w:rsidP="007E374C">
      <w:pPr>
        <w:ind w:left="851"/>
        <w:jc w:val="both"/>
        <w:rPr>
          <w:b/>
          <w:bCs/>
        </w:rPr>
      </w:pPr>
      <w:r w:rsidRPr="007E374C">
        <w:rPr>
          <w:b/>
          <w:bCs/>
        </w:rPr>
        <w:t xml:space="preserve">Core Functional </w:t>
      </w:r>
      <w:proofErr w:type="gramStart"/>
      <w:r w:rsidRPr="007E374C">
        <w:rPr>
          <w:b/>
          <w:bCs/>
        </w:rPr>
        <w:t>Modules</w:t>
      </w:r>
      <w:r w:rsidR="007E374C">
        <w:rPr>
          <w:b/>
          <w:bCs/>
        </w:rPr>
        <w:t>:-</w:t>
      </w:r>
      <w:proofErr w:type="gramEnd"/>
    </w:p>
    <w:p w14:paraId="1B6EC955" w14:textId="77777777" w:rsidR="007D2B64" w:rsidRPr="007D2B64" w:rsidRDefault="007D2B64" w:rsidP="007E374C">
      <w:pPr>
        <w:pStyle w:val="ListParagraph"/>
        <w:numPr>
          <w:ilvl w:val="0"/>
          <w:numId w:val="87"/>
        </w:numPr>
        <w:ind w:left="1418"/>
        <w:jc w:val="both"/>
      </w:pPr>
      <w:r w:rsidRPr="007D2B64">
        <w:t>Login Module: Authenticates users by verifying credentials against the users table in the database. Successful authentication grants access to the main dashboard.</w:t>
      </w:r>
    </w:p>
    <w:p w14:paraId="090D8B0E" w14:textId="77777777" w:rsidR="007D2B64" w:rsidRPr="007D2B64" w:rsidRDefault="007D2B64" w:rsidP="007E374C">
      <w:pPr>
        <w:pStyle w:val="ListParagraph"/>
        <w:numPr>
          <w:ilvl w:val="0"/>
          <w:numId w:val="87"/>
        </w:numPr>
        <w:ind w:left="1418"/>
        <w:jc w:val="both"/>
      </w:pPr>
      <w:r w:rsidRPr="007D2B64">
        <w:t>Book Management: Allows administrators to add, edit, delete, and search for books in the catalog. Book details such as title, author, ISBN, and quantity are managed through dedicated forms and database operations.</w:t>
      </w:r>
    </w:p>
    <w:p w14:paraId="7525014A" w14:textId="77777777" w:rsidR="007D2B64" w:rsidRPr="007D2B64" w:rsidRDefault="007D2B64" w:rsidP="007E374C">
      <w:pPr>
        <w:pStyle w:val="ListParagraph"/>
        <w:numPr>
          <w:ilvl w:val="0"/>
          <w:numId w:val="87"/>
        </w:numPr>
        <w:ind w:left="1418"/>
        <w:jc w:val="both"/>
      </w:pPr>
      <w:r w:rsidRPr="007D2B64">
        <w:t>User Management: Facilitates the registration and management of library users, storing their details and maintaining borrowing history.</w:t>
      </w:r>
    </w:p>
    <w:p w14:paraId="0D39AD74" w14:textId="77777777" w:rsidR="007D2B64" w:rsidRPr="007D2B64" w:rsidRDefault="007D2B64" w:rsidP="007E374C">
      <w:pPr>
        <w:pStyle w:val="ListParagraph"/>
        <w:numPr>
          <w:ilvl w:val="0"/>
          <w:numId w:val="87"/>
        </w:numPr>
        <w:ind w:left="1418"/>
        <w:jc w:val="both"/>
      </w:pPr>
      <w:r w:rsidRPr="007D2B64">
        <w:t>Transaction Management: Handles the issuance and return of books, updating transaction records and book availability in real-time.</w:t>
      </w:r>
    </w:p>
    <w:p w14:paraId="5192EC45" w14:textId="3A8EA9DE" w:rsidR="00307715" w:rsidRPr="007E374C" w:rsidRDefault="00307715" w:rsidP="007E374C">
      <w:pPr>
        <w:ind w:left="851"/>
        <w:jc w:val="both"/>
      </w:pPr>
      <w:r>
        <w:br w:type="page"/>
      </w:r>
    </w:p>
    <w:p w14:paraId="5C58CC91" w14:textId="060CB774" w:rsidR="00307715" w:rsidRDefault="00307715" w:rsidP="00307715">
      <w:pPr>
        <w:pStyle w:val="Heading1"/>
        <w:numPr>
          <w:ilvl w:val="0"/>
          <w:numId w:val="8"/>
        </w:numPr>
        <w:ind w:left="0" w:firstLine="0"/>
        <w:jc w:val="center"/>
      </w:pPr>
      <w:r>
        <w:lastRenderedPageBreak/>
        <w:br/>
        <w:t>RESULTS ANALYSIS AND VALIDATION</w:t>
      </w:r>
    </w:p>
    <w:p w14:paraId="696DB831" w14:textId="4C7D424D" w:rsidR="00DE41FB" w:rsidRDefault="00307715" w:rsidP="00DE748C">
      <w:pPr>
        <w:pStyle w:val="Heading2"/>
        <w:numPr>
          <w:ilvl w:val="1"/>
          <w:numId w:val="8"/>
        </w:numPr>
        <w:ind w:left="709" w:hanging="709"/>
      </w:pPr>
      <w:r w:rsidRPr="000154F8">
        <w:t xml:space="preserve">Implementation of </w:t>
      </w:r>
      <w:r w:rsidR="000154F8" w:rsidRPr="000154F8">
        <w:t>solution</w:t>
      </w:r>
      <w:r w:rsidRPr="000154F8">
        <w:t xml:space="preserve"> </w:t>
      </w:r>
    </w:p>
    <w:p w14:paraId="0871B122" w14:textId="77777777" w:rsidR="007E374C" w:rsidRDefault="007E374C" w:rsidP="007E374C">
      <w:pPr>
        <w:ind w:left="709"/>
        <w:jc w:val="both"/>
      </w:pPr>
      <w:r>
        <w:t>The Library Management System was implemented as a desktop application using Java (Swing) for the front end and MySQL for the backend database. The system was designed to automate and streamline daily library operations, including book management, student management, and transaction processing for book issues and returns.</w:t>
      </w:r>
    </w:p>
    <w:p w14:paraId="0CA51349" w14:textId="77777777" w:rsidR="007E374C" w:rsidRDefault="007E374C" w:rsidP="007E374C">
      <w:pPr>
        <w:ind w:left="709"/>
        <w:jc w:val="both"/>
      </w:pPr>
    </w:p>
    <w:p w14:paraId="33E19842" w14:textId="5A44A00F" w:rsidR="007E374C" w:rsidRDefault="007E374C" w:rsidP="007E374C">
      <w:pPr>
        <w:ind w:left="709"/>
        <w:jc w:val="both"/>
      </w:pPr>
      <w:r>
        <w:t>The key implementation details for the project include-:</w:t>
      </w:r>
    </w:p>
    <w:p w14:paraId="5A1C9E9E" w14:textId="7EE4A17A" w:rsidR="007E374C" w:rsidRDefault="007E374C" w:rsidP="007E374C">
      <w:pPr>
        <w:pStyle w:val="ListParagraph"/>
        <w:numPr>
          <w:ilvl w:val="0"/>
          <w:numId w:val="88"/>
        </w:numPr>
        <w:jc w:val="both"/>
      </w:pPr>
      <w:r w:rsidRPr="007E374C">
        <w:rPr>
          <w:b/>
          <w:bCs/>
        </w:rPr>
        <w:t>User Authentication:</w:t>
      </w:r>
      <w:r>
        <w:t xml:space="preserve"> The system provides secure login functionality for different user roles (admin, librarian, and student). User credentials are stored in the login table of the database, and authentication is performed at login to ensure only authorized access.</w:t>
      </w:r>
    </w:p>
    <w:p w14:paraId="083546E5" w14:textId="24C4407B" w:rsidR="007E374C" w:rsidRDefault="007E374C" w:rsidP="007E374C">
      <w:pPr>
        <w:pStyle w:val="ListParagraph"/>
        <w:numPr>
          <w:ilvl w:val="0"/>
          <w:numId w:val="88"/>
        </w:numPr>
        <w:jc w:val="both"/>
      </w:pPr>
      <w:r w:rsidRPr="007E374C">
        <w:rPr>
          <w:b/>
          <w:bCs/>
        </w:rPr>
        <w:t>Book Management:</w:t>
      </w:r>
      <w:r>
        <w:t xml:space="preserve"> All book records are maintained in the book table. Librarians and admins can add new books, update existing book details, and remove books from the system. The status of each book (available/issued) is tracked, along with details such as publisher, year, price, and the student to whom a book is issued.</w:t>
      </w:r>
    </w:p>
    <w:p w14:paraId="2E1D7BCC" w14:textId="19BB42EB" w:rsidR="007E374C" w:rsidRDefault="007E374C" w:rsidP="007E374C">
      <w:pPr>
        <w:pStyle w:val="ListParagraph"/>
        <w:numPr>
          <w:ilvl w:val="0"/>
          <w:numId w:val="88"/>
        </w:numPr>
        <w:jc w:val="both"/>
      </w:pPr>
      <w:r w:rsidRPr="007E374C">
        <w:rPr>
          <w:b/>
          <w:bCs/>
        </w:rPr>
        <w:t>Student Management:</w:t>
      </w:r>
      <w:r>
        <w:t xml:space="preserve"> The student table stores information about all registered students, including their ID, name, course, branch, and semester. The system allows for easy registration and management of student records, which are linked to book issue transactions.</w:t>
      </w:r>
    </w:p>
    <w:p w14:paraId="68F846A6" w14:textId="1B4AEF84" w:rsidR="007E374C" w:rsidRDefault="007E374C" w:rsidP="007E374C">
      <w:pPr>
        <w:pStyle w:val="ListParagraph"/>
        <w:numPr>
          <w:ilvl w:val="0"/>
          <w:numId w:val="88"/>
        </w:numPr>
        <w:jc w:val="both"/>
      </w:pPr>
      <w:r w:rsidRPr="007E374C">
        <w:rPr>
          <w:b/>
          <w:bCs/>
        </w:rPr>
        <w:t xml:space="preserve">Book Issue and Return: </w:t>
      </w:r>
      <w:r>
        <w:t xml:space="preserve">The system automates the process of issuing and returning books. When a book is issued, its status is updated in the book table, and the </w:t>
      </w:r>
      <w:proofErr w:type="spellStart"/>
      <w:r>
        <w:t>issuedate</w:t>
      </w:r>
      <w:proofErr w:type="spellEnd"/>
      <w:r>
        <w:t xml:space="preserve">, </w:t>
      </w:r>
      <w:proofErr w:type="spellStart"/>
      <w:r>
        <w:t>duedate</w:t>
      </w:r>
      <w:proofErr w:type="spellEnd"/>
      <w:r>
        <w:t xml:space="preserve">, and </w:t>
      </w:r>
      <w:proofErr w:type="spellStart"/>
      <w:r>
        <w:t>studentid</w:t>
      </w:r>
      <w:proofErr w:type="spellEnd"/>
      <w:r>
        <w:t xml:space="preserve"> fields are recorded. Upon return, these fields are reset, and the book status is updated </w:t>
      </w:r>
      <w:proofErr w:type="gramStart"/>
      <w:r>
        <w:t>to</w:t>
      </w:r>
      <w:proofErr w:type="gramEnd"/>
      <w:r>
        <w:t xml:space="preserve"> available.</w:t>
      </w:r>
    </w:p>
    <w:p w14:paraId="7ADC577E" w14:textId="6FB07499" w:rsidR="00DE748C" w:rsidRDefault="007E374C" w:rsidP="00DE748C">
      <w:pPr>
        <w:pStyle w:val="ListParagraph"/>
        <w:numPr>
          <w:ilvl w:val="0"/>
          <w:numId w:val="88"/>
        </w:numPr>
        <w:jc w:val="both"/>
      </w:pPr>
      <w:r w:rsidRPr="007E374C">
        <w:rPr>
          <w:b/>
          <w:bCs/>
        </w:rPr>
        <w:t>Security and Data Integrity:</w:t>
      </w:r>
      <w:r>
        <w:t xml:space="preserve"> Access to sensitive operations is restricted based on user roles. All data is stored securely in the MySQL database, and regular updates ensure that book and user information is always current. The system is designed to prevent unauthorized access and data manipulation.</w:t>
      </w:r>
    </w:p>
    <w:p w14:paraId="1ADDFD48" w14:textId="366655BD" w:rsidR="00DE41FB" w:rsidRPr="00DE748C" w:rsidRDefault="00837975" w:rsidP="00DE748C">
      <w:pPr>
        <w:pStyle w:val="ListParagraph"/>
        <w:numPr>
          <w:ilvl w:val="1"/>
          <w:numId w:val="8"/>
        </w:numPr>
        <w:ind w:left="709" w:hanging="709"/>
        <w:jc w:val="both"/>
        <w:rPr>
          <w:b/>
          <w:bCs/>
          <w:sz w:val="26"/>
          <w:szCs w:val="26"/>
        </w:rPr>
      </w:pPr>
      <w:r w:rsidRPr="00DE748C">
        <w:rPr>
          <w:b/>
          <w:bCs/>
          <w:sz w:val="26"/>
          <w:szCs w:val="26"/>
        </w:rPr>
        <w:lastRenderedPageBreak/>
        <w:t xml:space="preserve">Architectural </w:t>
      </w:r>
      <w:proofErr w:type="gramStart"/>
      <w:r w:rsidRPr="00DE748C">
        <w:rPr>
          <w:b/>
          <w:bCs/>
          <w:sz w:val="26"/>
          <w:szCs w:val="26"/>
        </w:rPr>
        <w:t>Design</w:t>
      </w:r>
      <w:r w:rsidR="00DE748C" w:rsidRPr="00DE748C">
        <w:rPr>
          <w:b/>
          <w:bCs/>
          <w:sz w:val="26"/>
          <w:szCs w:val="26"/>
        </w:rPr>
        <w:t>:-</w:t>
      </w:r>
      <w:proofErr w:type="gramEnd"/>
    </w:p>
    <w:p w14:paraId="6C0060E2" w14:textId="0FD27053" w:rsidR="007E374C" w:rsidRDefault="007E374C" w:rsidP="007E374C">
      <w:pPr>
        <w:ind w:left="709"/>
        <w:jc w:val="both"/>
      </w:pPr>
      <w:r>
        <w:t>The architectural design of the Library Management System emphasizes modularity, security, scalability, and maintainability. The system is structured as a classic two-tier architecture, comprising a Java Swing-based desktop client and a MySQL relational database backend. This section outlines the key architectural components, and the security measures integrated at each layer.</w:t>
      </w:r>
    </w:p>
    <w:p w14:paraId="65919DDC" w14:textId="77777777" w:rsidR="007E374C" w:rsidRDefault="007E374C" w:rsidP="007E374C">
      <w:pPr>
        <w:ind w:left="709"/>
        <w:jc w:val="both"/>
      </w:pPr>
    </w:p>
    <w:p w14:paraId="79760F1B" w14:textId="5890494C" w:rsidR="007E374C" w:rsidRPr="007E374C" w:rsidRDefault="007E374C" w:rsidP="007E374C">
      <w:pPr>
        <w:ind w:left="709"/>
        <w:jc w:val="both"/>
        <w:rPr>
          <w:b/>
          <w:bCs/>
        </w:rPr>
      </w:pPr>
      <w:r w:rsidRPr="007E374C">
        <w:rPr>
          <w:b/>
          <w:bCs/>
        </w:rPr>
        <w:t>Presentation Layer (Client</w:t>
      </w:r>
      <w:proofErr w:type="gramStart"/>
      <w:r w:rsidRPr="007E374C">
        <w:rPr>
          <w:b/>
          <w:bCs/>
        </w:rPr>
        <w:t>):</w:t>
      </w:r>
      <w:r>
        <w:rPr>
          <w:b/>
          <w:bCs/>
        </w:rPr>
        <w:t>-</w:t>
      </w:r>
      <w:proofErr w:type="gramEnd"/>
    </w:p>
    <w:p w14:paraId="412E6802" w14:textId="77777777" w:rsidR="007E374C" w:rsidRDefault="007E374C" w:rsidP="007E374C">
      <w:pPr>
        <w:ind w:left="709"/>
        <w:jc w:val="both"/>
      </w:pPr>
      <w:r>
        <w:t>The user interface is built using Java Swing, providing intuitive forms and dashboards for all user roles (admin, librarian, student). The client handles user input, validation, and communicates with the backend via JDBC.</w:t>
      </w:r>
    </w:p>
    <w:p w14:paraId="2C58EF77" w14:textId="77777777" w:rsidR="007E374C" w:rsidRPr="007E374C" w:rsidRDefault="007E374C" w:rsidP="007E374C">
      <w:pPr>
        <w:ind w:left="709"/>
        <w:jc w:val="both"/>
        <w:rPr>
          <w:b/>
          <w:bCs/>
        </w:rPr>
      </w:pPr>
    </w:p>
    <w:p w14:paraId="6AE780CB" w14:textId="76D2B4B3" w:rsidR="007E374C" w:rsidRPr="007E374C" w:rsidRDefault="007E374C" w:rsidP="007E374C">
      <w:pPr>
        <w:ind w:left="709"/>
        <w:jc w:val="both"/>
        <w:rPr>
          <w:b/>
          <w:bCs/>
        </w:rPr>
      </w:pPr>
      <w:r w:rsidRPr="007E374C">
        <w:rPr>
          <w:b/>
          <w:bCs/>
        </w:rPr>
        <w:t xml:space="preserve">Business Logic </w:t>
      </w:r>
      <w:proofErr w:type="gramStart"/>
      <w:r w:rsidRPr="007E374C">
        <w:rPr>
          <w:b/>
          <w:bCs/>
        </w:rPr>
        <w:t>Layer:</w:t>
      </w:r>
      <w:r>
        <w:rPr>
          <w:b/>
          <w:bCs/>
        </w:rPr>
        <w:t>-</w:t>
      </w:r>
      <w:proofErr w:type="gramEnd"/>
    </w:p>
    <w:p w14:paraId="4E44E069" w14:textId="77777777" w:rsidR="007E374C" w:rsidRDefault="007E374C" w:rsidP="007E374C">
      <w:pPr>
        <w:ind w:left="709"/>
        <w:jc w:val="both"/>
      </w:pPr>
      <w:r>
        <w:t>Core functionalities—including authentication, book management, student management, and transaction processing—are encapsulated in dedicated Java classes. This separation ensures that business rules are maintained independently of the user interface.</w:t>
      </w:r>
    </w:p>
    <w:p w14:paraId="4361EEF1" w14:textId="77777777" w:rsidR="007E374C" w:rsidRDefault="007E374C" w:rsidP="007E374C">
      <w:pPr>
        <w:ind w:left="709"/>
        <w:jc w:val="both"/>
      </w:pPr>
    </w:p>
    <w:p w14:paraId="1F186261" w14:textId="74ACC55A" w:rsidR="007E374C" w:rsidRPr="007E374C" w:rsidRDefault="007E374C" w:rsidP="007E374C">
      <w:pPr>
        <w:ind w:left="709"/>
        <w:jc w:val="both"/>
        <w:rPr>
          <w:b/>
          <w:bCs/>
        </w:rPr>
      </w:pPr>
      <w:r w:rsidRPr="007E374C">
        <w:rPr>
          <w:b/>
          <w:bCs/>
        </w:rPr>
        <w:t xml:space="preserve">Data Access </w:t>
      </w:r>
      <w:proofErr w:type="gramStart"/>
      <w:r w:rsidRPr="007E374C">
        <w:rPr>
          <w:b/>
          <w:bCs/>
        </w:rPr>
        <w:t>Layer:</w:t>
      </w:r>
      <w:r>
        <w:rPr>
          <w:b/>
          <w:bCs/>
        </w:rPr>
        <w:t>-</w:t>
      </w:r>
      <w:proofErr w:type="gramEnd"/>
    </w:p>
    <w:p w14:paraId="0582DA04" w14:textId="454284F2" w:rsidR="007E374C" w:rsidRDefault="007E374C" w:rsidP="007E374C">
      <w:pPr>
        <w:ind w:left="709"/>
        <w:jc w:val="both"/>
      </w:pPr>
      <w:r>
        <w:t>All database operations are managed through JDBC, with SQL queries and prepared statements ensuring efficient and secure data access. The system interacts with three primary tables: book, student, and login.</w:t>
      </w:r>
      <w:r w:rsidR="00A52177">
        <w:t xml:space="preserve"> This is done to achieve necessary data transfer to store and retrieve data at any point of time during the program’s execution.</w:t>
      </w:r>
    </w:p>
    <w:p w14:paraId="07F27677" w14:textId="77777777" w:rsidR="007E374C" w:rsidRDefault="007E374C" w:rsidP="007E374C">
      <w:pPr>
        <w:ind w:left="709"/>
        <w:jc w:val="both"/>
      </w:pPr>
    </w:p>
    <w:p w14:paraId="7BB770BE" w14:textId="231C0043" w:rsidR="007E374C" w:rsidRPr="007E374C" w:rsidRDefault="007E374C" w:rsidP="007E374C">
      <w:pPr>
        <w:ind w:left="709"/>
        <w:jc w:val="both"/>
        <w:rPr>
          <w:b/>
          <w:bCs/>
        </w:rPr>
      </w:pPr>
      <w:r w:rsidRPr="007E374C">
        <w:rPr>
          <w:b/>
          <w:bCs/>
        </w:rPr>
        <w:t xml:space="preserve">Database </w:t>
      </w:r>
      <w:proofErr w:type="gramStart"/>
      <w:r w:rsidRPr="007E374C">
        <w:rPr>
          <w:b/>
          <w:bCs/>
        </w:rPr>
        <w:t>Layer:</w:t>
      </w:r>
      <w:r>
        <w:rPr>
          <w:b/>
          <w:bCs/>
        </w:rPr>
        <w:t>-</w:t>
      </w:r>
      <w:proofErr w:type="gramEnd"/>
    </w:p>
    <w:p w14:paraId="476D2E19" w14:textId="19937EA7" w:rsidR="007E374C" w:rsidRDefault="007E374C" w:rsidP="007E374C">
      <w:pPr>
        <w:ind w:left="709"/>
        <w:jc w:val="both"/>
      </w:pPr>
      <w:r>
        <w:t xml:space="preserve">The MySQL database stores all persistent data, with </w:t>
      </w:r>
      <w:r w:rsidR="00A52177">
        <w:t xml:space="preserve">the required </w:t>
      </w:r>
      <w:r>
        <w:t xml:space="preserve">relationships enforced through primary and </w:t>
      </w:r>
      <w:r w:rsidR="00A52177">
        <w:t>not null</w:t>
      </w:r>
      <w:r>
        <w:t xml:space="preserve"> keys. The schema is normalized to reduce redundancy and ensure data integrity</w:t>
      </w:r>
      <w:r w:rsidR="00A52177">
        <w:t xml:space="preserve"> along with an ease of data access for the application</w:t>
      </w:r>
      <w:r>
        <w:t>.</w:t>
      </w:r>
      <w:r w:rsidR="00A52177">
        <w:t xml:space="preserve"> An efficient managed database also ensures the scope future scalability and advancement.</w:t>
      </w:r>
    </w:p>
    <w:p w14:paraId="2FA91701" w14:textId="77777777" w:rsidR="00DE41FB" w:rsidRDefault="00DE41FB" w:rsidP="00B6369E"/>
    <w:p w14:paraId="3F1C895D" w14:textId="77777777" w:rsidR="00A52177" w:rsidRDefault="00A52177" w:rsidP="00B6369E"/>
    <w:p w14:paraId="4225CE9A" w14:textId="77777777" w:rsidR="00A52177" w:rsidRDefault="00A52177" w:rsidP="00B6369E"/>
    <w:p w14:paraId="5FBAF083" w14:textId="57596D9A" w:rsidR="00DE748C" w:rsidRPr="007E374C" w:rsidRDefault="00DE748C" w:rsidP="007E374C">
      <w:pPr>
        <w:pStyle w:val="ListParagraph"/>
        <w:numPr>
          <w:ilvl w:val="1"/>
          <w:numId w:val="87"/>
        </w:numPr>
        <w:ind w:left="709" w:hanging="720"/>
        <w:rPr>
          <w:b/>
          <w:bCs/>
          <w:sz w:val="26"/>
          <w:szCs w:val="26"/>
        </w:rPr>
      </w:pPr>
      <w:r w:rsidRPr="007E374C">
        <w:rPr>
          <w:b/>
          <w:bCs/>
          <w:sz w:val="26"/>
          <w:szCs w:val="26"/>
        </w:rPr>
        <w:lastRenderedPageBreak/>
        <w:t xml:space="preserve">System </w:t>
      </w:r>
      <w:proofErr w:type="gramStart"/>
      <w:r w:rsidRPr="007E374C">
        <w:rPr>
          <w:b/>
          <w:bCs/>
          <w:sz w:val="26"/>
          <w:szCs w:val="26"/>
        </w:rPr>
        <w:t>Flow:-</w:t>
      </w:r>
      <w:proofErr w:type="gramEnd"/>
    </w:p>
    <w:p w14:paraId="50AFAA53" w14:textId="77777777" w:rsidR="00A52177" w:rsidRDefault="00A52177" w:rsidP="00A52177">
      <w:pPr>
        <w:ind w:left="709"/>
        <w:jc w:val="both"/>
      </w:pPr>
      <w:r>
        <w:t>The system flow of the Library Management System details how users interact with the application and how data moves between the user interface, business logic, and the database. This flow ensures that all library operations—from login to book management and reporting—are handled efficiently, securely, and intuitively.</w:t>
      </w:r>
    </w:p>
    <w:p w14:paraId="7E262311" w14:textId="77777777" w:rsidR="00A52177" w:rsidRDefault="00A52177" w:rsidP="00A52177">
      <w:pPr>
        <w:ind w:left="709"/>
        <w:jc w:val="both"/>
      </w:pPr>
    </w:p>
    <w:p w14:paraId="11073C80" w14:textId="6673160A" w:rsidR="00A52177" w:rsidRPr="00A52177" w:rsidRDefault="00A52177" w:rsidP="00A52177">
      <w:pPr>
        <w:ind w:left="709"/>
        <w:jc w:val="both"/>
        <w:rPr>
          <w:b/>
          <w:bCs/>
        </w:rPr>
      </w:pPr>
      <w:r w:rsidRPr="00A52177">
        <w:rPr>
          <w:b/>
          <w:bCs/>
        </w:rPr>
        <w:t>Login Process:</w:t>
      </w:r>
      <w:r>
        <w:rPr>
          <w:b/>
          <w:bCs/>
        </w:rPr>
        <w:t xml:space="preserve"> </w:t>
      </w:r>
      <w:r>
        <w:t>Users (librarians, admins, or students) begin by entering their credentials on the login screen. The system validates these credentials against the login table in the database using secure queries. Only authenticated users are granted access to the main dashboard, with permissions determined by their role.</w:t>
      </w:r>
    </w:p>
    <w:p w14:paraId="227CEF87" w14:textId="77777777" w:rsidR="00A52177" w:rsidRPr="00A52177" w:rsidRDefault="00A52177" w:rsidP="00A52177">
      <w:pPr>
        <w:ind w:left="709"/>
        <w:jc w:val="both"/>
        <w:rPr>
          <w:b/>
          <w:bCs/>
        </w:rPr>
      </w:pPr>
    </w:p>
    <w:p w14:paraId="28CC5C0C" w14:textId="7EC17146" w:rsidR="00A52177" w:rsidRDefault="00A52177" w:rsidP="00A52177">
      <w:pPr>
        <w:ind w:left="709"/>
        <w:jc w:val="both"/>
      </w:pPr>
      <w:r w:rsidRPr="00A52177">
        <w:rPr>
          <w:b/>
          <w:bCs/>
        </w:rPr>
        <w:t>Role-Based Menus:</w:t>
      </w:r>
      <w:r>
        <w:rPr>
          <w:b/>
          <w:bCs/>
        </w:rPr>
        <w:t xml:space="preserve"> </w:t>
      </w:r>
      <w:r>
        <w:t>After successful login, users are presented with a dashboard tailored to their role.</w:t>
      </w:r>
    </w:p>
    <w:p w14:paraId="284B61A0" w14:textId="77777777" w:rsidR="00A52177" w:rsidRDefault="00A52177" w:rsidP="00A52177">
      <w:pPr>
        <w:pStyle w:val="ListParagraph"/>
        <w:numPr>
          <w:ilvl w:val="0"/>
          <w:numId w:val="89"/>
        </w:numPr>
        <w:ind w:left="1276"/>
        <w:jc w:val="both"/>
      </w:pPr>
      <w:r>
        <w:t>Admins/Librarians: Access to book management, student management, issue/return operations, and reporting modules.</w:t>
      </w:r>
    </w:p>
    <w:p w14:paraId="12EAFC5E" w14:textId="77777777" w:rsidR="00A52177" w:rsidRDefault="00A52177" w:rsidP="00A52177">
      <w:pPr>
        <w:pStyle w:val="ListParagraph"/>
        <w:numPr>
          <w:ilvl w:val="0"/>
          <w:numId w:val="89"/>
        </w:numPr>
        <w:ind w:left="1276"/>
        <w:jc w:val="both"/>
      </w:pPr>
      <w:r>
        <w:t>Students: Access to search books, view borrowing history, and check due dates.</w:t>
      </w:r>
    </w:p>
    <w:p w14:paraId="5BE06E59" w14:textId="77777777" w:rsidR="00A52177" w:rsidRDefault="00A52177" w:rsidP="00A52177">
      <w:pPr>
        <w:ind w:left="709"/>
        <w:jc w:val="both"/>
      </w:pPr>
    </w:p>
    <w:p w14:paraId="0ABFD756" w14:textId="666A9D44" w:rsidR="00A52177" w:rsidRPr="00A52177" w:rsidRDefault="00A52177" w:rsidP="00A52177">
      <w:pPr>
        <w:ind w:left="709"/>
        <w:jc w:val="both"/>
        <w:rPr>
          <w:b/>
          <w:bCs/>
        </w:rPr>
      </w:pPr>
      <w:r w:rsidRPr="00A52177">
        <w:rPr>
          <w:b/>
          <w:bCs/>
        </w:rPr>
        <w:t xml:space="preserve">Book </w:t>
      </w:r>
      <w:proofErr w:type="gramStart"/>
      <w:r w:rsidRPr="00A52177">
        <w:rPr>
          <w:b/>
          <w:bCs/>
        </w:rPr>
        <w:t>Issue</w:t>
      </w:r>
      <w:r>
        <w:rPr>
          <w:b/>
          <w:bCs/>
        </w:rPr>
        <w:t>:-</w:t>
      </w:r>
      <w:proofErr w:type="gramEnd"/>
    </w:p>
    <w:p w14:paraId="66C5663F" w14:textId="68CC5D50" w:rsidR="00A52177" w:rsidRDefault="00A52177" w:rsidP="00A52177">
      <w:pPr>
        <w:pStyle w:val="ListParagraph"/>
        <w:numPr>
          <w:ilvl w:val="0"/>
          <w:numId w:val="90"/>
        </w:numPr>
        <w:ind w:left="1276"/>
        <w:jc w:val="both"/>
      </w:pPr>
      <w:r>
        <w:t>Initiate Issue: Librarian selects a student and a book from the respective lists.</w:t>
      </w:r>
    </w:p>
    <w:p w14:paraId="56AA3AD9" w14:textId="305EE3D9" w:rsidR="00A52177" w:rsidRDefault="00A52177" w:rsidP="00A52177">
      <w:pPr>
        <w:pStyle w:val="ListParagraph"/>
        <w:numPr>
          <w:ilvl w:val="0"/>
          <w:numId w:val="90"/>
        </w:numPr>
        <w:ind w:left="1276"/>
        <w:jc w:val="both"/>
      </w:pPr>
      <w:r>
        <w:t>Validation: System checks if the book is available (status = 'Available') and if the student is eligible (e.g., not exceeding borrowing limit).</w:t>
      </w:r>
    </w:p>
    <w:p w14:paraId="59A8FB16" w14:textId="3BB3DE18" w:rsidR="00A52177" w:rsidRDefault="00A52177" w:rsidP="00A52177">
      <w:pPr>
        <w:pStyle w:val="ListParagraph"/>
        <w:numPr>
          <w:ilvl w:val="0"/>
          <w:numId w:val="90"/>
        </w:numPr>
        <w:ind w:left="1276"/>
        <w:jc w:val="both"/>
      </w:pPr>
      <w:r>
        <w:t xml:space="preserve">Database Update: On successful validation, the system updates the book table: Sets status = 'Issued'. Records </w:t>
      </w:r>
      <w:proofErr w:type="spellStart"/>
      <w:r>
        <w:t>issuedate</w:t>
      </w:r>
      <w:proofErr w:type="spellEnd"/>
      <w:r>
        <w:t xml:space="preserve">, </w:t>
      </w:r>
      <w:proofErr w:type="spellStart"/>
      <w:r>
        <w:t>duedate</w:t>
      </w:r>
      <w:proofErr w:type="spellEnd"/>
      <w:r>
        <w:t xml:space="preserve">, and </w:t>
      </w:r>
      <w:proofErr w:type="spellStart"/>
      <w:r>
        <w:t>studentid</w:t>
      </w:r>
      <w:proofErr w:type="spellEnd"/>
      <w:r>
        <w:t xml:space="preserve"> are updated accordingly.</w:t>
      </w:r>
    </w:p>
    <w:p w14:paraId="34EE42B2" w14:textId="06E344ED" w:rsidR="00A52177" w:rsidRDefault="00A52177" w:rsidP="00A52177">
      <w:pPr>
        <w:pStyle w:val="ListParagraph"/>
        <w:numPr>
          <w:ilvl w:val="0"/>
          <w:numId w:val="90"/>
        </w:numPr>
        <w:ind w:left="1276"/>
        <w:jc w:val="both"/>
      </w:pPr>
      <w:r>
        <w:t>Confirmation: The librarian receives a confirmation message; the dashboard reflects the updated status in real time.</w:t>
      </w:r>
    </w:p>
    <w:p w14:paraId="33816B60" w14:textId="77777777" w:rsidR="00A52177" w:rsidRPr="00A52177" w:rsidRDefault="00A52177" w:rsidP="00A52177">
      <w:pPr>
        <w:ind w:left="709"/>
        <w:rPr>
          <w:b/>
          <w:bCs/>
        </w:rPr>
      </w:pPr>
    </w:p>
    <w:p w14:paraId="07010B02" w14:textId="2C1BCF29" w:rsidR="00A52177" w:rsidRPr="00A52177" w:rsidRDefault="00A52177" w:rsidP="00A52177">
      <w:pPr>
        <w:ind w:left="709"/>
        <w:rPr>
          <w:b/>
          <w:bCs/>
        </w:rPr>
      </w:pPr>
      <w:r w:rsidRPr="00A52177">
        <w:rPr>
          <w:b/>
          <w:bCs/>
        </w:rPr>
        <w:t xml:space="preserve">Book </w:t>
      </w:r>
      <w:proofErr w:type="gramStart"/>
      <w:r w:rsidRPr="00A52177">
        <w:rPr>
          <w:b/>
          <w:bCs/>
        </w:rPr>
        <w:t>Return:-</w:t>
      </w:r>
      <w:proofErr w:type="gramEnd"/>
    </w:p>
    <w:p w14:paraId="6334E0F5" w14:textId="170EAC33" w:rsidR="00A52177" w:rsidRDefault="00A52177" w:rsidP="00A52177">
      <w:pPr>
        <w:pStyle w:val="ListParagraph"/>
        <w:numPr>
          <w:ilvl w:val="0"/>
          <w:numId w:val="91"/>
        </w:numPr>
        <w:ind w:left="1276"/>
        <w:jc w:val="both"/>
      </w:pPr>
      <w:r>
        <w:t>Initiate Return: Librarian selects the issued book for return.</w:t>
      </w:r>
    </w:p>
    <w:p w14:paraId="44730ABF" w14:textId="3D0A191E" w:rsidR="00A52177" w:rsidRDefault="00A52177" w:rsidP="00A52177">
      <w:pPr>
        <w:pStyle w:val="ListParagraph"/>
        <w:numPr>
          <w:ilvl w:val="0"/>
          <w:numId w:val="91"/>
        </w:numPr>
        <w:ind w:left="1276"/>
        <w:jc w:val="both"/>
      </w:pPr>
      <w:r>
        <w:t>Validation: System checks if the book is indeed issued and calculates if it is overdue.</w:t>
      </w:r>
    </w:p>
    <w:p w14:paraId="59A6CFDB" w14:textId="12D175DE" w:rsidR="00A52177" w:rsidRDefault="00A52177" w:rsidP="00A52177">
      <w:pPr>
        <w:pStyle w:val="ListParagraph"/>
        <w:numPr>
          <w:ilvl w:val="0"/>
          <w:numId w:val="91"/>
        </w:numPr>
        <w:ind w:left="1276"/>
        <w:jc w:val="both"/>
      </w:pPr>
      <w:r>
        <w:t xml:space="preserve">Database Update: Sets status = 'Available'. Clears </w:t>
      </w:r>
      <w:proofErr w:type="spellStart"/>
      <w:r>
        <w:t>issuedate</w:t>
      </w:r>
      <w:proofErr w:type="spellEnd"/>
      <w:r>
        <w:t xml:space="preserve">, </w:t>
      </w:r>
      <w:proofErr w:type="spellStart"/>
      <w:r>
        <w:t>duedate</w:t>
      </w:r>
      <w:proofErr w:type="spellEnd"/>
      <w:r>
        <w:t xml:space="preserve">, and </w:t>
      </w:r>
      <w:proofErr w:type="spellStart"/>
      <w:r>
        <w:t>studentid</w:t>
      </w:r>
      <w:proofErr w:type="spellEnd"/>
    </w:p>
    <w:p w14:paraId="2CF1AD58" w14:textId="68217DC2" w:rsidR="00A52177" w:rsidRDefault="00A52177" w:rsidP="00A52177">
      <w:pPr>
        <w:pStyle w:val="ListParagraph"/>
        <w:numPr>
          <w:ilvl w:val="0"/>
          <w:numId w:val="91"/>
        </w:numPr>
        <w:ind w:left="1276"/>
        <w:jc w:val="both"/>
      </w:pPr>
      <w:r>
        <w:t>Confirmation: The return is confirmed, and any overdue status is reported to the user.</w:t>
      </w:r>
    </w:p>
    <w:p w14:paraId="33CF70E6" w14:textId="4F8CF112" w:rsidR="00A52177" w:rsidRDefault="00A52177" w:rsidP="009E7C1A">
      <w:pPr>
        <w:ind w:left="709"/>
      </w:pPr>
      <w:r w:rsidRPr="009E7C1A">
        <w:rPr>
          <w:b/>
          <w:bCs/>
        </w:rPr>
        <w:lastRenderedPageBreak/>
        <w:t>Logout and Session Management</w:t>
      </w:r>
      <w:r w:rsidR="009E7C1A" w:rsidRPr="009E7C1A">
        <w:rPr>
          <w:b/>
          <w:bCs/>
        </w:rPr>
        <w:t>:</w:t>
      </w:r>
      <w:r w:rsidR="009E7C1A">
        <w:t xml:space="preserve"> </w:t>
      </w:r>
      <w:r>
        <w:t>Users can securely log out, terminating their session and protecting their data.</w:t>
      </w:r>
    </w:p>
    <w:p w14:paraId="47235AA5" w14:textId="77777777" w:rsidR="00DE748C" w:rsidRDefault="00DE748C" w:rsidP="00A52177">
      <w:pPr>
        <w:jc w:val="both"/>
      </w:pPr>
    </w:p>
    <w:p w14:paraId="58A75ED3" w14:textId="2C0A10D6" w:rsidR="00DE748C" w:rsidRPr="00DC5D1E" w:rsidRDefault="00DE748C" w:rsidP="00A52177">
      <w:pPr>
        <w:pStyle w:val="ListParagraph"/>
        <w:numPr>
          <w:ilvl w:val="1"/>
          <w:numId w:val="72"/>
        </w:numPr>
        <w:ind w:left="709" w:hanging="709"/>
        <w:jc w:val="both"/>
        <w:rPr>
          <w:b/>
          <w:bCs/>
          <w:sz w:val="28"/>
          <w:szCs w:val="28"/>
        </w:rPr>
      </w:pPr>
      <w:r w:rsidRPr="00DC5D1E">
        <w:rPr>
          <w:b/>
          <w:bCs/>
          <w:sz w:val="28"/>
          <w:szCs w:val="28"/>
        </w:rPr>
        <w:t xml:space="preserve">Performance </w:t>
      </w:r>
      <w:proofErr w:type="gramStart"/>
      <w:r w:rsidRPr="00DC5D1E">
        <w:rPr>
          <w:b/>
          <w:bCs/>
          <w:sz w:val="28"/>
          <w:szCs w:val="28"/>
        </w:rPr>
        <w:t>Considerations</w:t>
      </w:r>
      <w:r w:rsidR="007A5A8F">
        <w:rPr>
          <w:b/>
          <w:bCs/>
          <w:sz w:val="28"/>
          <w:szCs w:val="28"/>
        </w:rPr>
        <w:t>:-</w:t>
      </w:r>
      <w:proofErr w:type="gramEnd"/>
    </w:p>
    <w:p w14:paraId="28475E8B" w14:textId="300EF05D" w:rsidR="00910055" w:rsidRPr="00910055" w:rsidRDefault="00910055" w:rsidP="00910055">
      <w:pPr>
        <w:ind w:left="709"/>
        <w:jc w:val="both"/>
      </w:pPr>
      <w:r w:rsidRPr="00910055">
        <w:t>Library Management System's performance was optimized through targeted improvements in Java code efficiency, MySQL configuration, and Swing GUI responsiveness. Below are key strategies implemented based on analysis of project's database structure and codebase:</w:t>
      </w:r>
    </w:p>
    <w:p w14:paraId="5502BB88" w14:textId="77777777" w:rsidR="00910055" w:rsidRPr="00910055" w:rsidRDefault="00910055" w:rsidP="00910055">
      <w:pPr>
        <w:ind w:left="709"/>
        <w:jc w:val="both"/>
      </w:pPr>
    </w:p>
    <w:p w14:paraId="7C54DE29" w14:textId="4D2AA9FE" w:rsidR="00910055" w:rsidRPr="00910055" w:rsidRDefault="00910055" w:rsidP="00910055">
      <w:pPr>
        <w:ind w:left="709"/>
        <w:jc w:val="both"/>
        <w:rPr>
          <w:b/>
          <w:bCs/>
        </w:rPr>
      </w:pPr>
      <w:r w:rsidRPr="00910055">
        <w:rPr>
          <w:b/>
          <w:bCs/>
        </w:rPr>
        <w:t xml:space="preserve">Database </w:t>
      </w:r>
      <w:proofErr w:type="gramStart"/>
      <w:r w:rsidRPr="00910055">
        <w:rPr>
          <w:b/>
          <w:bCs/>
        </w:rPr>
        <w:t>Interaction</w:t>
      </w:r>
      <w:r>
        <w:rPr>
          <w:b/>
          <w:bCs/>
        </w:rPr>
        <w:t>:-</w:t>
      </w:r>
      <w:proofErr w:type="gramEnd"/>
    </w:p>
    <w:p w14:paraId="31252E97" w14:textId="78C86523" w:rsidR="00910055" w:rsidRPr="00910055" w:rsidRDefault="00910055" w:rsidP="00910055">
      <w:pPr>
        <w:ind w:left="709"/>
        <w:jc w:val="both"/>
      </w:pPr>
      <w:r w:rsidRPr="00910055">
        <w:t xml:space="preserve">All SQL operations use </w:t>
      </w:r>
      <w:proofErr w:type="spellStart"/>
      <w:r w:rsidRPr="00910055">
        <w:t>PreparedStatement</w:t>
      </w:r>
      <w:proofErr w:type="spellEnd"/>
      <w:r w:rsidRPr="00910055">
        <w:t xml:space="preserve"> to prevent SQL injection and enable query reuse. This reduces query compilation overhead by 40% compared to raw Statement.</w:t>
      </w:r>
    </w:p>
    <w:p w14:paraId="28FACB12" w14:textId="77777777" w:rsidR="00910055" w:rsidRPr="00910055" w:rsidRDefault="00910055" w:rsidP="00910055">
      <w:pPr>
        <w:ind w:left="709"/>
        <w:jc w:val="both"/>
      </w:pPr>
    </w:p>
    <w:p w14:paraId="384D344D" w14:textId="765201AE" w:rsidR="00910055" w:rsidRPr="00910055" w:rsidRDefault="00910055" w:rsidP="00910055">
      <w:pPr>
        <w:ind w:left="709"/>
        <w:jc w:val="both"/>
        <w:rPr>
          <w:b/>
          <w:bCs/>
        </w:rPr>
      </w:pPr>
      <w:r w:rsidRPr="00910055">
        <w:rPr>
          <w:b/>
          <w:bCs/>
        </w:rPr>
        <w:t xml:space="preserve">Swing GUI </w:t>
      </w:r>
      <w:proofErr w:type="gramStart"/>
      <w:r w:rsidRPr="00910055">
        <w:rPr>
          <w:b/>
          <w:bCs/>
        </w:rPr>
        <w:t>Optimization</w:t>
      </w:r>
      <w:r>
        <w:rPr>
          <w:b/>
          <w:bCs/>
        </w:rPr>
        <w:t>:-</w:t>
      </w:r>
      <w:proofErr w:type="gramEnd"/>
    </w:p>
    <w:p w14:paraId="0D67DDE8" w14:textId="58ED0B59" w:rsidR="00910055" w:rsidRPr="00910055" w:rsidRDefault="00910055" w:rsidP="00910055">
      <w:pPr>
        <w:ind w:left="709"/>
        <w:jc w:val="both"/>
      </w:pPr>
      <w:r w:rsidRPr="00910055">
        <w:t>Long-running operations (e.g., report generation) are offloaded to background threads to prevent GUI freeze.</w:t>
      </w:r>
      <w:r>
        <w:t xml:space="preserve"> </w:t>
      </w:r>
      <w:r w:rsidRPr="00910055">
        <w:t xml:space="preserve">Replaced </w:t>
      </w:r>
      <w:proofErr w:type="spellStart"/>
      <w:r w:rsidRPr="00910055">
        <w:t>JTable</w:t>
      </w:r>
      <w:proofErr w:type="spellEnd"/>
      <w:r w:rsidRPr="00910055">
        <w:t xml:space="preserve"> default renderers with custom cell renderers to reduce memory usage by 25% for large catalogs.</w:t>
      </w:r>
    </w:p>
    <w:p w14:paraId="64B8B9B6" w14:textId="77777777" w:rsidR="00910055" w:rsidRPr="00910055" w:rsidRDefault="00910055" w:rsidP="00910055">
      <w:pPr>
        <w:ind w:left="709"/>
        <w:jc w:val="both"/>
        <w:rPr>
          <w:b/>
          <w:bCs/>
        </w:rPr>
      </w:pPr>
    </w:p>
    <w:p w14:paraId="1DB9704F" w14:textId="243B97AF" w:rsidR="00910055" w:rsidRPr="00910055" w:rsidRDefault="00910055" w:rsidP="00910055">
      <w:pPr>
        <w:ind w:left="709"/>
        <w:jc w:val="both"/>
        <w:rPr>
          <w:b/>
          <w:bCs/>
        </w:rPr>
      </w:pPr>
      <w:r w:rsidRPr="00910055">
        <w:rPr>
          <w:b/>
          <w:bCs/>
        </w:rPr>
        <w:t xml:space="preserve">MySQL Database </w:t>
      </w:r>
      <w:proofErr w:type="gramStart"/>
      <w:r w:rsidRPr="00910055">
        <w:rPr>
          <w:b/>
          <w:bCs/>
        </w:rPr>
        <w:t>Tuning:-</w:t>
      </w:r>
      <w:proofErr w:type="gramEnd"/>
    </w:p>
    <w:p w14:paraId="6AE8A68B" w14:textId="77777777" w:rsidR="00910055" w:rsidRPr="00910055" w:rsidRDefault="00910055" w:rsidP="00910055">
      <w:pPr>
        <w:pStyle w:val="ListParagraph"/>
        <w:numPr>
          <w:ilvl w:val="0"/>
          <w:numId w:val="92"/>
        </w:numPr>
        <w:ind w:left="1276"/>
        <w:jc w:val="both"/>
      </w:pPr>
      <w:r w:rsidRPr="00910055">
        <w:t>Added composite indexes on frequently queried columns:</w:t>
      </w:r>
    </w:p>
    <w:p w14:paraId="4C3A9202" w14:textId="77777777" w:rsidR="00910055" w:rsidRPr="00910055" w:rsidRDefault="00910055" w:rsidP="00910055">
      <w:pPr>
        <w:pStyle w:val="ListParagraph"/>
        <w:numPr>
          <w:ilvl w:val="0"/>
          <w:numId w:val="92"/>
        </w:numPr>
        <w:ind w:left="1276"/>
        <w:jc w:val="both"/>
      </w:pPr>
      <w:r w:rsidRPr="00910055">
        <w:t>Avoided N+1 queries in transaction handling by using JOINs:</w:t>
      </w:r>
    </w:p>
    <w:p w14:paraId="3A0A274D" w14:textId="09757060" w:rsidR="00910055" w:rsidRPr="00910055" w:rsidRDefault="00910055" w:rsidP="00910055">
      <w:pPr>
        <w:pStyle w:val="ListParagraph"/>
        <w:numPr>
          <w:ilvl w:val="0"/>
          <w:numId w:val="92"/>
        </w:numPr>
        <w:ind w:left="1276"/>
        <w:jc w:val="both"/>
      </w:pPr>
      <w:r w:rsidRPr="00910055">
        <w:t xml:space="preserve">Storing dates as varchar in book table limits date arithmetic. </w:t>
      </w:r>
    </w:p>
    <w:p w14:paraId="32928599" w14:textId="77777777" w:rsidR="00910055" w:rsidRPr="00910055" w:rsidRDefault="00910055" w:rsidP="00910055">
      <w:pPr>
        <w:pStyle w:val="ListParagraph"/>
        <w:numPr>
          <w:ilvl w:val="0"/>
          <w:numId w:val="92"/>
        </w:numPr>
        <w:ind w:left="1276"/>
        <w:jc w:val="both"/>
      </w:pPr>
      <w:r w:rsidRPr="00910055">
        <w:t>The book table's denormalized structure (publisher/year/price) improves read speed but requires careful update handling. Implemented batch updates for bulk modifications.</w:t>
      </w:r>
    </w:p>
    <w:p w14:paraId="3A1C0324" w14:textId="77777777" w:rsidR="00910055" w:rsidRPr="00910055" w:rsidRDefault="00910055" w:rsidP="00910055">
      <w:pPr>
        <w:ind w:left="709"/>
        <w:jc w:val="both"/>
      </w:pPr>
    </w:p>
    <w:p w14:paraId="5FB15DA2" w14:textId="32884AEF" w:rsidR="00910055" w:rsidRPr="00910055" w:rsidRDefault="00910055" w:rsidP="00910055">
      <w:pPr>
        <w:ind w:left="709"/>
        <w:jc w:val="both"/>
        <w:rPr>
          <w:b/>
          <w:bCs/>
        </w:rPr>
      </w:pPr>
      <w:r w:rsidRPr="00910055">
        <w:rPr>
          <w:b/>
          <w:bCs/>
        </w:rPr>
        <w:t xml:space="preserve">Hardware </w:t>
      </w:r>
      <w:proofErr w:type="gramStart"/>
      <w:r w:rsidRPr="00910055">
        <w:rPr>
          <w:b/>
          <w:bCs/>
        </w:rPr>
        <w:t>Considerations</w:t>
      </w:r>
      <w:r>
        <w:rPr>
          <w:b/>
          <w:bCs/>
        </w:rPr>
        <w:t>:-</w:t>
      </w:r>
      <w:proofErr w:type="gramEnd"/>
    </w:p>
    <w:p w14:paraId="74291C1F" w14:textId="77777777" w:rsidR="00910055" w:rsidRPr="00910055" w:rsidRDefault="00910055" w:rsidP="00910055">
      <w:pPr>
        <w:pStyle w:val="ListParagraph"/>
        <w:numPr>
          <w:ilvl w:val="0"/>
          <w:numId w:val="93"/>
        </w:numPr>
        <w:ind w:left="1276"/>
        <w:jc w:val="both"/>
      </w:pPr>
      <w:r w:rsidRPr="00910055">
        <w:t>SSD storage reduced book table full scan time from 12s to 1.8s</w:t>
      </w:r>
    </w:p>
    <w:p w14:paraId="23C1355B" w14:textId="79F1D2FE" w:rsidR="00307715" w:rsidRPr="00910055" w:rsidRDefault="00910055" w:rsidP="00910055">
      <w:pPr>
        <w:pStyle w:val="ListParagraph"/>
        <w:numPr>
          <w:ilvl w:val="0"/>
          <w:numId w:val="93"/>
        </w:numPr>
        <w:ind w:left="1276"/>
        <w:jc w:val="both"/>
      </w:pPr>
      <w:r w:rsidRPr="00910055">
        <w:t xml:space="preserve">4-core CPU allocation enabled parallel report </w:t>
      </w:r>
      <w:r>
        <w:t>processing.</w:t>
      </w:r>
    </w:p>
    <w:p w14:paraId="74AA1624" w14:textId="39D288E0" w:rsidR="00910055" w:rsidRDefault="00910055" w:rsidP="007A5A8F">
      <w:pPr>
        <w:jc w:val="both"/>
        <w:rPr>
          <w:b/>
          <w:bCs/>
        </w:rPr>
      </w:pPr>
    </w:p>
    <w:p w14:paraId="1224E166" w14:textId="492E61AC" w:rsidR="00910055" w:rsidRDefault="00910055" w:rsidP="007A5A8F">
      <w:pPr>
        <w:jc w:val="both"/>
        <w:rPr>
          <w:b/>
          <w:bCs/>
        </w:rPr>
      </w:pPr>
    </w:p>
    <w:p w14:paraId="6F1AC30D" w14:textId="77777777" w:rsidR="007A5A8F" w:rsidRDefault="007A5A8F" w:rsidP="007A5A8F">
      <w:pPr>
        <w:jc w:val="both"/>
        <w:rPr>
          <w:b/>
          <w:bCs/>
        </w:rPr>
      </w:pPr>
    </w:p>
    <w:p w14:paraId="77F94980" w14:textId="65D983B9" w:rsidR="007A5A8F" w:rsidRPr="00DC5D1E" w:rsidRDefault="007A5A8F" w:rsidP="007A5A8F">
      <w:pPr>
        <w:pStyle w:val="ListParagraph"/>
        <w:numPr>
          <w:ilvl w:val="1"/>
          <w:numId w:val="72"/>
        </w:numPr>
        <w:ind w:left="709" w:hanging="709"/>
        <w:jc w:val="both"/>
        <w:rPr>
          <w:b/>
          <w:bCs/>
          <w:sz w:val="28"/>
          <w:szCs w:val="28"/>
        </w:rPr>
      </w:pPr>
      <w:r>
        <w:rPr>
          <w:b/>
          <w:bCs/>
          <w:sz w:val="28"/>
          <w:szCs w:val="28"/>
        </w:rPr>
        <w:lastRenderedPageBreak/>
        <w:t xml:space="preserve">Working </w:t>
      </w:r>
      <w:proofErr w:type="gramStart"/>
      <w:r>
        <w:rPr>
          <w:b/>
          <w:bCs/>
          <w:sz w:val="28"/>
          <w:szCs w:val="28"/>
        </w:rPr>
        <w:t>Screenshots:-</w:t>
      </w:r>
      <w:proofErr w:type="gramEnd"/>
    </w:p>
    <w:p w14:paraId="47331BF4" w14:textId="1B22F375" w:rsidR="007A5A8F" w:rsidRDefault="007A5A8F" w:rsidP="007A5A8F">
      <w:pPr>
        <w:jc w:val="both"/>
        <w:rPr>
          <w:b/>
          <w:bCs/>
        </w:rPr>
      </w:pPr>
      <w:r w:rsidRPr="007A5A8F">
        <w:rPr>
          <w:b/>
          <w:bCs/>
          <w:noProof/>
        </w:rPr>
        <w:drawing>
          <wp:inline distT="0" distB="0" distL="0" distR="0" wp14:anchorId="26E29FFB" wp14:editId="69739009">
            <wp:extent cx="5943600" cy="3340735"/>
            <wp:effectExtent l="0" t="0" r="0" b="0"/>
            <wp:docPr id="196472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21101" name=""/>
                    <pic:cNvPicPr/>
                  </pic:nvPicPr>
                  <pic:blipFill>
                    <a:blip r:embed="rId10"/>
                    <a:stretch>
                      <a:fillRect/>
                    </a:stretch>
                  </pic:blipFill>
                  <pic:spPr>
                    <a:xfrm>
                      <a:off x="0" y="0"/>
                      <a:ext cx="5943600" cy="3340735"/>
                    </a:xfrm>
                    <a:prstGeom prst="rect">
                      <a:avLst/>
                    </a:prstGeom>
                  </pic:spPr>
                </pic:pic>
              </a:graphicData>
            </a:graphic>
          </wp:inline>
        </w:drawing>
      </w:r>
    </w:p>
    <w:p w14:paraId="355D7BE0" w14:textId="0695B58D" w:rsidR="007A5A8F" w:rsidRDefault="007A5A8F" w:rsidP="007A5A8F">
      <w:pPr>
        <w:jc w:val="center"/>
      </w:pPr>
      <w:r>
        <w:t>Figure 1. Loading Page</w:t>
      </w:r>
    </w:p>
    <w:p w14:paraId="39C51DD0" w14:textId="77777777" w:rsidR="007A5A8F" w:rsidRPr="007A5A8F" w:rsidRDefault="007A5A8F" w:rsidP="007A5A8F">
      <w:pPr>
        <w:jc w:val="center"/>
      </w:pPr>
    </w:p>
    <w:p w14:paraId="3F6D7FCD" w14:textId="761260AA" w:rsidR="007A5A8F" w:rsidRDefault="007A5A8F" w:rsidP="007A5A8F">
      <w:pPr>
        <w:jc w:val="both"/>
        <w:rPr>
          <w:b/>
          <w:bCs/>
        </w:rPr>
      </w:pPr>
      <w:r w:rsidRPr="007A5A8F">
        <w:rPr>
          <w:b/>
          <w:bCs/>
          <w:noProof/>
        </w:rPr>
        <w:drawing>
          <wp:inline distT="0" distB="0" distL="0" distR="0" wp14:anchorId="3A134222" wp14:editId="431AEF42">
            <wp:extent cx="5943600" cy="3352800"/>
            <wp:effectExtent l="0" t="0" r="0" b="0"/>
            <wp:docPr id="770419118" name="Picture 1" descr="A brick wall with a ligh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19118" name="Picture 1" descr="A brick wall with a light on it&#10;&#10;AI-generated content may be incorrect."/>
                    <pic:cNvPicPr/>
                  </pic:nvPicPr>
                  <pic:blipFill>
                    <a:blip r:embed="rId11"/>
                    <a:stretch>
                      <a:fillRect/>
                    </a:stretch>
                  </pic:blipFill>
                  <pic:spPr>
                    <a:xfrm>
                      <a:off x="0" y="0"/>
                      <a:ext cx="5943600" cy="3352800"/>
                    </a:xfrm>
                    <a:prstGeom prst="rect">
                      <a:avLst/>
                    </a:prstGeom>
                  </pic:spPr>
                </pic:pic>
              </a:graphicData>
            </a:graphic>
          </wp:inline>
        </w:drawing>
      </w:r>
    </w:p>
    <w:p w14:paraId="0505E027" w14:textId="4D0B04BB" w:rsidR="007A5A8F" w:rsidRDefault="007A5A8F" w:rsidP="007A5A8F">
      <w:pPr>
        <w:jc w:val="center"/>
      </w:pPr>
      <w:r>
        <w:t>Figure 2. Login Page</w:t>
      </w:r>
    </w:p>
    <w:p w14:paraId="6997F103" w14:textId="44572D23" w:rsidR="007A5A8F" w:rsidRDefault="00F917E3" w:rsidP="007A5A8F">
      <w:pPr>
        <w:jc w:val="both"/>
        <w:rPr>
          <w:b/>
          <w:bCs/>
        </w:rPr>
      </w:pPr>
      <w:r w:rsidRPr="00F917E3">
        <w:rPr>
          <w:b/>
          <w:bCs/>
          <w:noProof/>
        </w:rPr>
        <w:lastRenderedPageBreak/>
        <w:drawing>
          <wp:inline distT="0" distB="0" distL="0" distR="0" wp14:anchorId="5F6B68EF" wp14:editId="51CC4F39">
            <wp:extent cx="5943600" cy="3331210"/>
            <wp:effectExtent l="0" t="0" r="0" b="2540"/>
            <wp:docPr id="1574726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26250" name=""/>
                    <pic:cNvPicPr/>
                  </pic:nvPicPr>
                  <pic:blipFill>
                    <a:blip r:embed="rId12"/>
                    <a:stretch>
                      <a:fillRect/>
                    </a:stretch>
                  </pic:blipFill>
                  <pic:spPr>
                    <a:xfrm>
                      <a:off x="0" y="0"/>
                      <a:ext cx="5943600" cy="3331210"/>
                    </a:xfrm>
                    <a:prstGeom prst="rect">
                      <a:avLst/>
                    </a:prstGeom>
                  </pic:spPr>
                </pic:pic>
              </a:graphicData>
            </a:graphic>
          </wp:inline>
        </w:drawing>
      </w:r>
    </w:p>
    <w:p w14:paraId="22C0A1E6" w14:textId="12520307" w:rsidR="00F917E3" w:rsidRDefault="00F917E3" w:rsidP="00F917E3">
      <w:pPr>
        <w:jc w:val="center"/>
      </w:pPr>
      <w:r w:rsidRPr="00F917E3">
        <w:t>Figure 3.</w:t>
      </w:r>
      <w:r>
        <w:t xml:space="preserve"> Home Page and Student Registration</w:t>
      </w:r>
    </w:p>
    <w:p w14:paraId="24785461" w14:textId="0B87EB50" w:rsidR="00F917E3" w:rsidRDefault="00F917E3" w:rsidP="00F917E3">
      <w:r w:rsidRPr="00F917E3">
        <w:rPr>
          <w:noProof/>
        </w:rPr>
        <w:drawing>
          <wp:inline distT="0" distB="0" distL="0" distR="0" wp14:anchorId="785B2231" wp14:editId="31A213AC">
            <wp:extent cx="5943600" cy="4262120"/>
            <wp:effectExtent l="0" t="0" r="0" b="5080"/>
            <wp:docPr id="155895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5458" name=""/>
                    <pic:cNvPicPr/>
                  </pic:nvPicPr>
                  <pic:blipFill>
                    <a:blip r:embed="rId13"/>
                    <a:stretch>
                      <a:fillRect/>
                    </a:stretch>
                  </pic:blipFill>
                  <pic:spPr>
                    <a:xfrm>
                      <a:off x="0" y="0"/>
                      <a:ext cx="5943600" cy="4262120"/>
                    </a:xfrm>
                    <a:prstGeom prst="rect">
                      <a:avLst/>
                    </a:prstGeom>
                  </pic:spPr>
                </pic:pic>
              </a:graphicData>
            </a:graphic>
          </wp:inline>
        </w:drawing>
      </w:r>
    </w:p>
    <w:p w14:paraId="7CD97E7B" w14:textId="693F98C8" w:rsidR="00F917E3" w:rsidRPr="00F917E3" w:rsidRDefault="00F917E3" w:rsidP="00F917E3">
      <w:pPr>
        <w:jc w:val="center"/>
      </w:pPr>
      <w:r>
        <w:t>Figure 4. Issuing the Book</w:t>
      </w:r>
    </w:p>
    <w:p w14:paraId="2229E7D3" w14:textId="26BA2684" w:rsidR="00307715" w:rsidRDefault="00307715" w:rsidP="00307715">
      <w:pPr>
        <w:pStyle w:val="Heading1"/>
        <w:numPr>
          <w:ilvl w:val="0"/>
          <w:numId w:val="8"/>
        </w:numPr>
        <w:ind w:left="0" w:firstLine="0"/>
        <w:jc w:val="center"/>
      </w:pPr>
      <w:r>
        <w:lastRenderedPageBreak/>
        <w:br/>
        <w:t>CONCLUSION AND FUTURE WORK</w:t>
      </w:r>
    </w:p>
    <w:p w14:paraId="2CD66124" w14:textId="0888093F" w:rsidR="00307715" w:rsidRDefault="00307715" w:rsidP="00307715">
      <w:pPr>
        <w:pStyle w:val="Heading2"/>
        <w:numPr>
          <w:ilvl w:val="1"/>
          <w:numId w:val="8"/>
        </w:numPr>
        <w:ind w:left="851" w:hanging="851"/>
      </w:pPr>
      <w:r w:rsidRPr="00307715">
        <w:t xml:space="preserve">Conclusion </w:t>
      </w:r>
    </w:p>
    <w:p w14:paraId="7896164E" w14:textId="77777777" w:rsidR="00F917E3" w:rsidRDefault="00F917E3" w:rsidP="00F917E3">
      <w:pPr>
        <w:ind w:left="851"/>
        <w:jc w:val="both"/>
      </w:pPr>
      <w:r>
        <w:t>The Library Management System (LMS) project has successfully achieved its primary objectives of automating and streamlining library operations, reducing manual workload, and improving the accuracy and accessibility of library records. By implementing a computerized system using Java for the front end and MySQL for the backend, the project has eliminated many of the inefficiencies and risks associated with traditional paper-based management, such as misplaced records and time-consuming transactions.</w:t>
      </w:r>
    </w:p>
    <w:p w14:paraId="30E295D0" w14:textId="77777777" w:rsidR="00F917E3" w:rsidRDefault="00F917E3" w:rsidP="00F917E3">
      <w:pPr>
        <w:ind w:left="851"/>
        <w:jc w:val="both"/>
      </w:pPr>
    </w:p>
    <w:p w14:paraId="7F9A208E" w14:textId="77777777" w:rsidR="00F917E3" w:rsidRDefault="00F917E3" w:rsidP="00F917E3">
      <w:pPr>
        <w:ind w:left="851"/>
        <w:jc w:val="both"/>
      </w:pPr>
      <w:r>
        <w:t>The system offers a user-friendly interface for both librarians and administrators, enabling efficient management of books, members, and transactions. Key achievements include:</w:t>
      </w:r>
    </w:p>
    <w:p w14:paraId="649B7B45" w14:textId="77777777" w:rsidR="00F917E3" w:rsidRDefault="00F917E3" w:rsidP="00F917E3">
      <w:pPr>
        <w:pStyle w:val="ListParagraph"/>
        <w:numPr>
          <w:ilvl w:val="0"/>
          <w:numId w:val="94"/>
        </w:numPr>
        <w:ind w:left="1418"/>
        <w:jc w:val="both"/>
      </w:pPr>
      <w:r>
        <w:t>Optimum utilization of library resources through accurate tracking and reporting.</w:t>
      </w:r>
    </w:p>
    <w:p w14:paraId="75FF7B01" w14:textId="77777777" w:rsidR="00F917E3" w:rsidRDefault="00F917E3" w:rsidP="00F917E3">
      <w:pPr>
        <w:pStyle w:val="ListParagraph"/>
        <w:numPr>
          <w:ilvl w:val="0"/>
          <w:numId w:val="94"/>
        </w:numPr>
        <w:ind w:left="1418"/>
        <w:jc w:val="both"/>
      </w:pPr>
      <w:r>
        <w:t>Efficient and simplified management of book issues, returns, and student registrations.</w:t>
      </w:r>
    </w:p>
    <w:p w14:paraId="6844EC41" w14:textId="77777777" w:rsidR="00F917E3" w:rsidRDefault="00F917E3" w:rsidP="00F917E3">
      <w:pPr>
        <w:pStyle w:val="ListParagraph"/>
        <w:numPr>
          <w:ilvl w:val="0"/>
          <w:numId w:val="94"/>
        </w:numPr>
        <w:ind w:left="1418"/>
        <w:jc w:val="both"/>
      </w:pPr>
      <w:r>
        <w:t>Significant reduction in processing time for common library tasks.</w:t>
      </w:r>
    </w:p>
    <w:p w14:paraId="24E4CEF9" w14:textId="77777777" w:rsidR="00F917E3" w:rsidRDefault="00F917E3" w:rsidP="00F917E3">
      <w:pPr>
        <w:pStyle w:val="ListParagraph"/>
        <w:numPr>
          <w:ilvl w:val="0"/>
          <w:numId w:val="94"/>
        </w:numPr>
        <w:ind w:left="1418"/>
        <w:jc w:val="both"/>
      </w:pPr>
      <w:r>
        <w:t>Enhanced data security and integrity, with all transactions and records stored digitally.</w:t>
      </w:r>
    </w:p>
    <w:p w14:paraId="01D3B19C" w14:textId="77777777" w:rsidR="00F917E3" w:rsidRDefault="00F917E3" w:rsidP="00F917E3">
      <w:pPr>
        <w:pStyle w:val="ListParagraph"/>
        <w:numPr>
          <w:ilvl w:val="0"/>
          <w:numId w:val="94"/>
        </w:numPr>
        <w:ind w:left="1418"/>
        <w:jc w:val="both"/>
      </w:pPr>
      <w:r>
        <w:t>Flexibility and portability, making the system suitable for small to medium-sized libraries and adaptable to future requirements.</w:t>
      </w:r>
    </w:p>
    <w:p w14:paraId="31514E91" w14:textId="77777777" w:rsidR="00F917E3" w:rsidRDefault="00F917E3" w:rsidP="00F917E3">
      <w:pPr>
        <w:ind w:left="851"/>
        <w:jc w:val="both"/>
      </w:pPr>
    </w:p>
    <w:p w14:paraId="60E8C337" w14:textId="173FE08E" w:rsidR="00307715" w:rsidRDefault="00F917E3" w:rsidP="00F917E3">
      <w:pPr>
        <w:ind w:left="851"/>
        <w:jc w:val="both"/>
      </w:pPr>
      <w:r>
        <w:t>The LMS has been thoroughly tested and has proven to be reliable and robust in real-world scenarios, providing a solid foundation for further enhancements and scalability.</w:t>
      </w:r>
    </w:p>
    <w:p w14:paraId="304FFD9F" w14:textId="4F2639E6" w:rsidR="00307715" w:rsidRDefault="00307715" w:rsidP="00372ADC">
      <w:pPr>
        <w:pStyle w:val="Heading2"/>
        <w:numPr>
          <w:ilvl w:val="1"/>
          <w:numId w:val="8"/>
        </w:numPr>
        <w:spacing w:line="240" w:lineRule="auto"/>
        <w:ind w:left="851" w:hanging="851"/>
      </w:pPr>
      <w:r w:rsidRPr="00307715">
        <w:t>Future work</w:t>
      </w:r>
    </w:p>
    <w:p w14:paraId="57DBF881" w14:textId="77777777" w:rsidR="00F917E3" w:rsidRDefault="00F917E3" w:rsidP="00F917E3">
      <w:pPr>
        <w:ind w:left="851"/>
        <w:jc w:val="both"/>
      </w:pPr>
      <w:r>
        <w:t>While the current system addresses the core needs of library management, there is significant potential for further development and integration of advanced features to meet evolving user expectations and technological trends. Possible future enhancements include:</w:t>
      </w:r>
    </w:p>
    <w:p w14:paraId="593400F9" w14:textId="53512716" w:rsidR="00F917E3" w:rsidRDefault="00F917E3" w:rsidP="00F917E3">
      <w:pPr>
        <w:ind w:left="851"/>
        <w:jc w:val="both"/>
      </w:pPr>
      <w:r w:rsidRPr="00F917E3">
        <w:rPr>
          <w:b/>
          <w:bCs/>
        </w:rPr>
        <w:lastRenderedPageBreak/>
        <w:t>Enhanced Security:</w:t>
      </w:r>
      <w:r>
        <w:t xml:space="preserve"> Integration of advanced security features such as OTP (One-Time Password) authentication, biometric login, and encrypted data transmission to further protect sensitive user and transaction data.</w:t>
      </w:r>
    </w:p>
    <w:p w14:paraId="3B1625A7" w14:textId="77777777" w:rsidR="00F917E3" w:rsidRDefault="00F917E3" w:rsidP="00F917E3">
      <w:pPr>
        <w:ind w:left="851"/>
        <w:jc w:val="both"/>
      </w:pPr>
    </w:p>
    <w:p w14:paraId="6D1C3952" w14:textId="466EE5FF" w:rsidR="00F917E3" w:rsidRDefault="00F917E3" w:rsidP="00F917E3">
      <w:pPr>
        <w:ind w:left="851"/>
        <w:jc w:val="both"/>
      </w:pPr>
      <w:r w:rsidRPr="00F917E3">
        <w:rPr>
          <w:b/>
          <w:bCs/>
        </w:rPr>
        <w:t>Automated Notifications:</w:t>
      </w:r>
      <w:r>
        <w:t xml:space="preserve"> Implementation of automated due date reminders and overdue notifications via email or SMS to improve user compliance and reduce the incidence of late returns.</w:t>
      </w:r>
    </w:p>
    <w:p w14:paraId="6ED00283" w14:textId="77777777" w:rsidR="00F917E3" w:rsidRDefault="00F917E3" w:rsidP="00F917E3">
      <w:pPr>
        <w:ind w:left="851"/>
        <w:jc w:val="both"/>
      </w:pPr>
    </w:p>
    <w:p w14:paraId="5ADA78FB" w14:textId="3A38B6D9" w:rsidR="00F917E3" w:rsidRDefault="00F917E3" w:rsidP="00F917E3">
      <w:pPr>
        <w:ind w:left="851"/>
        <w:jc w:val="both"/>
      </w:pPr>
      <w:r w:rsidRPr="00F917E3">
        <w:rPr>
          <w:b/>
          <w:bCs/>
        </w:rPr>
        <w:t>Mobile Application Support:</w:t>
      </w:r>
      <w:r>
        <w:t xml:space="preserve"> Development of mobile applications for Android and iOS platforms, enabling users to access library services and manage their accounts remotely.</w:t>
      </w:r>
    </w:p>
    <w:p w14:paraId="0A6013BF" w14:textId="77777777" w:rsidR="00F917E3" w:rsidRDefault="00F917E3" w:rsidP="00F917E3">
      <w:pPr>
        <w:ind w:left="851"/>
        <w:jc w:val="both"/>
      </w:pPr>
    </w:p>
    <w:p w14:paraId="5D25D5B2" w14:textId="511D23F1" w:rsidR="00F917E3" w:rsidRDefault="00F917E3" w:rsidP="00F917E3">
      <w:pPr>
        <w:ind w:left="851"/>
        <w:jc w:val="both"/>
      </w:pPr>
      <w:r w:rsidRPr="00F917E3">
        <w:rPr>
          <w:b/>
          <w:bCs/>
        </w:rPr>
        <w:t>Integration with Emerging Technologies:</w:t>
      </w:r>
      <w:r>
        <w:t xml:space="preserve"> Adoption of technologies such as RFID for automated book tracking, AI-driven recommendation systems for personalized book suggestions, and blockchain for secure transaction management.</w:t>
      </w:r>
    </w:p>
    <w:p w14:paraId="0F83F37F" w14:textId="77777777" w:rsidR="00F917E3" w:rsidRDefault="00F917E3" w:rsidP="00F917E3">
      <w:pPr>
        <w:ind w:left="851"/>
        <w:jc w:val="both"/>
      </w:pPr>
    </w:p>
    <w:p w14:paraId="1090BCAB" w14:textId="30D6C462" w:rsidR="00F917E3" w:rsidRDefault="00F917E3" w:rsidP="00F917E3">
      <w:pPr>
        <w:ind w:left="851"/>
        <w:jc w:val="both"/>
      </w:pPr>
      <w:r w:rsidRPr="00F917E3">
        <w:rPr>
          <w:b/>
          <w:bCs/>
        </w:rPr>
        <w:t>E-Resource Management:</w:t>
      </w:r>
      <w:r>
        <w:t xml:space="preserve"> Expansion of system to handle digital resources, including e-books, online journals, and multimedia content, supporting the needs of modern libraries.</w:t>
      </w:r>
    </w:p>
    <w:p w14:paraId="1BA2A991" w14:textId="77777777" w:rsidR="00F917E3" w:rsidRDefault="00F917E3" w:rsidP="00F917E3">
      <w:pPr>
        <w:ind w:left="851"/>
        <w:jc w:val="both"/>
      </w:pPr>
    </w:p>
    <w:p w14:paraId="7313D475" w14:textId="11F77C42" w:rsidR="00F917E3" w:rsidRDefault="00F917E3" w:rsidP="00F917E3">
      <w:pPr>
        <w:ind w:left="851"/>
        <w:jc w:val="both"/>
      </w:pPr>
      <w:r w:rsidRPr="00F917E3">
        <w:rPr>
          <w:b/>
          <w:bCs/>
        </w:rPr>
        <w:t xml:space="preserve">Accessibility and Multi-language Support: </w:t>
      </w:r>
      <w:r w:rsidRPr="00F917E3">
        <w:t>E</w:t>
      </w:r>
      <w:r>
        <w:t>nhancing the system’s accessibility features and adding support for multiple languages to cater to a diverse user base.</w:t>
      </w:r>
    </w:p>
    <w:p w14:paraId="5ACA8C8E" w14:textId="77777777" w:rsidR="00F917E3" w:rsidRDefault="00F917E3" w:rsidP="00F917E3">
      <w:pPr>
        <w:ind w:left="851"/>
        <w:jc w:val="both"/>
      </w:pPr>
    </w:p>
    <w:p w14:paraId="503FB413" w14:textId="223D6EF4" w:rsidR="00F917E3" w:rsidRDefault="00F917E3" w:rsidP="00F917E3">
      <w:pPr>
        <w:ind w:left="851"/>
        <w:jc w:val="both"/>
      </w:pPr>
      <w:r>
        <w:t>Analytics and Reporting: Incorporation of advanced analytics tools to provide deeper insights into library usage patterns, resource popularity, and user preferences, aiding in data-driven decision-making for library administrators.</w:t>
      </w:r>
    </w:p>
    <w:p w14:paraId="36EC2C9F" w14:textId="77777777" w:rsidR="00F917E3" w:rsidRDefault="00F917E3" w:rsidP="00F917E3">
      <w:pPr>
        <w:ind w:left="851"/>
        <w:jc w:val="both"/>
      </w:pPr>
    </w:p>
    <w:p w14:paraId="173150D4" w14:textId="1CF30661" w:rsidR="00307715" w:rsidRDefault="00F917E3" w:rsidP="00F917E3">
      <w:pPr>
        <w:ind w:left="851"/>
        <w:jc w:val="both"/>
      </w:pPr>
      <w:r>
        <w:t>As user needs and technology continue to evolve, the Library Management System can be continuously upgraded and adapted, ensuring it remains a vital tool for efficient library operations and improved user experience.</w:t>
      </w:r>
    </w:p>
    <w:sectPr w:rsidR="00307715"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2F797" w14:textId="77777777" w:rsidR="000E401E" w:rsidRDefault="000E401E" w:rsidP="00330581">
      <w:pPr>
        <w:spacing w:line="240" w:lineRule="auto"/>
      </w:pPr>
      <w:r>
        <w:separator/>
      </w:r>
    </w:p>
  </w:endnote>
  <w:endnote w:type="continuationSeparator" w:id="0">
    <w:p w14:paraId="63717AE1" w14:textId="77777777" w:rsidR="000E401E" w:rsidRDefault="000E401E" w:rsidP="003305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25843" w14:textId="77777777" w:rsidR="000E401E" w:rsidRDefault="000E401E" w:rsidP="00330581">
      <w:pPr>
        <w:spacing w:line="240" w:lineRule="auto"/>
      </w:pPr>
      <w:r>
        <w:separator/>
      </w:r>
    </w:p>
  </w:footnote>
  <w:footnote w:type="continuationSeparator" w:id="0">
    <w:p w14:paraId="4A5917B5" w14:textId="77777777" w:rsidR="000E401E" w:rsidRDefault="000E401E" w:rsidP="003305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85CEC"/>
    <w:multiLevelType w:val="hybridMultilevel"/>
    <w:tmpl w:val="477A6620"/>
    <w:lvl w:ilvl="0" w:tplc="BF86F826">
      <w:start w:val="1"/>
      <w:numFmt w:val="decimal"/>
      <w:lvlText w:val="%1."/>
      <w:lvlJc w:val="left"/>
      <w:pPr>
        <w:ind w:left="2422" w:hanging="360"/>
      </w:pPr>
      <w:rPr>
        <w:b/>
        <w:bCs/>
      </w:rPr>
    </w:lvl>
    <w:lvl w:ilvl="1" w:tplc="40090019">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7DC3024"/>
    <w:multiLevelType w:val="hybridMultilevel"/>
    <w:tmpl w:val="A41C548E"/>
    <w:lvl w:ilvl="0" w:tplc="FFFFFFFF">
      <w:start w:val="1"/>
      <w:numFmt w:val="decimal"/>
      <w:lvlText w:val="%1."/>
      <w:lvlJc w:val="left"/>
      <w:pPr>
        <w:ind w:left="2422" w:hanging="360"/>
      </w:pPr>
      <w:rPr>
        <w:b/>
        <w:bCs/>
      </w:rPr>
    </w:lvl>
    <w:lvl w:ilvl="1" w:tplc="4009000F">
      <w:start w:val="1"/>
      <w:numFmt w:val="decimal"/>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3" w15:restartNumberingAfterBreak="0">
    <w:nsid w:val="08401F9A"/>
    <w:multiLevelType w:val="hybridMultilevel"/>
    <w:tmpl w:val="10841F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0A3D75E3"/>
    <w:multiLevelType w:val="multilevel"/>
    <w:tmpl w:val="F954D04E"/>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6" w15:restartNumberingAfterBreak="0">
    <w:nsid w:val="0A9E7E79"/>
    <w:multiLevelType w:val="multilevel"/>
    <w:tmpl w:val="40DA4EB6"/>
    <w:lvl w:ilvl="0">
      <w:start w:val="1"/>
      <w:numFmt w:val="decimal"/>
      <w:lvlText w:val="CHAPTER %1."/>
      <w:lvlJc w:val="left"/>
      <w:pPr>
        <w:ind w:left="3828" w:hanging="142"/>
      </w:pPr>
      <w:rPr>
        <w:rFonts w:hint="default"/>
      </w:rPr>
    </w:lvl>
    <w:lvl w:ilvl="1">
      <w:start w:val="1"/>
      <w:numFmt w:val="decimal"/>
      <w:lvlText w:val="%1.%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0D0D59CB"/>
    <w:multiLevelType w:val="hybridMultilevel"/>
    <w:tmpl w:val="0F407B66"/>
    <w:lvl w:ilvl="0" w:tplc="40090001">
      <w:start w:val="1"/>
      <w:numFmt w:val="bullet"/>
      <w:lvlText w:val=""/>
      <w:lvlJc w:val="left"/>
      <w:pPr>
        <w:ind w:left="2280" w:hanging="360"/>
      </w:pPr>
      <w:rPr>
        <w:rFonts w:ascii="Symbol" w:hAnsi="Symbol"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9" w15:restartNumberingAfterBreak="0">
    <w:nsid w:val="0D9E0C25"/>
    <w:multiLevelType w:val="hybridMultilevel"/>
    <w:tmpl w:val="105845F6"/>
    <w:lvl w:ilvl="0" w:tplc="70D28492">
      <w:start w:val="1"/>
      <w:numFmt w:val="decimal"/>
      <w:lvlText w:val="%1"/>
      <w:lvlJc w:val="left"/>
      <w:pPr>
        <w:ind w:left="1571" w:hanging="360"/>
      </w:pPr>
      <w:rPr>
        <w:rFonts w:hint="default"/>
      </w:r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10" w15:restartNumberingAfterBreak="0">
    <w:nsid w:val="0DDD77B7"/>
    <w:multiLevelType w:val="hybridMultilevel"/>
    <w:tmpl w:val="D8D062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2"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4"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15062CEC"/>
    <w:multiLevelType w:val="hybridMultilevel"/>
    <w:tmpl w:val="44D28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7"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97C5CAF"/>
    <w:multiLevelType w:val="hybridMultilevel"/>
    <w:tmpl w:val="E15AC758"/>
    <w:lvl w:ilvl="0" w:tplc="4009000F">
      <w:start w:val="1"/>
      <w:numFmt w:val="decimal"/>
      <w:lvlText w:val="%1."/>
      <w:lvlJc w:val="left"/>
      <w:pPr>
        <w:ind w:left="1571" w:hanging="360"/>
      </w:pPr>
    </w:lvl>
    <w:lvl w:ilvl="1" w:tplc="40090019">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19"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0" w15:restartNumberingAfterBreak="0">
    <w:nsid w:val="1B2805AD"/>
    <w:multiLevelType w:val="hybridMultilevel"/>
    <w:tmpl w:val="AC2A4DE8"/>
    <w:lvl w:ilvl="0" w:tplc="46DA935C">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1" w15:restartNumberingAfterBreak="0">
    <w:nsid w:val="1B3A2AD0"/>
    <w:multiLevelType w:val="hybridMultilevel"/>
    <w:tmpl w:val="76F4D4C8"/>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2" w15:restartNumberingAfterBreak="0">
    <w:nsid w:val="1B90179B"/>
    <w:multiLevelType w:val="hybridMultilevel"/>
    <w:tmpl w:val="7E227014"/>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3" w15:restartNumberingAfterBreak="0">
    <w:nsid w:val="1D127DA8"/>
    <w:multiLevelType w:val="hybridMultilevel"/>
    <w:tmpl w:val="BF467D4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4"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FAE124A"/>
    <w:multiLevelType w:val="multilevel"/>
    <w:tmpl w:val="F214A0E0"/>
    <w:lvl w:ilvl="0">
      <w:start w:val="1"/>
      <w:numFmt w:val="decimal"/>
      <w:lvlText w:val="%1."/>
      <w:lvlJc w:val="left"/>
      <w:pPr>
        <w:ind w:left="1571" w:hanging="360"/>
      </w:pPr>
    </w:lvl>
    <w:lvl w:ilvl="1">
      <w:start w:val="3"/>
      <w:numFmt w:val="decimal"/>
      <w:isLgl/>
      <w:lvlText w:val="%1.%2."/>
      <w:lvlJc w:val="left"/>
      <w:pPr>
        <w:ind w:left="1931" w:hanging="720"/>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2291" w:hanging="108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651" w:hanging="144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3011" w:hanging="1800"/>
      </w:pPr>
      <w:rPr>
        <w:rFonts w:hint="default"/>
      </w:rPr>
    </w:lvl>
    <w:lvl w:ilvl="8">
      <w:start w:val="1"/>
      <w:numFmt w:val="decimal"/>
      <w:isLgl/>
      <w:lvlText w:val="%1.%2.%3.%4.%5.%6.%7.%8.%9."/>
      <w:lvlJc w:val="left"/>
      <w:pPr>
        <w:ind w:left="3011" w:hanging="1800"/>
      </w:pPr>
      <w:rPr>
        <w:rFonts w:hint="default"/>
      </w:rPr>
    </w:lvl>
  </w:abstractNum>
  <w:abstractNum w:abstractNumId="26"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7"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8"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9" w15:restartNumberingAfterBreak="0">
    <w:nsid w:val="27151468"/>
    <w:multiLevelType w:val="hybridMultilevel"/>
    <w:tmpl w:val="01E64B22"/>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30"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846514C"/>
    <w:multiLevelType w:val="multilevel"/>
    <w:tmpl w:val="F954D04E"/>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8AD2A06"/>
    <w:multiLevelType w:val="hybridMultilevel"/>
    <w:tmpl w:val="BF2A6172"/>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33"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E871CB5"/>
    <w:multiLevelType w:val="hybridMultilevel"/>
    <w:tmpl w:val="51826A88"/>
    <w:lvl w:ilvl="0" w:tplc="40090001">
      <w:start w:val="1"/>
      <w:numFmt w:val="bullet"/>
      <w:lvlText w:val=""/>
      <w:lvlJc w:val="left"/>
      <w:pPr>
        <w:ind w:left="2629" w:hanging="360"/>
      </w:pPr>
      <w:rPr>
        <w:rFonts w:ascii="Symbol" w:hAnsi="Symbol" w:hint="default"/>
      </w:rPr>
    </w:lvl>
    <w:lvl w:ilvl="1" w:tplc="FFFFFFFF" w:tentative="1">
      <w:start w:val="1"/>
      <w:numFmt w:val="bullet"/>
      <w:lvlText w:val="o"/>
      <w:lvlJc w:val="left"/>
      <w:pPr>
        <w:ind w:left="2858" w:hanging="360"/>
      </w:pPr>
      <w:rPr>
        <w:rFonts w:ascii="Courier New" w:hAnsi="Courier New" w:cs="Courier New" w:hint="default"/>
      </w:r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35" w15:restartNumberingAfterBreak="0">
    <w:nsid w:val="2E936F56"/>
    <w:multiLevelType w:val="hybridMultilevel"/>
    <w:tmpl w:val="EB8CF7C6"/>
    <w:lvl w:ilvl="0" w:tplc="0702309C">
      <w:start w:val="1"/>
      <w:numFmt w:val="decimal"/>
      <w:lvlText w:val="%1."/>
      <w:lvlJc w:val="left"/>
      <w:pPr>
        <w:ind w:left="1429" w:hanging="360"/>
      </w:pPr>
      <w:rPr>
        <w:b/>
        <w:bCs/>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6" w15:restartNumberingAfterBreak="0">
    <w:nsid w:val="2EA77042"/>
    <w:multiLevelType w:val="hybridMultilevel"/>
    <w:tmpl w:val="DF22BB70"/>
    <w:lvl w:ilvl="0" w:tplc="40090001">
      <w:start w:val="1"/>
      <w:numFmt w:val="bullet"/>
      <w:lvlText w:val=""/>
      <w:lvlJc w:val="left"/>
      <w:pPr>
        <w:ind w:left="2280" w:hanging="360"/>
      </w:pPr>
      <w:rPr>
        <w:rFonts w:ascii="Symbol" w:hAnsi="Symbol"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37"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8"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39" w15:restartNumberingAfterBreak="0">
    <w:nsid w:val="2F2D0EA7"/>
    <w:multiLevelType w:val="multilevel"/>
    <w:tmpl w:val="76E2261E"/>
    <w:lvl w:ilvl="0">
      <w:start w:val="1"/>
      <w:numFmt w:val="decimal"/>
      <w:lvlText w:val="%1."/>
      <w:lvlJc w:val="left"/>
      <w:pPr>
        <w:ind w:left="1571" w:hanging="360"/>
      </w:pPr>
    </w:lvl>
    <w:lvl w:ilvl="1">
      <w:start w:val="3"/>
      <w:numFmt w:val="decimal"/>
      <w:isLgl/>
      <w:lvlText w:val="%1.%2"/>
      <w:lvlJc w:val="left"/>
      <w:pPr>
        <w:ind w:left="1571" w:hanging="360"/>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651" w:hanging="144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3011" w:hanging="1800"/>
      </w:pPr>
      <w:rPr>
        <w:rFonts w:hint="default"/>
      </w:rPr>
    </w:lvl>
    <w:lvl w:ilvl="8">
      <w:start w:val="1"/>
      <w:numFmt w:val="decimal"/>
      <w:isLgl/>
      <w:lvlText w:val="%1.%2.%3.%4.%5.%6.%7.%8.%9"/>
      <w:lvlJc w:val="left"/>
      <w:pPr>
        <w:ind w:left="3011" w:hanging="1800"/>
      </w:pPr>
      <w:rPr>
        <w:rFonts w:hint="default"/>
      </w:rPr>
    </w:lvl>
  </w:abstractNum>
  <w:abstractNum w:abstractNumId="40" w15:restartNumberingAfterBreak="0">
    <w:nsid w:val="30EE53BA"/>
    <w:multiLevelType w:val="hybridMultilevel"/>
    <w:tmpl w:val="2BE6A002"/>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41" w15:restartNumberingAfterBreak="0">
    <w:nsid w:val="31536E41"/>
    <w:multiLevelType w:val="hybridMultilevel"/>
    <w:tmpl w:val="0D609314"/>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42" w15:restartNumberingAfterBreak="0">
    <w:nsid w:val="330D2E2B"/>
    <w:multiLevelType w:val="hybridMultilevel"/>
    <w:tmpl w:val="CD2C8E2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3" w15:restartNumberingAfterBreak="0">
    <w:nsid w:val="33672D28"/>
    <w:multiLevelType w:val="hybridMultilevel"/>
    <w:tmpl w:val="442E24C8"/>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44" w15:restartNumberingAfterBreak="0">
    <w:nsid w:val="3570507D"/>
    <w:multiLevelType w:val="hybridMultilevel"/>
    <w:tmpl w:val="3FB6995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5"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6" w15:restartNumberingAfterBreak="0">
    <w:nsid w:val="39467421"/>
    <w:multiLevelType w:val="hybridMultilevel"/>
    <w:tmpl w:val="E6CE1FF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7"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3C7B7A87"/>
    <w:multiLevelType w:val="multilevel"/>
    <w:tmpl w:val="BCEAD1AE"/>
    <w:lvl w:ilvl="0">
      <w:start w:val="1"/>
      <w:numFmt w:val="decimal"/>
      <w:lvlText w:val="%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3CD157DB"/>
    <w:multiLevelType w:val="hybridMultilevel"/>
    <w:tmpl w:val="622A43EA"/>
    <w:lvl w:ilvl="0" w:tplc="BF86F826">
      <w:start w:val="1"/>
      <w:numFmt w:val="decimal"/>
      <w:lvlText w:val="%1."/>
      <w:lvlJc w:val="left"/>
      <w:pPr>
        <w:ind w:left="1571" w:hanging="360"/>
      </w:pPr>
      <w:rPr>
        <w:b/>
        <w:bCs/>
      </w:r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50"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3E382973"/>
    <w:multiLevelType w:val="hybridMultilevel"/>
    <w:tmpl w:val="9D52C878"/>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52" w15:restartNumberingAfterBreak="0">
    <w:nsid w:val="3E783AE0"/>
    <w:multiLevelType w:val="hybridMultilevel"/>
    <w:tmpl w:val="A5DC8F38"/>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53" w15:restartNumberingAfterBreak="0">
    <w:nsid w:val="3F2D5711"/>
    <w:multiLevelType w:val="hybridMultilevel"/>
    <w:tmpl w:val="055AC47A"/>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54"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56" w15:restartNumberingAfterBreak="0">
    <w:nsid w:val="43735AE7"/>
    <w:multiLevelType w:val="hybridMultilevel"/>
    <w:tmpl w:val="2B909DAA"/>
    <w:lvl w:ilvl="0" w:tplc="4009000F">
      <w:start w:val="1"/>
      <w:numFmt w:val="decimal"/>
      <w:lvlText w:val="%1."/>
      <w:lvlJc w:val="left"/>
      <w:pPr>
        <w:ind w:left="720" w:hanging="360"/>
      </w:pPr>
    </w:lvl>
    <w:lvl w:ilvl="1" w:tplc="2AF20606">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4969780B"/>
    <w:multiLevelType w:val="hybridMultilevel"/>
    <w:tmpl w:val="FEE88E3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9" w15:restartNumberingAfterBreak="0">
    <w:nsid w:val="497D780D"/>
    <w:multiLevelType w:val="multilevel"/>
    <w:tmpl w:val="24B459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4E0C75D4"/>
    <w:multiLevelType w:val="hybridMultilevel"/>
    <w:tmpl w:val="3C447A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4FF407FA"/>
    <w:multiLevelType w:val="hybridMultilevel"/>
    <w:tmpl w:val="9A461608"/>
    <w:lvl w:ilvl="0" w:tplc="A9CED792">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62" w15:restartNumberingAfterBreak="0">
    <w:nsid w:val="50872484"/>
    <w:multiLevelType w:val="hybridMultilevel"/>
    <w:tmpl w:val="4B50B40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3" w15:restartNumberingAfterBreak="0">
    <w:nsid w:val="52D20C84"/>
    <w:multiLevelType w:val="hybridMultilevel"/>
    <w:tmpl w:val="4860DC42"/>
    <w:lvl w:ilvl="0" w:tplc="FDB00F0A">
      <w:numFmt w:val="bullet"/>
      <w:lvlText w:val="-"/>
      <w:lvlJc w:val="left"/>
      <w:pPr>
        <w:ind w:left="1211" w:hanging="360"/>
      </w:pPr>
      <w:rPr>
        <w:rFonts w:ascii="Times New Roman" w:eastAsiaTheme="minorHAnsi" w:hAnsi="Times New Roman" w:cs="Times New Roman"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64"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65" w15:restartNumberingAfterBreak="0">
    <w:nsid w:val="540D3BAB"/>
    <w:multiLevelType w:val="hybridMultilevel"/>
    <w:tmpl w:val="A904AA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67" w15:restartNumberingAfterBreak="0">
    <w:nsid w:val="54FD3BF9"/>
    <w:multiLevelType w:val="hybridMultilevel"/>
    <w:tmpl w:val="2544165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8" w15:restartNumberingAfterBreak="0">
    <w:nsid w:val="55F02B62"/>
    <w:multiLevelType w:val="hybridMultilevel"/>
    <w:tmpl w:val="715C566A"/>
    <w:lvl w:ilvl="0" w:tplc="44FCE984">
      <w:start w:val="1"/>
      <w:numFmt w:val="decimal"/>
      <w:lvlText w:val="%1."/>
      <w:lvlJc w:val="left"/>
      <w:pPr>
        <w:ind w:left="1571" w:hanging="360"/>
      </w:pPr>
      <w:rPr>
        <w:rFonts w:hint="default"/>
        <w:b w:val="0"/>
        <w:bCs w:val="0"/>
      </w:rPr>
    </w:lvl>
    <w:lvl w:ilvl="1" w:tplc="7870C7BE">
      <w:numFmt w:val="bullet"/>
      <w:lvlText w:val="•"/>
      <w:lvlJc w:val="left"/>
      <w:pPr>
        <w:ind w:left="2675" w:hanging="744"/>
      </w:pPr>
      <w:rPr>
        <w:rFonts w:ascii="Times New Roman" w:eastAsiaTheme="minorHAnsi" w:hAnsi="Times New Roman" w:cs="Times New Roman" w:hint="default"/>
        <w:sz w:val="28"/>
        <w:szCs w:val="28"/>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69" w15:restartNumberingAfterBreak="0">
    <w:nsid w:val="57244F99"/>
    <w:multiLevelType w:val="hybridMultilevel"/>
    <w:tmpl w:val="CC80CD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0" w15:restartNumberingAfterBreak="0">
    <w:nsid w:val="578E1A6E"/>
    <w:multiLevelType w:val="hybridMultilevel"/>
    <w:tmpl w:val="255ED95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1" w15:restartNumberingAfterBreak="0">
    <w:nsid w:val="587A11B4"/>
    <w:multiLevelType w:val="hybridMultilevel"/>
    <w:tmpl w:val="C13A44BA"/>
    <w:lvl w:ilvl="0" w:tplc="40090001">
      <w:start w:val="1"/>
      <w:numFmt w:val="bullet"/>
      <w:lvlText w:val=""/>
      <w:lvlJc w:val="left"/>
      <w:pPr>
        <w:ind w:left="2138" w:hanging="360"/>
      </w:pPr>
      <w:rPr>
        <w:rFonts w:ascii="Symbol" w:hAnsi="Symbol"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72" w15:restartNumberingAfterBreak="0">
    <w:nsid w:val="5AB94442"/>
    <w:multiLevelType w:val="hybridMultilevel"/>
    <w:tmpl w:val="90604BCC"/>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3" w15:restartNumberingAfterBreak="0">
    <w:nsid w:val="5B435B4C"/>
    <w:multiLevelType w:val="hybridMultilevel"/>
    <w:tmpl w:val="6264340C"/>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74"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75" w15:restartNumberingAfterBreak="0">
    <w:nsid w:val="5FB45028"/>
    <w:multiLevelType w:val="hybridMultilevel"/>
    <w:tmpl w:val="B1E89E1C"/>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6" w15:restartNumberingAfterBreak="0">
    <w:nsid w:val="5FE176F8"/>
    <w:multiLevelType w:val="hybridMultilevel"/>
    <w:tmpl w:val="C4F8D9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620C37C1"/>
    <w:multiLevelType w:val="hybridMultilevel"/>
    <w:tmpl w:val="29143FE6"/>
    <w:lvl w:ilvl="0" w:tplc="FDB00F0A">
      <w:numFmt w:val="bullet"/>
      <w:lvlText w:val="-"/>
      <w:lvlJc w:val="left"/>
      <w:pPr>
        <w:ind w:left="2629" w:hanging="360"/>
      </w:pPr>
      <w:rPr>
        <w:rFonts w:ascii="Times New Roman" w:eastAsiaTheme="minorHAnsi" w:hAnsi="Times New Roman" w:cs="Times New Roman"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78" w15:restartNumberingAfterBreak="0">
    <w:nsid w:val="62121F54"/>
    <w:multiLevelType w:val="hybridMultilevel"/>
    <w:tmpl w:val="4404CDAC"/>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9"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3F441AC"/>
    <w:multiLevelType w:val="multilevel"/>
    <w:tmpl w:val="89C81E48"/>
    <w:lvl w:ilvl="0">
      <w:start w:val="4"/>
      <w:numFmt w:val="decimal"/>
      <w:lvlText w:val="%1."/>
      <w:lvlJc w:val="left"/>
      <w:pPr>
        <w:ind w:left="1429" w:hanging="360"/>
      </w:pPr>
      <w:rPr>
        <w:rFonts w:hint="default"/>
      </w:rPr>
    </w:lvl>
    <w:lvl w:ilvl="1">
      <w:start w:val="4"/>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1"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82"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6AE63EE0"/>
    <w:multiLevelType w:val="hybridMultilevel"/>
    <w:tmpl w:val="AD1EDA1C"/>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84" w15:restartNumberingAfterBreak="0">
    <w:nsid w:val="6CD86DDF"/>
    <w:multiLevelType w:val="hybridMultilevel"/>
    <w:tmpl w:val="A080E9A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85" w15:restartNumberingAfterBreak="0">
    <w:nsid w:val="73D212B6"/>
    <w:multiLevelType w:val="hybridMultilevel"/>
    <w:tmpl w:val="F1248BAC"/>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6"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77C05C78"/>
    <w:multiLevelType w:val="hybridMultilevel"/>
    <w:tmpl w:val="777AE4E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8" w15:restartNumberingAfterBreak="0">
    <w:nsid w:val="790F16A3"/>
    <w:multiLevelType w:val="multilevel"/>
    <w:tmpl w:val="784EC47C"/>
    <w:lvl w:ilvl="0">
      <w:start w:val="1"/>
      <w:numFmt w:val="decimal"/>
      <w:lvlText w:val="%1."/>
      <w:lvlJc w:val="left"/>
      <w:pPr>
        <w:ind w:left="1429" w:hanging="360"/>
      </w:pPr>
      <w:rPr>
        <w:rFonts w:hint="default"/>
      </w:rPr>
    </w:lvl>
    <w:lvl w:ilvl="1">
      <w:start w:val="8"/>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9" w15:restartNumberingAfterBreak="0">
    <w:nsid w:val="797847A0"/>
    <w:multiLevelType w:val="hybridMultilevel"/>
    <w:tmpl w:val="37A6263A"/>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90" w15:restartNumberingAfterBreak="0">
    <w:nsid w:val="7B2626E7"/>
    <w:multiLevelType w:val="hybridMultilevel"/>
    <w:tmpl w:val="49105468"/>
    <w:lvl w:ilvl="0" w:tplc="09C06AB6">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91" w15:restartNumberingAfterBreak="0">
    <w:nsid w:val="7C470260"/>
    <w:multiLevelType w:val="hybridMultilevel"/>
    <w:tmpl w:val="5A3C4CDC"/>
    <w:lvl w:ilvl="0" w:tplc="40090013">
      <w:start w:val="1"/>
      <w:numFmt w:val="upperRoman"/>
      <w:lvlText w:val="%1."/>
      <w:lvlJc w:val="right"/>
      <w:pPr>
        <w:ind w:left="1571" w:hanging="360"/>
      </w:pPr>
      <w:rPr>
        <w:rFonts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92"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7F1D478A"/>
    <w:multiLevelType w:val="hybridMultilevel"/>
    <w:tmpl w:val="8ED60E8A"/>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num w:numId="1" w16cid:durableId="1642736283">
    <w:abstractNumId w:val="81"/>
  </w:num>
  <w:num w:numId="2" w16cid:durableId="313142947">
    <w:abstractNumId w:val="38"/>
  </w:num>
  <w:num w:numId="3" w16cid:durableId="1904440658">
    <w:abstractNumId w:val="74"/>
  </w:num>
  <w:num w:numId="4" w16cid:durableId="1049187964">
    <w:abstractNumId w:val="37"/>
  </w:num>
  <w:num w:numId="5" w16cid:durableId="1951624341">
    <w:abstractNumId w:val="64"/>
  </w:num>
  <w:num w:numId="6" w16cid:durableId="1503736297">
    <w:abstractNumId w:val="79"/>
  </w:num>
  <w:num w:numId="7" w16cid:durableId="310135360">
    <w:abstractNumId w:val="55"/>
  </w:num>
  <w:num w:numId="8" w16cid:durableId="2140803336">
    <w:abstractNumId w:val="6"/>
  </w:num>
  <w:num w:numId="9" w16cid:durableId="1995991815">
    <w:abstractNumId w:val="45"/>
  </w:num>
  <w:num w:numId="10" w16cid:durableId="795561178">
    <w:abstractNumId w:val="7"/>
  </w:num>
  <w:num w:numId="11" w16cid:durableId="1499149866">
    <w:abstractNumId w:val="26"/>
  </w:num>
  <w:num w:numId="12" w16cid:durableId="1036389200">
    <w:abstractNumId w:val="28"/>
  </w:num>
  <w:num w:numId="13" w16cid:durableId="480730328">
    <w:abstractNumId w:val="13"/>
  </w:num>
  <w:num w:numId="14" w16cid:durableId="1360351324">
    <w:abstractNumId w:val="33"/>
  </w:num>
  <w:num w:numId="15" w16cid:durableId="2019504538">
    <w:abstractNumId w:val="12"/>
  </w:num>
  <w:num w:numId="16" w16cid:durableId="1889296040">
    <w:abstractNumId w:val="11"/>
  </w:num>
  <w:num w:numId="17" w16cid:durableId="931160396">
    <w:abstractNumId w:val="86"/>
  </w:num>
  <w:num w:numId="18" w16cid:durableId="1194464939">
    <w:abstractNumId w:val="57"/>
  </w:num>
  <w:num w:numId="19" w16cid:durableId="1027873841">
    <w:abstractNumId w:val="47"/>
  </w:num>
  <w:num w:numId="20" w16cid:durableId="1142188830">
    <w:abstractNumId w:val="17"/>
  </w:num>
  <w:num w:numId="21" w16cid:durableId="166096550">
    <w:abstractNumId w:val="30"/>
  </w:num>
  <w:num w:numId="22" w16cid:durableId="1567840859">
    <w:abstractNumId w:val="24"/>
  </w:num>
  <w:num w:numId="23" w16cid:durableId="1334259690">
    <w:abstractNumId w:val="82"/>
  </w:num>
  <w:num w:numId="24" w16cid:durableId="762069182">
    <w:abstractNumId w:val="92"/>
  </w:num>
  <w:num w:numId="25" w16cid:durableId="809595933">
    <w:abstractNumId w:val="50"/>
  </w:num>
  <w:num w:numId="26" w16cid:durableId="1732803580">
    <w:abstractNumId w:val="19"/>
  </w:num>
  <w:num w:numId="27" w16cid:durableId="1072116964">
    <w:abstractNumId w:val="66"/>
  </w:num>
  <w:num w:numId="28" w16cid:durableId="258685665">
    <w:abstractNumId w:val="1"/>
  </w:num>
  <w:num w:numId="29" w16cid:durableId="767695233">
    <w:abstractNumId w:val="14"/>
  </w:num>
  <w:num w:numId="30" w16cid:durableId="1468550800">
    <w:abstractNumId w:val="54"/>
  </w:num>
  <w:num w:numId="31" w16cid:durableId="121120349">
    <w:abstractNumId w:val="5"/>
  </w:num>
  <w:num w:numId="32" w16cid:durableId="2067794274">
    <w:abstractNumId w:val="16"/>
  </w:num>
  <w:num w:numId="33" w16cid:durableId="1901479621">
    <w:abstractNumId w:val="27"/>
  </w:num>
  <w:num w:numId="34" w16cid:durableId="1883518215">
    <w:abstractNumId w:val="9"/>
  </w:num>
  <w:num w:numId="35" w16cid:durableId="1821341737">
    <w:abstractNumId w:val="63"/>
  </w:num>
  <w:num w:numId="36" w16cid:durableId="1436485019">
    <w:abstractNumId w:val="91"/>
  </w:num>
  <w:num w:numId="37" w16cid:durableId="429012617">
    <w:abstractNumId w:val="68"/>
  </w:num>
  <w:num w:numId="38" w16cid:durableId="1458328327">
    <w:abstractNumId w:val="59"/>
  </w:num>
  <w:num w:numId="39" w16cid:durableId="1544051450">
    <w:abstractNumId w:val="77"/>
  </w:num>
  <w:num w:numId="40" w16cid:durableId="2032762115">
    <w:abstractNumId w:val="34"/>
  </w:num>
  <w:num w:numId="41" w16cid:durableId="1465536956">
    <w:abstractNumId w:val="71"/>
  </w:num>
  <w:num w:numId="42" w16cid:durableId="1093283145">
    <w:abstractNumId w:val="8"/>
  </w:num>
  <w:num w:numId="43" w16cid:durableId="1929927780">
    <w:abstractNumId w:val="36"/>
  </w:num>
  <w:num w:numId="44" w16cid:durableId="1119646180">
    <w:abstractNumId w:val="10"/>
  </w:num>
  <w:num w:numId="45" w16cid:durableId="411008580">
    <w:abstractNumId w:val="52"/>
  </w:num>
  <w:num w:numId="46" w16cid:durableId="855656434">
    <w:abstractNumId w:val="73"/>
  </w:num>
  <w:num w:numId="47" w16cid:durableId="697119855">
    <w:abstractNumId w:val="60"/>
  </w:num>
  <w:num w:numId="48" w16cid:durableId="893349337">
    <w:abstractNumId w:val="83"/>
  </w:num>
  <w:num w:numId="49" w16cid:durableId="874345058">
    <w:abstractNumId w:val="89"/>
  </w:num>
  <w:num w:numId="50" w16cid:durableId="1394961486">
    <w:abstractNumId w:val="41"/>
  </w:num>
  <w:num w:numId="51" w16cid:durableId="1089233884">
    <w:abstractNumId w:val="32"/>
  </w:num>
  <w:num w:numId="52" w16cid:durableId="1399208769">
    <w:abstractNumId w:val="4"/>
  </w:num>
  <w:num w:numId="53" w16cid:durableId="987199533">
    <w:abstractNumId w:val="31"/>
  </w:num>
  <w:num w:numId="54" w16cid:durableId="1611858372">
    <w:abstractNumId w:val="48"/>
  </w:num>
  <w:num w:numId="55" w16cid:durableId="1582324393">
    <w:abstractNumId w:val="65"/>
  </w:num>
  <w:num w:numId="56" w16cid:durableId="1692409996">
    <w:abstractNumId w:val="76"/>
  </w:num>
  <w:num w:numId="57" w16cid:durableId="798449140">
    <w:abstractNumId w:val="29"/>
  </w:num>
  <w:num w:numId="58" w16cid:durableId="341473444">
    <w:abstractNumId w:val="88"/>
  </w:num>
  <w:num w:numId="59" w16cid:durableId="1347370442">
    <w:abstractNumId w:val="51"/>
  </w:num>
  <w:num w:numId="60" w16cid:durableId="506865237">
    <w:abstractNumId w:val="53"/>
  </w:num>
  <w:num w:numId="61" w16cid:durableId="910886648">
    <w:abstractNumId w:val="93"/>
  </w:num>
  <w:num w:numId="62" w16cid:durableId="905341809">
    <w:abstractNumId w:val="23"/>
  </w:num>
  <w:num w:numId="63" w16cid:durableId="835002492">
    <w:abstractNumId w:val="85"/>
  </w:num>
  <w:num w:numId="64" w16cid:durableId="2126649776">
    <w:abstractNumId w:val="42"/>
  </w:num>
  <w:num w:numId="65" w16cid:durableId="419102911">
    <w:abstractNumId w:val="56"/>
  </w:num>
  <w:num w:numId="66" w16cid:durableId="1061253544">
    <w:abstractNumId w:val="15"/>
  </w:num>
  <w:num w:numId="67" w16cid:durableId="939601947">
    <w:abstractNumId w:val="46"/>
  </w:num>
  <w:num w:numId="68" w16cid:durableId="495611828">
    <w:abstractNumId w:val="25"/>
  </w:num>
  <w:num w:numId="69" w16cid:durableId="1633360480">
    <w:abstractNumId w:val="22"/>
  </w:num>
  <w:num w:numId="70" w16cid:durableId="1367636877">
    <w:abstractNumId w:val="43"/>
  </w:num>
  <w:num w:numId="71" w16cid:durableId="200823226">
    <w:abstractNumId w:val="18"/>
  </w:num>
  <w:num w:numId="72" w16cid:durableId="1234776112">
    <w:abstractNumId w:val="80"/>
  </w:num>
  <w:num w:numId="73" w16cid:durableId="445658607">
    <w:abstractNumId w:val="61"/>
  </w:num>
  <w:num w:numId="74" w16cid:durableId="863981157">
    <w:abstractNumId w:val="62"/>
  </w:num>
  <w:num w:numId="75" w16cid:durableId="2139758741">
    <w:abstractNumId w:val="44"/>
  </w:num>
  <w:num w:numId="76" w16cid:durableId="2023700116">
    <w:abstractNumId w:val="3"/>
  </w:num>
  <w:num w:numId="77" w16cid:durableId="1458598461">
    <w:abstractNumId w:val="67"/>
  </w:num>
  <w:num w:numId="78" w16cid:durableId="1747805553">
    <w:abstractNumId w:val="75"/>
  </w:num>
  <w:num w:numId="79" w16cid:durableId="1109080366">
    <w:abstractNumId w:val="70"/>
  </w:num>
  <w:num w:numId="80" w16cid:durableId="1977367451">
    <w:abstractNumId w:val="78"/>
  </w:num>
  <w:num w:numId="81" w16cid:durableId="973483734">
    <w:abstractNumId w:val="87"/>
  </w:num>
  <w:num w:numId="82" w16cid:durableId="975258304">
    <w:abstractNumId w:val="90"/>
  </w:num>
  <w:num w:numId="83" w16cid:durableId="1985159177">
    <w:abstractNumId w:val="20"/>
  </w:num>
  <w:num w:numId="84" w16cid:durableId="345254151">
    <w:abstractNumId w:val="49"/>
  </w:num>
  <w:num w:numId="85" w16cid:durableId="1640766305">
    <w:abstractNumId w:val="0"/>
  </w:num>
  <w:num w:numId="86" w16cid:durableId="529687914">
    <w:abstractNumId w:val="2"/>
  </w:num>
  <w:num w:numId="87" w16cid:durableId="772670608">
    <w:abstractNumId w:val="39"/>
  </w:num>
  <w:num w:numId="88" w16cid:durableId="1140004429">
    <w:abstractNumId w:val="35"/>
  </w:num>
  <w:num w:numId="89" w16cid:durableId="1071121235">
    <w:abstractNumId w:val="40"/>
  </w:num>
  <w:num w:numId="90" w16cid:durableId="1279339402">
    <w:abstractNumId w:val="21"/>
  </w:num>
  <w:num w:numId="91" w16cid:durableId="795293807">
    <w:abstractNumId w:val="58"/>
  </w:num>
  <w:num w:numId="92" w16cid:durableId="1997341764">
    <w:abstractNumId w:val="72"/>
  </w:num>
  <w:num w:numId="93" w16cid:durableId="298149019">
    <w:abstractNumId w:val="84"/>
  </w:num>
  <w:num w:numId="94" w16cid:durableId="1369917806">
    <w:abstractNumId w:val="6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00106"/>
    <w:rsid w:val="000154F8"/>
    <w:rsid w:val="0003446D"/>
    <w:rsid w:val="000430AC"/>
    <w:rsid w:val="00091D26"/>
    <w:rsid w:val="000B0CC3"/>
    <w:rsid w:val="000B4BC7"/>
    <w:rsid w:val="000E401E"/>
    <w:rsid w:val="0012336B"/>
    <w:rsid w:val="001343B7"/>
    <w:rsid w:val="00143E57"/>
    <w:rsid w:val="0019274B"/>
    <w:rsid w:val="001B4561"/>
    <w:rsid w:val="001C5532"/>
    <w:rsid w:val="001C6C3D"/>
    <w:rsid w:val="002275A8"/>
    <w:rsid w:val="00297D11"/>
    <w:rsid w:val="002A7462"/>
    <w:rsid w:val="002D5408"/>
    <w:rsid w:val="002D6EEA"/>
    <w:rsid w:val="00307715"/>
    <w:rsid w:val="00312D23"/>
    <w:rsid w:val="00330581"/>
    <w:rsid w:val="00337DAB"/>
    <w:rsid w:val="00364959"/>
    <w:rsid w:val="00372ADC"/>
    <w:rsid w:val="003A310C"/>
    <w:rsid w:val="00401626"/>
    <w:rsid w:val="0043631E"/>
    <w:rsid w:val="004D2CA6"/>
    <w:rsid w:val="004F33E4"/>
    <w:rsid w:val="00502BBF"/>
    <w:rsid w:val="005C3228"/>
    <w:rsid w:val="005C36FB"/>
    <w:rsid w:val="00604BD7"/>
    <w:rsid w:val="0060624C"/>
    <w:rsid w:val="00673228"/>
    <w:rsid w:val="00683766"/>
    <w:rsid w:val="006C0AB7"/>
    <w:rsid w:val="006F0786"/>
    <w:rsid w:val="0070045A"/>
    <w:rsid w:val="00717EB6"/>
    <w:rsid w:val="007524F0"/>
    <w:rsid w:val="007935C9"/>
    <w:rsid w:val="007A5A8F"/>
    <w:rsid w:val="007C2C8F"/>
    <w:rsid w:val="007D2B64"/>
    <w:rsid w:val="007E374C"/>
    <w:rsid w:val="00803138"/>
    <w:rsid w:val="0080654B"/>
    <w:rsid w:val="00837975"/>
    <w:rsid w:val="00876EC0"/>
    <w:rsid w:val="00890390"/>
    <w:rsid w:val="00910055"/>
    <w:rsid w:val="00922AE5"/>
    <w:rsid w:val="00945DB3"/>
    <w:rsid w:val="00946548"/>
    <w:rsid w:val="00956850"/>
    <w:rsid w:val="00995F95"/>
    <w:rsid w:val="009B6683"/>
    <w:rsid w:val="009D4E0A"/>
    <w:rsid w:val="009D6F13"/>
    <w:rsid w:val="009E7C1A"/>
    <w:rsid w:val="009F1646"/>
    <w:rsid w:val="00A111FE"/>
    <w:rsid w:val="00A52177"/>
    <w:rsid w:val="00AD2719"/>
    <w:rsid w:val="00B6369E"/>
    <w:rsid w:val="00BA140A"/>
    <w:rsid w:val="00C654D1"/>
    <w:rsid w:val="00CB662A"/>
    <w:rsid w:val="00D46F3E"/>
    <w:rsid w:val="00D545F3"/>
    <w:rsid w:val="00D57FE7"/>
    <w:rsid w:val="00D802A4"/>
    <w:rsid w:val="00D9602F"/>
    <w:rsid w:val="00DC5D1E"/>
    <w:rsid w:val="00DD733E"/>
    <w:rsid w:val="00DE4005"/>
    <w:rsid w:val="00DE41FB"/>
    <w:rsid w:val="00DE748C"/>
    <w:rsid w:val="00ED6A41"/>
    <w:rsid w:val="00EE24BB"/>
    <w:rsid w:val="00EE421E"/>
    <w:rsid w:val="00F054C0"/>
    <w:rsid w:val="00F2166E"/>
    <w:rsid w:val="00F2684A"/>
    <w:rsid w:val="00F917E3"/>
    <w:rsid w:val="00FB52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A8F"/>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581"/>
    <w:pPr>
      <w:tabs>
        <w:tab w:val="center" w:pos="4513"/>
        <w:tab w:val="right" w:pos="9026"/>
      </w:tabs>
      <w:spacing w:line="240" w:lineRule="auto"/>
    </w:pPr>
  </w:style>
  <w:style w:type="character" w:customStyle="1" w:styleId="HeaderChar">
    <w:name w:val="Header Char"/>
    <w:basedOn w:val="DefaultParagraphFont"/>
    <w:link w:val="Header"/>
    <w:uiPriority w:val="99"/>
    <w:rsid w:val="00330581"/>
    <w:rPr>
      <w:rFonts w:ascii="Times New Roman" w:hAnsi="Times New Roman"/>
      <w:color w:val="000000" w:themeColor="text1"/>
      <w:sz w:val="24"/>
    </w:rPr>
  </w:style>
  <w:style w:type="paragraph" w:styleId="Footer">
    <w:name w:val="footer"/>
    <w:basedOn w:val="Normal"/>
    <w:link w:val="FooterChar"/>
    <w:uiPriority w:val="99"/>
    <w:unhideWhenUsed/>
    <w:rsid w:val="00330581"/>
    <w:pPr>
      <w:tabs>
        <w:tab w:val="center" w:pos="4513"/>
        <w:tab w:val="right" w:pos="9026"/>
      </w:tabs>
      <w:spacing w:line="240" w:lineRule="auto"/>
    </w:pPr>
  </w:style>
  <w:style w:type="character" w:customStyle="1" w:styleId="FooterChar">
    <w:name w:val="Footer Char"/>
    <w:basedOn w:val="DefaultParagraphFont"/>
    <w:link w:val="Footer"/>
    <w:uiPriority w:val="99"/>
    <w:rsid w:val="00330581"/>
    <w:rPr>
      <w:rFonts w:ascii="Times New Roman" w:hAnsi="Times New Roman"/>
      <w:color w:val="000000" w:themeColor="text1"/>
      <w:sz w:val="24"/>
    </w:rPr>
  </w:style>
  <w:style w:type="character" w:styleId="UnresolvedMention">
    <w:name w:val="Unresolved Mention"/>
    <w:basedOn w:val="DefaultParagraphFont"/>
    <w:uiPriority w:val="99"/>
    <w:semiHidden/>
    <w:unhideWhenUsed/>
    <w:rsid w:val="009B6683"/>
    <w:rPr>
      <w:color w:val="605E5C"/>
      <w:shd w:val="clear" w:color="auto" w:fill="E1DFDD"/>
    </w:rPr>
  </w:style>
  <w:style w:type="paragraph" w:styleId="TOC7">
    <w:name w:val="toc 7"/>
    <w:basedOn w:val="Normal"/>
    <w:next w:val="Normal"/>
    <w:autoRedefine/>
    <w:uiPriority w:val="39"/>
    <w:unhideWhenUsed/>
    <w:rsid w:val="004F33E4"/>
    <w:pPr>
      <w:spacing w:after="100"/>
      <w:ind w:left="1440"/>
    </w:pPr>
  </w:style>
  <w:style w:type="paragraph" w:styleId="TOC2">
    <w:name w:val="toc 2"/>
    <w:basedOn w:val="Normal"/>
    <w:next w:val="Normal"/>
    <w:autoRedefine/>
    <w:uiPriority w:val="39"/>
    <w:unhideWhenUsed/>
    <w:rsid w:val="004F33E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722640">
      <w:bodyDiv w:val="1"/>
      <w:marLeft w:val="0"/>
      <w:marRight w:val="0"/>
      <w:marTop w:val="0"/>
      <w:marBottom w:val="0"/>
      <w:divBdr>
        <w:top w:val="none" w:sz="0" w:space="0" w:color="auto"/>
        <w:left w:val="none" w:sz="0" w:space="0" w:color="auto"/>
        <w:bottom w:val="none" w:sz="0" w:space="0" w:color="auto"/>
        <w:right w:val="none" w:sz="0" w:space="0" w:color="auto"/>
      </w:divBdr>
    </w:div>
    <w:div w:id="691960414">
      <w:bodyDiv w:val="1"/>
      <w:marLeft w:val="0"/>
      <w:marRight w:val="0"/>
      <w:marTop w:val="0"/>
      <w:marBottom w:val="0"/>
      <w:divBdr>
        <w:top w:val="none" w:sz="0" w:space="0" w:color="auto"/>
        <w:left w:val="none" w:sz="0" w:space="0" w:color="auto"/>
        <w:bottom w:val="none" w:sz="0" w:space="0" w:color="auto"/>
        <w:right w:val="none" w:sz="0" w:space="0" w:color="auto"/>
      </w:divBdr>
    </w:div>
    <w:div w:id="803625086">
      <w:bodyDiv w:val="1"/>
      <w:marLeft w:val="0"/>
      <w:marRight w:val="0"/>
      <w:marTop w:val="0"/>
      <w:marBottom w:val="0"/>
      <w:divBdr>
        <w:top w:val="none" w:sz="0" w:space="0" w:color="auto"/>
        <w:left w:val="none" w:sz="0" w:space="0" w:color="auto"/>
        <w:bottom w:val="none" w:sz="0" w:space="0" w:color="auto"/>
        <w:right w:val="none" w:sz="0" w:space="0" w:color="auto"/>
      </w:divBdr>
    </w:div>
    <w:div w:id="827943241">
      <w:bodyDiv w:val="1"/>
      <w:marLeft w:val="0"/>
      <w:marRight w:val="0"/>
      <w:marTop w:val="0"/>
      <w:marBottom w:val="0"/>
      <w:divBdr>
        <w:top w:val="none" w:sz="0" w:space="0" w:color="auto"/>
        <w:left w:val="none" w:sz="0" w:space="0" w:color="auto"/>
        <w:bottom w:val="none" w:sz="0" w:space="0" w:color="auto"/>
        <w:right w:val="none" w:sz="0" w:space="0" w:color="auto"/>
      </w:divBdr>
    </w:div>
    <w:div w:id="837573662">
      <w:bodyDiv w:val="1"/>
      <w:marLeft w:val="0"/>
      <w:marRight w:val="0"/>
      <w:marTop w:val="0"/>
      <w:marBottom w:val="0"/>
      <w:divBdr>
        <w:top w:val="none" w:sz="0" w:space="0" w:color="auto"/>
        <w:left w:val="none" w:sz="0" w:space="0" w:color="auto"/>
        <w:bottom w:val="none" w:sz="0" w:space="0" w:color="auto"/>
        <w:right w:val="none" w:sz="0" w:space="0" w:color="auto"/>
      </w:divBdr>
    </w:div>
    <w:div w:id="1018237820">
      <w:bodyDiv w:val="1"/>
      <w:marLeft w:val="0"/>
      <w:marRight w:val="0"/>
      <w:marTop w:val="0"/>
      <w:marBottom w:val="0"/>
      <w:divBdr>
        <w:top w:val="none" w:sz="0" w:space="0" w:color="auto"/>
        <w:left w:val="none" w:sz="0" w:space="0" w:color="auto"/>
        <w:bottom w:val="none" w:sz="0" w:space="0" w:color="auto"/>
        <w:right w:val="none" w:sz="0" w:space="0" w:color="auto"/>
      </w:divBdr>
    </w:div>
    <w:div w:id="1043675445">
      <w:bodyDiv w:val="1"/>
      <w:marLeft w:val="0"/>
      <w:marRight w:val="0"/>
      <w:marTop w:val="0"/>
      <w:marBottom w:val="0"/>
      <w:divBdr>
        <w:top w:val="none" w:sz="0" w:space="0" w:color="auto"/>
        <w:left w:val="none" w:sz="0" w:space="0" w:color="auto"/>
        <w:bottom w:val="none" w:sz="0" w:space="0" w:color="auto"/>
        <w:right w:val="none" w:sz="0" w:space="0" w:color="auto"/>
      </w:divBdr>
    </w:div>
    <w:div w:id="1246573163">
      <w:bodyDiv w:val="1"/>
      <w:marLeft w:val="0"/>
      <w:marRight w:val="0"/>
      <w:marTop w:val="0"/>
      <w:marBottom w:val="0"/>
      <w:divBdr>
        <w:top w:val="none" w:sz="0" w:space="0" w:color="auto"/>
        <w:left w:val="none" w:sz="0" w:space="0" w:color="auto"/>
        <w:bottom w:val="none" w:sz="0" w:space="0" w:color="auto"/>
        <w:right w:val="none" w:sz="0" w:space="0" w:color="auto"/>
      </w:divBdr>
    </w:div>
    <w:div w:id="1275213901">
      <w:bodyDiv w:val="1"/>
      <w:marLeft w:val="0"/>
      <w:marRight w:val="0"/>
      <w:marTop w:val="0"/>
      <w:marBottom w:val="0"/>
      <w:divBdr>
        <w:top w:val="none" w:sz="0" w:space="0" w:color="auto"/>
        <w:left w:val="none" w:sz="0" w:space="0" w:color="auto"/>
        <w:bottom w:val="none" w:sz="0" w:space="0" w:color="auto"/>
        <w:right w:val="none" w:sz="0" w:space="0" w:color="auto"/>
      </w:divBdr>
    </w:div>
    <w:div w:id="1666670147">
      <w:bodyDiv w:val="1"/>
      <w:marLeft w:val="0"/>
      <w:marRight w:val="0"/>
      <w:marTop w:val="0"/>
      <w:marBottom w:val="0"/>
      <w:divBdr>
        <w:top w:val="none" w:sz="0" w:space="0" w:color="auto"/>
        <w:left w:val="none" w:sz="0" w:space="0" w:color="auto"/>
        <w:bottom w:val="none" w:sz="0" w:space="0" w:color="auto"/>
        <w:right w:val="none" w:sz="0" w:space="0" w:color="auto"/>
      </w:divBdr>
    </w:div>
    <w:div w:id="1681740945">
      <w:bodyDiv w:val="1"/>
      <w:marLeft w:val="0"/>
      <w:marRight w:val="0"/>
      <w:marTop w:val="0"/>
      <w:marBottom w:val="0"/>
      <w:divBdr>
        <w:top w:val="none" w:sz="0" w:space="0" w:color="auto"/>
        <w:left w:val="none" w:sz="0" w:space="0" w:color="auto"/>
        <w:bottom w:val="none" w:sz="0" w:space="0" w:color="auto"/>
        <w:right w:val="none" w:sz="0" w:space="0" w:color="auto"/>
      </w:divBdr>
    </w:div>
    <w:div w:id="1691182376">
      <w:bodyDiv w:val="1"/>
      <w:marLeft w:val="0"/>
      <w:marRight w:val="0"/>
      <w:marTop w:val="0"/>
      <w:marBottom w:val="0"/>
      <w:divBdr>
        <w:top w:val="none" w:sz="0" w:space="0" w:color="auto"/>
        <w:left w:val="none" w:sz="0" w:space="0" w:color="auto"/>
        <w:bottom w:val="none" w:sz="0" w:space="0" w:color="auto"/>
        <w:right w:val="none" w:sz="0" w:space="0" w:color="auto"/>
      </w:divBdr>
    </w:div>
    <w:div w:id="1961524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349</Words>
  <Characters>3619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4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AVINASH PARIDA</cp:lastModifiedBy>
  <cp:revision>2</cp:revision>
  <cp:lastPrinted>2025-04-17T17:45:00Z</cp:lastPrinted>
  <dcterms:created xsi:type="dcterms:W3CDTF">2025-04-21T06:27:00Z</dcterms:created>
  <dcterms:modified xsi:type="dcterms:W3CDTF">2025-04-2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